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-215"/>
        <w:tblW w:w="9902" w:type="dxa"/>
        <w:tblLook w:val="04A0" w:firstRow="1" w:lastRow="0" w:firstColumn="1" w:lastColumn="0" w:noHBand="0" w:noVBand="1"/>
      </w:tblPr>
      <w:tblGrid>
        <w:gridCol w:w="2977"/>
        <w:gridCol w:w="3906"/>
        <w:gridCol w:w="3019"/>
      </w:tblGrid>
      <w:tr w:rsidR="00EE1C2C" w:rsidRPr="00EA580E" w14:paraId="221758BD" w14:textId="77777777" w:rsidTr="00EA580E">
        <w:trPr>
          <w:trHeight w:val="3526"/>
        </w:trPr>
        <w:tc>
          <w:tcPr>
            <w:tcW w:w="2977" w:type="dxa"/>
          </w:tcPr>
          <w:p w14:paraId="3EF54F75" w14:textId="77777777" w:rsidR="00EE1C2C" w:rsidRPr="00EA580E" w:rsidRDefault="00EE1C2C" w:rsidP="00E562A8">
            <w:pPr>
              <w:pStyle w:val="a7"/>
              <w:shd w:val="clear" w:color="auto" w:fill="FFFFFF"/>
              <w:spacing w:before="0" w:beforeAutospacing="0" w:after="0" w:afterAutospacing="0"/>
              <w:rPr>
                <w:b/>
                <w:sz w:val="22"/>
              </w:rPr>
            </w:pPr>
            <w:r w:rsidRPr="00EA580E">
              <w:rPr>
                <w:b/>
                <w:sz w:val="22"/>
              </w:rPr>
              <w:t>«Согласовано»</w:t>
            </w:r>
          </w:p>
          <w:p w14:paraId="6403B0EE" w14:textId="782C793D" w:rsidR="00F360C1" w:rsidRPr="00EA580E" w:rsidRDefault="00EA580E" w:rsidP="00E562A8">
            <w:pPr>
              <w:pStyle w:val="a7"/>
              <w:shd w:val="clear" w:color="auto" w:fill="FFFFFF"/>
              <w:spacing w:before="0" w:beforeAutospacing="0" w:after="0" w:afterAutospacing="0"/>
              <w:rPr>
                <w:sz w:val="22"/>
              </w:rPr>
            </w:pPr>
            <w:r>
              <w:rPr>
                <w:sz w:val="22"/>
              </w:rPr>
              <w:t xml:space="preserve">Президент </w:t>
            </w:r>
            <w:r w:rsidR="00F360C1" w:rsidRPr="00EA580E">
              <w:rPr>
                <w:sz w:val="22"/>
              </w:rPr>
              <w:t>«</w:t>
            </w:r>
            <w:r w:rsidR="000B07FC" w:rsidRPr="00EA580E">
              <w:rPr>
                <w:sz w:val="22"/>
              </w:rPr>
              <w:t xml:space="preserve">Национальной федерации </w:t>
            </w:r>
            <w:r w:rsidR="008A13C9" w:rsidRPr="00EA580E">
              <w:rPr>
                <w:sz w:val="22"/>
              </w:rPr>
              <w:t>армлифтинг</w:t>
            </w:r>
            <w:r w:rsidR="000B07FC" w:rsidRPr="00EA580E">
              <w:rPr>
                <w:sz w:val="22"/>
              </w:rPr>
              <w:t>а</w:t>
            </w:r>
            <w:r w:rsidR="00F360C1" w:rsidRPr="00EA580E">
              <w:rPr>
                <w:sz w:val="22"/>
              </w:rPr>
              <w:t>»</w:t>
            </w:r>
          </w:p>
          <w:p w14:paraId="480F5ADF" w14:textId="61421263" w:rsidR="00EE1C2C" w:rsidRPr="00EA580E" w:rsidRDefault="00EE1C2C" w:rsidP="008A13C9">
            <w:pPr>
              <w:pStyle w:val="a7"/>
              <w:shd w:val="clear" w:color="auto" w:fill="FFFFFF"/>
              <w:spacing w:before="0" w:beforeAutospacing="0" w:after="0" w:afterAutospacing="0"/>
              <w:rPr>
                <w:sz w:val="22"/>
              </w:rPr>
            </w:pPr>
            <w:r w:rsidRPr="00EA580E">
              <w:rPr>
                <w:sz w:val="22"/>
              </w:rPr>
              <w:t>________</w:t>
            </w:r>
            <w:r w:rsidR="00EA580E" w:rsidRPr="00EA580E">
              <w:rPr>
                <w:sz w:val="22"/>
              </w:rPr>
              <w:t>_ Клиницкая Е. В.</w:t>
            </w:r>
          </w:p>
        </w:tc>
        <w:tc>
          <w:tcPr>
            <w:tcW w:w="3906" w:type="dxa"/>
            <w:vAlign w:val="center"/>
          </w:tcPr>
          <w:p w14:paraId="672A6659" w14:textId="7FBD6F85" w:rsidR="00EE1C2C" w:rsidRPr="00EA580E" w:rsidRDefault="00EA580E" w:rsidP="00E562A8">
            <w:pPr>
              <w:pStyle w:val="a7"/>
              <w:spacing w:before="0" w:beforeAutospacing="0" w:after="0" w:afterAutospacing="0"/>
              <w:jc w:val="center"/>
              <w:rPr>
                <w:sz w:val="22"/>
              </w:rPr>
            </w:pPr>
            <w:r w:rsidRPr="00EA580E">
              <w:rPr>
                <w:noProof/>
                <w:sz w:val="22"/>
              </w:rPr>
              <w:drawing>
                <wp:inline distT="0" distB="0" distL="0" distR="0" wp14:anchorId="216C4DA9" wp14:editId="51AA95F0">
                  <wp:extent cx="2337816" cy="2240280"/>
                  <wp:effectExtent l="0" t="0" r="5715" b="762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 НФА цв 1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7816" cy="2240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</w:tcPr>
          <w:p w14:paraId="06472033" w14:textId="77777777" w:rsidR="00EE1C2C" w:rsidRPr="00EA580E" w:rsidRDefault="00EE1C2C" w:rsidP="00E562A8">
            <w:pPr>
              <w:pStyle w:val="a7"/>
              <w:shd w:val="clear" w:color="auto" w:fill="FFFFFF"/>
              <w:spacing w:before="0" w:beforeAutospacing="0" w:after="0" w:afterAutospacing="0"/>
              <w:jc w:val="right"/>
              <w:rPr>
                <w:b/>
                <w:sz w:val="22"/>
              </w:rPr>
            </w:pPr>
            <w:r w:rsidRPr="00EA580E">
              <w:rPr>
                <w:b/>
                <w:sz w:val="22"/>
              </w:rPr>
              <w:t>«Утверждаю»</w:t>
            </w:r>
          </w:p>
          <w:p w14:paraId="3A0BF216" w14:textId="65AEB9E5" w:rsidR="00EE1C2C" w:rsidRPr="00EA580E" w:rsidRDefault="00EE1C2C" w:rsidP="00E562A8">
            <w:pPr>
              <w:pStyle w:val="a7"/>
              <w:shd w:val="clear" w:color="auto" w:fill="FFFFFF"/>
              <w:spacing w:before="0" w:beforeAutospacing="0" w:after="0" w:afterAutospacing="0"/>
              <w:jc w:val="right"/>
              <w:rPr>
                <w:sz w:val="22"/>
              </w:rPr>
            </w:pPr>
            <w:r w:rsidRPr="00EA580E">
              <w:rPr>
                <w:sz w:val="22"/>
              </w:rPr>
              <w:t>Пред</w:t>
            </w:r>
            <w:r w:rsidR="009C5284" w:rsidRPr="00EA580E">
              <w:rPr>
                <w:sz w:val="22"/>
              </w:rPr>
              <w:t xml:space="preserve">седатель </w:t>
            </w:r>
            <w:r w:rsidR="00BF403B">
              <w:rPr>
                <w:sz w:val="22"/>
              </w:rPr>
              <w:t>Севастопольского</w:t>
            </w:r>
            <w:r w:rsidR="009C5284" w:rsidRPr="00EA580E">
              <w:rPr>
                <w:sz w:val="22"/>
              </w:rPr>
              <w:t xml:space="preserve"> регионального отделения </w:t>
            </w:r>
            <w:r w:rsidR="00F360C1" w:rsidRPr="00EA580E">
              <w:rPr>
                <w:sz w:val="22"/>
              </w:rPr>
              <w:t>«</w:t>
            </w:r>
            <w:r w:rsidR="000B07FC" w:rsidRPr="00EA580E">
              <w:rPr>
                <w:sz w:val="22"/>
              </w:rPr>
              <w:t xml:space="preserve">Национальной федерации </w:t>
            </w:r>
            <w:r w:rsidR="008A13C9" w:rsidRPr="00EA580E">
              <w:rPr>
                <w:sz w:val="22"/>
              </w:rPr>
              <w:t>армлифтинг</w:t>
            </w:r>
            <w:r w:rsidR="000B07FC" w:rsidRPr="00EA580E">
              <w:rPr>
                <w:sz w:val="22"/>
              </w:rPr>
              <w:t>а</w:t>
            </w:r>
            <w:r w:rsidR="00F360C1" w:rsidRPr="00EA580E">
              <w:rPr>
                <w:sz w:val="22"/>
              </w:rPr>
              <w:t>»</w:t>
            </w:r>
          </w:p>
          <w:p w14:paraId="1461B1A6" w14:textId="3E9EF4A4" w:rsidR="00EE1C2C" w:rsidRPr="00EA580E" w:rsidRDefault="00652A05" w:rsidP="00BF403B">
            <w:pPr>
              <w:pStyle w:val="a7"/>
              <w:shd w:val="clear" w:color="auto" w:fill="FFFFFF"/>
              <w:spacing w:before="0" w:beforeAutospacing="0" w:after="0" w:afterAutospacing="0"/>
              <w:jc w:val="right"/>
              <w:rPr>
                <w:sz w:val="22"/>
              </w:rPr>
            </w:pPr>
            <w:r w:rsidRPr="00EA580E">
              <w:rPr>
                <w:sz w:val="22"/>
              </w:rPr>
              <w:t>________</w:t>
            </w:r>
            <w:r w:rsidR="00EE1C2C" w:rsidRPr="00EA580E">
              <w:rPr>
                <w:sz w:val="22"/>
              </w:rPr>
              <w:t xml:space="preserve"> </w:t>
            </w:r>
            <w:r w:rsidR="00BF403B">
              <w:rPr>
                <w:sz w:val="22"/>
              </w:rPr>
              <w:t>Засадко Р.Е.</w:t>
            </w:r>
          </w:p>
        </w:tc>
      </w:tr>
    </w:tbl>
    <w:p w14:paraId="021347A4" w14:textId="77777777" w:rsidR="00EE1C2C" w:rsidRPr="009C5284" w:rsidRDefault="00A80020" w:rsidP="00806394">
      <w:pPr>
        <w:pStyle w:val="a7"/>
        <w:shd w:val="clear" w:color="auto" w:fill="FFFFFF"/>
        <w:spacing w:before="0" w:beforeAutospacing="0" w:after="0" w:afterAutospacing="0"/>
        <w:jc w:val="center"/>
        <w:rPr>
          <w:color w:val="000000"/>
          <w:sz w:val="28"/>
          <w:szCs w:val="28"/>
        </w:rPr>
      </w:pPr>
      <w:r w:rsidRPr="009C5284">
        <w:rPr>
          <w:b/>
          <w:bCs/>
          <w:color w:val="000000"/>
          <w:sz w:val="28"/>
          <w:szCs w:val="28"/>
          <w:shd w:val="clear" w:color="auto" w:fill="FFFFFF"/>
        </w:rPr>
        <w:t>Положение</w:t>
      </w:r>
    </w:p>
    <w:p w14:paraId="2E7FCD3E" w14:textId="77777777" w:rsidR="00BF403B" w:rsidRPr="00BF403B" w:rsidRDefault="00BF403B" w:rsidP="00BF403B">
      <w:pPr>
        <w:pStyle w:val="a7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  <w:shd w:val="clear" w:color="auto" w:fill="FFFFFF"/>
        </w:rPr>
      </w:pPr>
      <w:r w:rsidRPr="00BF403B">
        <w:rPr>
          <w:b/>
          <w:bCs/>
          <w:color w:val="000000"/>
          <w:sz w:val="28"/>
          <w:szCs w:val="28"/>
          <w:shd w:val="clear" w:color="auto" w:fill="FFFFFF"/>
        </w:rPr>
        <w:t xml:space="preserve">Всероссийского мастерского турнира </w:t>
      </w:r>
    </w:p>
    <w:p w14:paraId="58D24BDC" w14:textId="63F78DC9" w:rsidR="009C5284" w:rsidRPr="00BF403B" w:rsidRDefault="002136B8" w:rsidP="00BF403B">
      <w:pPr>
        <w:pStyle w:val="a7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  <w:shd w:val="clear" w:color="auto" w:fill="FFFFFF"/>
        </w:rPr>
      </w:pPr>
      <w:r>
        <w:rPr>
          <w:b/>
          <w:bCs/>
          <w:color w:val="000000"/>
          <w:sz w:val="28"/>
          <w:szCs w:val="28"/>
          <w:shd w:val="clear" w:color="auto" w:fill="FFFFFF"/>
        </w:rPr>
        <w:t>«</w:t>
      </w:r>
      <w:r w:rsidR="003164C3">
        <w:rPr>
          <w:b/>
          <w:bCs/>
          <w:color w:val="000000"/>
          <w:sz w:val="28"/>
          <w:szCs w:val="28"/>
          <w:shd w:val="clear" w:color="auto" w:fill="FFFFFF"/>
        </w:rPr>
        <w:t>Сила Тавров</w:t>
      </w:r>
      <w:r w:rsidR="00BF403B" w:rsidRPr="00BF403B">
        <w:rPr>
          <w:b/>
          <w:bCs/>
          <w:color w:val="000000"/>
          <w:sz w:val="28"/>
          <w:szCs w:val="28"/>
          <w:shd w:val="clear" w:color="auto" w:fill="FFFFFF"/>
        </w:rPr>
        <w:t>»</w:t>
      </w:r>
    </w:p>
    <w:p w14:paraId="35ACEB98" w14:textId="3B6BD41A" w:rsidR="009C5284" w:rsidRDefault="00F4343D" w:rsidP="00652A05">
      <w:pPr>
        <w:pStyle w:val="a7"/>
        <w:shd w:val="clear" w:color="auto" w:fill="FFFFFF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  <w:shd w:val="clear" w:color="auto" w:fill="FFFFFF"/>
        </w:rPr>
      </w:pPr>
      <w:r w:rsidRPr="009C5284">
        <w:rPr>
          <w:b/>
          <w:bCs/>
          <w:color w:val="000000"/>
          <w:sz w:val="28"/>
          <w:szCs w:val="28"/>
          <w:shd w:val="clear" w:color="auto" w:fill="FFFFFF"/>
        </w:rPr>
        <w:t xml:space="preserve">по </w:t>
      </w:r>
      <w:r w:rsidR="008A13C9">
        <w:rPr>
          <w:b/>
          <w:bCs/>
          <w:color w:val="000000"/>
          <w:sz w:val="28"/>
          <w:szCs w:val="28"/>
          <w:shd w:val="clear" w:color="auto" w:fill="FFFFFF"/>
        </w:rPr>
        <w:t>армлифтинг</w:t>
      </w:r>
      <w:r w:rsidRPr="009C5284">
        <w:rPr>
          <w:b/>
          <w:bCs/>
          <w:color w:val="000000"/>
          <w:sz w:val="28"/>
          <w:szCs w:val="28"/>
          <w:shd w:val="clear" w:color="auto" w:fill="FFFFFF"/>
        </w:rPr>
        <w:t>у</w:t>
      </w:r>
      <w:r w:rsidR="009C5284" w:rsidRPr="009C5284">
        <w:rPr>
          <w:b/>
          <w:bCs/>
          <w:color w:val="000000"/>
          <w:sz w:val="28"/>
          <w:szCs w:val="28"/>
          <w:shd w:val="clear" w:color="auto" w:fill="FFFFFF"/>
        </w:rPr>
        <w:t xml:space="preserve"> и его отдельным движениям</w:t>
      </w:r>
    </w:p>
    <w:p w14:paraId="15F4BFD5" w14:textId="01D6066B" w:rsidR="00652A05" w:rsidRPr="009C5284" w:rsidRDefault="00F4343D" w:rsidP="00652A05">
      <w:pPr>
        <w:pStyle w:val="a7"/>
        <w:shd w:val="clear" w:color="auto" w:fill="FFFFFF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  <w:shd w:val="clear" w:color="auto" w:fill="FFFFFF"/>
        </w:rPr>
      </w:pPr>
      <w:r w:rsidRPr="009C5284">
        <w:rPr>
          <w:b/>
          <w:bCs/>
          <w:color w:val="000000"/>
          <w:sz w:val="28"/>
          <w:szCs w:val="28"/>
          <w:shd w:val="clear" w:color="auto" w:fill="FFFFFF"/>
        </w:rPr>
        <w:t xml:space="preserve">по версии </w:t>
      </w:r>
      <w:r w:rsidR="00EA580E" w:rsidRPr="00BF403B">
        <w:rPr>
          <w:b/>
          <w:bCs/>
          <w:color w:val="000000"/>
          <w:sz w:val="28"/>
          <w:szCs w:val="28"/>
          <w:shd w:val="clear" w:color="auto" w:fill="FFFFFF"/>
        </w:rPr>
        <w:t>НФА</w:t>
      </w:r>
    </w:p>
    <w:p w14:paraId="0A37501D" w14:textId="77777777" w:rsidR="00E562A8" w:rsidRDefault="00E562A8" w:rsidP="00806394">
      <w:pPr>
        <w:pStyle w:val="a7"/>
        <w:shd w:val="clear" w:color="auto" w:fill="FFFFFF"/>
        <w:spacing w:before="0" w:beforeAutospacing="0" w:after="0" w:afterAutospacing="0"/>
        <w:jc w:val="both"/>
        <w:rPr>
          <w:b/>
          <w:bCs/>
          <w:shd w:val="clear" w:color="auto" w:fill="FFFFFF"/>
        </w:rPr>
      </w:pPr>
    </w:p>
    <w:p w14:paraId="156D5D6F" w14:textId="77777777" w:rsidR="00A80020" w:rsidRPr="009C5284" w:rsidRDefault="00A80020" w:rsidP="00806394">
      <w:pPr>
        <w:pStyle w:val="a7"/>
        <w:shd w:val="clear" w:color="auto" w:fill="FFFFFF"/>
        <w:spacing w:before="0" w:beforeAutospacing="0" w:after="0" w:afterAutospacing="0"/>
        <w:jc w:val="both"/>
      </w:pPr>
      <w:r w:rsidRPr="009C5284">
        <w:rPr>
          <w:b/>
          <w:bCs/>
          <w:shd w:val="clear" w:color="auto" w:fill="FFFFFF"/>
        </w:rPr>
        <w:t>1. Цели и задачи</w:t>
      </w:r>
    </w:p>
    <w:p w14:paraId="1D5598F5" w14:textId="61A2EC0A" w:rsidR="00EE1C2C" w:rsidRPr="009C5284" w:rsidRDefault="00101C2B" w:rsidP="00E562A8">
      <w:pPr>
        <w:pStyle w:val="a7"/>
        <w:numPr>
          <w:ilvl w:val="0"/>
          <w:numId w:val="10"/>
        </w:numPr>
        <w:shd w:val="clear" w:color="auto" w:fill="FFFFFF"/>
        <w:tabs>
          <w:tab w:val="left" w:pos="284"/>
        </w:tabs>
        <w:spacing w:before="0" w:beforeAutospacing="0" w:after="0" w:afterAutospacing="0"/>
        <w:ind w:left="0" w:firstLine="0"/>
        <w:jc w:val="both"/>
      </w:pPr>
      <w:r>
        <w:t>ф</w:t>
      </w:r>
      <w:r w:rsidR="00EE1C2C" w:rsidRPr="009C5284">
        <w:t>ормирование престижности занятиями спортом и как следствие формирование</w:t>
      </w:r>
      <w:r w:rsidR="00E562A8">
        <w:t xml:space="preserve"> </w:t>
      </w:r>
      <w:r w:rsidR="00EE1C2C" w:rsidRPr="009C5284">
        <w:t>престижности здорового образа жизни;</w:t>
      </w:r>
    </w:p>
    <w:p w14:paraId="64A0564B" w14:textId="1955EABB" w:rsidR="00A80020" w:rsidRPr="009C5284" w:rsidRDefault="00101C2B" w:rsidP="00E562A8">
      <w:pPr>
        <w:pStyle w:val="a7"/>
        <w:numPr>
          <w:ilvl w:val="0"/>
          <w:numId w:val="10"/>
        </w:numPr>
        <w:shd w:val="clear" w:color="auto" w:fill="FFFFFF"/>
        <w:tabs>
          <w:tab w:val="left" w:pos="284"/>
        </w:tabs>
        <w:spacing w:before="0" w:beforeAutospacing="0" w:after="0" w:afterAutospacing="0"/>
        <w:ind w:left="0" w:firstLine="0"/>
        <w:jc w:val="both"/>
      </w:pPr>
      <w:r>
        <w:t>с</w:t>
      </w:r>
      <w:r w:rsidR="00DF27EC" w:rsidRPr="009C5284">
        <w:t>плочение спортсменов</w:t>
      </w:r>
      <w:r w:rsidR="00A80020" w:rsidRPr="009C5284">
        <w:t xml:space="preserve"> и воспит</w:t>
      </w:r>
      <w:r w:rsidR="00A80020" w:rsidRPr="004C5BB7">
        <w:t>а</w:t>
      </w:r>
      <w:r w:rsidR="00A80020" w:rsidRPr="009C5284">
        <w:t>ние чувства коллективизма и командного духа;</w:t>
      </w:r>
    </w:p>
    <w:p w14:paraId="6A20933C" w14:textId="6DA2B0A8" w:rsidR="00A80020" w:rsidRPr="009C5284" w:rsidRDefault="00101C2B" w:rsidP="00E562A8">
      <w:pPr>
        <w:pStyle w:val="a7"/>
        <w:numPr>
          <w:ilvl w:val="0"/>
          <w:numId w:val="10"/>
        </w:numPr>
        <w:shd w:val="clear" w:color="auto" w:fill="FFFFFF"/>
        <w:tabs>
          <w:tab w:val="left" w:pos="284"/>
        </w:tabs>
        <w:spacing w:before="0" w:beforeAutospacing="0" w:after="0" w:afterAutospacing="0"/>
        <w:ind w:left="0" w:firstLine="0"/>
        <w:jc w:val="both"/>
      </w:pPr>
      <w:r>
        <w:t>п</w:t>
      </w:r>
      <w:r w:rsidR="00A80020" w:rsidRPr="009C5284">
        <w:t>ропаганда силовых видов спорта, как массовых и зрелищных видов спорта среди населения;</w:t>
      </w:r>
    </w:p>
    <w:p w14:paraId="34B4C5E4" w14:textId="645AC1DD" w:rsidR="009F55AB" w:rsidRPr="009C5284" w:rsidRDefault="00101C2B" w:rsidP="0ADD85D4">
      <w:pPr>
        <w:pStyle w:val="a7"/>
        <w:numPr>
          <w:ilvl w:val="0"/>
          <w:numId w:val="10"/>
        </w:numPr>
        <w:shd w:val="clear" w:color="auto" w:fill="FFFFFF" w:themeFill="background1"/>
        <w:tabs>
          <w:tab w:val="left" w:pos="284"/>
        </w:tabs>
        <w:spacing w:before="0" w:beforeAutospacing="0" w:after="0" w:afterAutospacing="0"/>
        <w:ind w:left="0" w:firstLine="0"/>
        <w:jc w:val="both"/>
      </w:pPr>
      <w:r>
        <w:t>р</w:t>
      </w:r>
      <w:r w:rsidR="0ADD85D4">
        <w:t xml:space="preserve">егистрация спортивных званий вплоть до </w:t>
      </w:r>
      <w:r w:rsidR="0ADD85D4" w:rsidRPr="00BF403B">
        <w:rPr>
          <w:b/>
          <w:bCs/>
        </w:rPr>
        <w:t>МС</w:t>
      </w:r>
      <w:r w:rsidR="0ADD85D4" w:rsidRPr="00BF403B">
        <w:t xml:space="preserve"> (включительно)</w:t>
      </w:r>
      <w:r w:rsidR="0ADD85D4">
        <w:t xml:space="preserve"> по версии </w:t>
      </w:r>
      <w:r w:rsidR="00EA580E" w:rsidRPr="00EA580E">
        <w:t>НФА</w:t>
      </w:r>
      <w:r w:rsidR="0ADD85D4">
        <w:t>;</w:t>
      </w:r>
    </w:p>
    <w:p w14:paraId="0FC105FB" w14:textId="61B3C9EA" w:rsidR="009F55AB" w:rsidRPr="009C5284" w:rsidRDefault="00101C2B" w:rsidP="00E562A8">
      <w:pPr>
        <w:pStyle w:val="a7"/>
        <w:numPr>
          <w:ilvl w:val="0"/>
          <w:numId w:val="10"/>
        </w:numPr>
        <w:shd w:val="clear" w:color="auto" w:fill="FFFFFF"/>
        <w:tabs>
          <w:tab w:val="left" w:pos="284"/>
        </w:tabs>
        <w:spacing w:before="0" w:beforeAutospacing="0" w:after="0" w:afterAutospacing="0"/>
        <w:ind w:left="0" w:firstLine="0"/>
        <w:jc w:val="both"/>
      </w:pPr>
      <w:r>
        <w:t>р</w:t>
      </w:r>
      <w:r w:rsidR="009F55AB" w:rsidRPr="009C5284">
        <w:t xml:space="preserve">егистрация рекордов </w:t>
      </w:r>
      <w:r w:rsidR="00BF403B">
        <w:t>города и Крыма</w:t>
      </w:r>
      <w:r w:rsidR="00DF27EC" w:rsidRPr="009C5284">
        <w:t>.</w:t>
      </w:r>
    </w:p>
    <w:p w14:paraId="6013D4C6" w14:textId="17D088BF" w:rsidR="00F4343D" w:rsidRPr="004C5BB7" w:rsidRDefault="00101C2B" w:rsidP="00E562A8">
      <w:pPr>
        <w:pStyle w:val="a7"/>
        <w:numPr>
          <w:ilvl w:val="0"/>
          <w:numId w:val="10"/>
        </w:numPr>
        <w:shd w:val="clear" w:color="auto" w:fill="FFFFFF"/>
        <w:tabs>
          <w:tab w:val="left" w:pos="284"/>
        </w:tabs>
        <w:spacing w:before="0" w:beforeAutospacing="0" w:after="0" w:afterAutospacing="0"/>
        <w:ind w:left="0" w:firstLine="0"/>
        <w:jc w:val="both"/>
      </w:pPr>
      <w:r w:rsidRPr="004C5BB7">
        <w:t>в</w:t>
      </w:r>
      <w:r w:rsidR="00F4343D" w:rsidRPr="004C5BB7">
        <w:t xml:space="preserve">ыявление сильнейших спортсменов и команд для участия в Чемпионате </w:t>
      </w:r>
      <w:r w:rsidR="00BF403B" w:rsidRPr="004C5BB7">
        <w:t>Европы НФА</w:t>
      </w:r>
      <w:r w:rsidR="00F4343D" w:rsidRPr="004C5BB7">
        <w:t xml:space="preserve">; </w:t>
      </w:r>
    </w:p>
    <w:p w14:paraId="5DAB6C7B" w14:textId="77777777" w:rsidR="00F4343D" w:rsidRPr="009C5284" w:rsidRDefault="00F4343D" w:rsidP="00CD09CE">
      <w:pPr>
        <w:spacing w:after="0" w:line="240" w:lineRule="auto"/>
        <w:rPr>
          <w:rFonts w:ascii="Times New Roman" w:hAnsi="Times New Roman"/>
          <w:lang w:eastAsia="ru-RU"/>
        </w:rPr>
      </w:pPr>
    </w:p>
    <w:p w14:paraId="4F01C4A9" w14:textId="77777777" w:rsidR="00A80020" w:rsidRPr="009C5284" w:rsidRDefault="00A80020" w:rsidP="00806394">
      <w:pPr>
        <w:pStyle w:val="a7"/>
        <w:shd w:val="clear" w:color="auto" w:fill="FFFFFF"/>
        <w:spacing w:before="0" w:beforeAutospacing="0" w:after="0" w:afterAutospacing="0"/>
        <w:jc w:val="both"/>
        <w:rPr>
          <w:b/>
          <w:bCs/>
        </w:rPr>
      </w:pPr>
      <w:r w:rsidRPr="009C5284">
        <w:rPr>
          <w:b/>
          <w:bCs/>
        </w:rPr>
        <w:t xml:space="preserve">2. </w:t>
      </w:r>
      <w:r w:rsidR="000345D4" w:rsidRPr="009C5284">
        <w:rPr>
          <w:b/>
          <w:bCs/>
        </w:rPr>
        <w:t>Организаторы и р</w:t>
      </w:r>
      <w:r w:rsidRPr="009C5284">
        <w:rPr>
          <w:b/>
          <w:bCs/>
        </w:rPr>
        <w:t>уководство проведением соревнований</w:t>
      </w:r>
    </w:p>
    <w:p w14:paraId="02EB378F" w14:textId="0A9485A8" w:rsidR="00F360C1" w:rsidRPr="009C5284" w:rsidRDefault="00990159" w:rsidP="00BF403B">
      <w:pPr>
        <w:pStyle w:val="a7"/>
        <w:spacing w:before="0" w:beforeAutospacing="0" w:after="0" w:afterAutospacing="0"/>
        <w:jc w:val="both"/>
      </w:pPr>
      <w:r w:rsidRPr="009C5284">
        <w:t xml:space="preserve">Общее руководство проведением соревнований осуществляет </w:t>
      </w:r>
      <w:r w:rsidR="00BF403B">
        <w:t>Севастопольское</w:t>
      </w:r>
      <w:r w:rsidR="00385F58" w:rsidRPr="009C5284">
        <w:t xml:space="preserve"> региональное отделение </w:t>
      </w:r>
      <w:r w:rsidR="00F360C1" w:rsidRPr="009C5284">
        <w:t>«</w:t>
      </w:r>
      <w:r w:rsidR="000B07FC">
        <w:t xml:space="preserve">Национальной федерации </w:t>
      </w:r>
      <w:r w:rsidR="008A13C9">
        <w:t>армлифтинг</w:t>
      </w:r>
      <w:r w:rsidR="000B07FC">
        <w:t>а</w:t>
      </w:r>
      <w:r w:rsidR="00F360C1" w:rsidRPr="009C5284">
        <w:t xml:space="preserve">» </w:t>
      </w:r>
      <w:r w:rsidR="00D47F69" w:rsidRPr="009C5284">
        <w:t xml:space="preserve">в лице Председателя отделения </w:t>
      </w:r>
      <w:r w:rsidR="00BF403B">
        <w:t>Засадко Руслана Евгеньевича.</w:t>
      </w:r>
    </w:p>
    <w:p w14:paraId="57D4E074" w14:textId="77777777" w:rsidR="00A80020" w:rsidRPr="009C5284" w:rsidRDefault="00A80020" w:rsidP="00806394">
      <w:pPr>
        <w:pStyle w:val="a7"/>
        <w:shd w:val="clear" w:color="auto" w:fill="FFFFFF"/>
        <w:spacing w:before="0" w:beforeAutospacing="0" w:after="0" w:afterAutospacing="0"/>
        <w:jc w:val="both"/>
      </w:pPr>
      <w:r w:rsidRPr="009C5284">
        <w:rPr>
          <w:b/>
          <w:bCs/>
        </w:rPr>
        <w:t>3. Сроки и место проведения</w:t>
      </w:r>
    </w:p>
    <w:p w14:paraId="31431D80" w14:textId="649FACFA" w:rsidR="00652A05" w:rsidRPr="009C5284" w:rsidRDefault="00652A05" w:rsidP="00E562A8">
      <w:pPr>
        <w:pStyle w:val="a7"/>
        <w:shd w:val="clear" w:color="auto" w:fill="FFFFFF"/>
        <w:spacing w:before="0" w:beforeAutospacing="0" w:after="0" w:afterAutospacing="0"/>
        <w:jc w:val="both"/>
      </w:pPr>
      <w:r w:rsidRPr="009C5284">
        <w:rPr>
          <w:shd w:val="clear" w:color="auto" w:fill="FFFFFF"/>
        </w:rPr>
        <w:t>Соревнования проводятся</w:t>
      </w:r>
      <w:r w:rsidR="00BF403B">
        <w:rPr>
          <w:shd w:val="clear" w:color="auto" w:fill="FFFFFF"/>
        </w:rPr>
        <w:t xml:space="preserve"> </w:t>
      </w:r>
      <w:r w:rsidR="003164C3">
        <w:rPr>
          <w:shd w:val="clear" w:color="auto" w:fill="FFFFFF"/>
        </w:rPr>
        <w:t>9-10</w:t>
      </w:r>
      <w:r w:rsidR="00BF403B">
        <w:rPr>
          <w:shd w:val="clear" w:color="auto" w:fill="FFFFFF"/>
        </w:rPr>
        <w:t xml:space="preserve"> </w:t>
      </w:r>
      <w:r w:rsidR="003164C3">
        <w:rPr>
          <w:shd w:val="clear" w:color="auto" w:fill="FFFFFF"/>
        </w:rPr>
        <w:t>апреля 2022</w:t>
      </w:r>
      <w:r w:rsidR="00BF403B">
        <w:rPr>
          <w:shd w:val="clear" w:color="auto" w:fill="FFFFFF"/>
        </w:rPr>
        <w:t xml:space="preserve"> года.</w:t>
      </w:r>
    </w:p>
    <w:p w14:paraId="51A29B94" w14:textId="11A74368" w:rsidR="00652A05" w:rsidRPr="009C5284" w:rsidRDefault="00652A05" w:rsidP="00E562A8">
      <w:pPr>
        <w:pStyle w:val="a7"/>
        <w:shd w:val="clear" w:color="auto" w:fill="FFFFFF"/>
        <w:spacing w:before="0" w:beforeAutospacing="0" w:after="0" w:afterAutospacing="0"/>
        <w:jc w:val="both"/>
      </w:pPr>
      <w:r w:rsidRPr="009C5284">
        <w:rPr>
          <w:b/>
          <w:shd w:val="clear" w:color="auto" w:fill="FFFFFF"/>
        </w:rPr>
        <w:t>Адрес места проведения:</w:t>
      </w:r>
      <w:r w:rsidR="00BF403B">
        <w:rPr>
          <w:b/>
          <w:shd w:val="clear" w:color="auto" w:fill="FFFFFF"/>
        </w:rPr>
        <w:t xml:space="preserve"> </w:t>
      </w:r>
      <w:r w:rsidR="00BF403B">
        <w:t>город С</w:t>
      </w:r>
      <w:r w:rsidR="002136B8">
        <w:t>имфер</w:t>
      </w:r>
      <w:r w:rsidR="00BF403B">
        <w:t xml:space="preserve">ополь, </w:t>
      </w:r>
      <w:r w:rsidR="003164C3">
        <w:t>Феодосийско</w:t>
      </w:r>
      <w:r w:rsidR="003164C3">
        <w:tab/>
        <w:t>е шоссе, 211</w:t>
      </w:r>
      <w:r w:rsidR="00BF403B">
        <w:t>.</w:t>
      </w:r>
    </w:p>
    <w:p w14:paraId="6A05A809" w14:textId="77777777" w:rsidR="00652A05" w:rsidRPr="009C5284" w:rsidRDefault="00652A05" w:rsidP="00E562A8">
      <w:pPr>
        <w:pStyle w:val="a7"/>
        <w:shd w:val="clear" w:color="auto" w:fill="FFFFFF"/>
        <w:spacing w:before="0" w:beforeAutospacing="0" w:after="0" w:afterAutospacing="0"/>
        <w:jc w:val="both"/>
        <w:rPr>
          <w:shd w:val="clear" w:color="auto" w:fill="FFFFFF"/>
        </w:rPr>
      </w:pPr>
    </w:p>
    <w:p w14:paraId="70C119D4" w14:textId="60B1D34D" w:rsidR="00652A05" w:rsidRPr="009C5284" w:rsidRDefault="00652A05" w:rsidP="00E562A8">
      <w:pPr>
        <w:pStyle w:val="a7"/>
        <w:shd w:val="clear" w:color="auto" w:fill="FFFFFF"/>
        <w:spacing w:before="0" w:beforeAutospacing="0" w:after="0" w:afterAutospacing="0"/>
        <w:jc w:val="both"/>
      </w:pPr>
      <w:r w:rsidRPr="009C5284">
        <w:rPr>
          <w:shd w:val="clear" w:color="auto" w:fill="FFFFFF"/>
        </w:rPr>
        <w:t xml:space="preserve">Расписание взвешиваний и выступлений будет составлено на основании предварительных заявок и доступно с </w:t>
      </w:r>
      <w:r w:rsidR="003164C3">
        <w:rPr>
          <w:shd w:val="clear" w:color="auto" w:fill="FFFFFF"/>
        </w:rPr>
        <w:t>4</w:t>
      </w:r>
      <w:r w:rsidR="00BF403B">
        <w:rPr>
          <w:shd w:val="clear" w:color="auto" w:fill="FFFFFF"/>
        </w:rPr>
        <w:t xml:space="preserve"> </w:t>
      </w:r>
      <w:r w:rsidR="003164C3">
        <w:rPr>
          <w:shd w:val="clear" w:color="auto" w:fill="FFFFFF"/>
        </w:rPr>
        <w:t>апреля 2022</w:t>
      </w:r>
      <w:r w:rsidR="00BF403B">
        <w:rPr>
          <w:shd w:val="clear" w:color="auto" w:fill="FFFFFF"/>
        </w:rPr>
        <w:t xml:space="preserve"> </w:t>
      </w:r>
      <w:r w:rsidRPr="009C5284">
        <w:rPr>
          <w:shd w:val="clear" w:color="auto" w:fill="FFFFFF"/>
        </w:rPr>
        <w:t>года в сообществе</w:t>
      </w:r>
      <w:r w:rsidRPr="00BF403B">
        <w:t xml:space="preserve"> </w:t>
      </w:r>
      <w:hyperlink r:id="rId8" w:history="1">
        <w:r w:rsidR="00EA580E" w:rsidRPr="00BF403B">
          <w:rPr>
            <w:rStyle w:val="a8"/>
            <w:rFonts w:ascii="Times New Roman" w:eastAsia="Times New Roman" w:hAnsi="Times New Roman"/>
            <w:color w:val="auto"/>
          </w:rPr>
          <w:t>https://vk.com/armliftingsu</w:t>
        </w:r>
      </w:hyperlink>
      <w:r w:rsidR="00BF403B">
        <w:rPr>
          <w:shd w:val="clear" w:color="auto" w:fill="FFFFFF"/>
        </w:rPr>
        <w:t xml:space="preserve">, </w:t>
      </w:r>
      <w:r w:rsidR="00BF403B" w:rsidRPr="00BF403B">
        <w:rPr>
          <w:u w:val="single"/>
          <w:shd w:val="clear" w:color="auto" w:fill="FFFFFF"/>
        </w:rPr>
        <w:t>https://vk.com/rusz76.</w:t>
      </w:r>
    </w:p>
    <w:p w14:paraId="5A39BBE3" w14:textId="77777777" w:rsidR="00990159" w:rsidRPr="009C5284" w:rsidRDefault="00990159" w:rsidP="00806394">
      <w:pPr>
        <w:pStyle w:val="a7"/>
        <w:shd w:val="clear" w:color="auto" w:fill="FFFFFF"/>
        <w:spacing w:before="0" w:beforeAutospacing="0" w:after="0" w:afterAutospacing="0"/>
        <w:jc w:val="both"/>
        <w:rPr>
          <w:b/>
          <w:bCs/>
        </w:rPr>
      </w:pPr>
    </w:p>
    <w:p w14:paraId="587CF1E3" w14:textId="77777777" w:rsidR="00A80020" w:rsidRPr="009C5284" w:rsidRDefault="00A80020" w:rsidP="00806394">
      <w:pPr>
        <w:pStyle w:val="a7"/>
        <w:shd w:val="clear" w:color="auto" w:fill="FFFFFF"/>
        <w:spacing w:before="0" w:beforeAutospacing="0" w:after="0" w:afterAutospacing="0"/>
        <w:jc w:val="both"/>
        <w:rPr>
          <w:b/>
          <w:bCs/>
        </w:rPr>
      </w:pPr>
      <w:r w:rsidRPr="009C5284">
        <w:rPr>
          <w:b/>
          <w:bCs/>
        </w:rPr>
        <w:t>4. Регламент и судейство</w:t>
      </w:r>
    </w:p>
    <w:p w14:paraId="04F82FB5" w14:textId="7CEC57CF" w:rsidR="00A13035" w:rsidRPr="009C5284" w:rsidRDefault="00A13035" w:rsidP="00E562A8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 xml:space="preserve">Соревнования проводятся по Международным правилам </w:t>
      </w:r>
      <w:r w:rsidR="00B2447B" w:rsidRPr="009C5284">
        <w:rPr>
          <w:rFonts w:ascii="Times New Roman" w:hAnsi="Times New Roman"/>
          <w:sz w:val="24"/>
          <w:szCs w:val="24"/>
          <w:lang w:val="en-US"/>
        </w:rPr>
        <w:t>I</w:t>
      </w:r>
      <w:r w:rsidR="00D47F69" w:rsidRPr="009C5284">
        <w:rPr>
          <w:rFonts w:ascii="Times New Roman" w:hAnsi="Times New Roman"/>
          <w:sz w:val="24"/>
          <w:szCs w:val="24"/>
          <w:lang w:val="en-US"/>
        </w:rPr>
        <w:t>nternational</w:t>
      </w:r>
      <w:r w:rsidR="00D47F69" w:rsidRPr="009C5284">
        <w:rPr>
          <w:rFonts w:ascii="Times New Roman" w:hAnsi="Times New Roman"/>
          <w:sz w:val="24"/>
          <w:szCs w:val="24"/>
        </w:rPr>
        <w:t xml:space="preserve"> </w:t>
      </w:r>
      <w:r w:rsidR="00EA580E">
        <w:rPr>
          <w:rFonts w:ascii="Times New Roman" w:hAnsi="Times New Roman"/>
          <w:sz w:val="24"/>
          <w:szCs w:val="24"/>
          <w:lang w:val="en-US"/>
        </w:rPr>
        <w:t>Armlifting</w:t>
      </w:r>
      <w:r w:rsidR="00D47F69" w:rsidRPr="009C5284">
        <w:rPr>
          <w:rFonts w:ascii="Times New Roman" w:hAnsi="Times New Roman"/>
          <w:sz w:val="24"/>
          <w:szCs w:val="24"/>
        </w:rPr>
        <w:t xml:space="preserve"> </w:t>
      </w:r>
      <w:r w:rsidR="00D47F69" w:rsidRPr="009C5284">
        <w:rPr>
          <w:rFonts w:ascii="Times New Roman" w:hAnsi="Times New Roman"/>
          <w:sz w:val="24"/>
          <w:szCs w:val="24"/>
          <w:lang w:val="en-US"/>
        </w:rPr>
        <w:t>Federation</w:t>
      </w:r>
      <w:r w:rsidR="00101C2B" w:rsidRPr="00101C2B">
        <w:rPr>
          <w:rFonts w:ascii="Times New Roman" w:hAnsi="Times New Roman"/>
          <w:sz w:val="24"/>
          <w:szCs w:val="24"/>
        </w:rPr>
        <w:t xml:space="preserve"> (</w:t>
      </w:r>
      <w:r w:rsidR="00101C2B">
        <w:rPr>
          <w:rFonts w:ascii="Times New Roman" w:hAnsi="Times New Roman"/>
          <w:sz w:val="24"/>
          <w:szCs w:val="24"/>
        </w:rPr>
        <w:t xml:space="preserve">далее </w:t>
      </w:r>
      <w:r w:rsidR="00101C2B">
        <w:rPr>
          <w:rFonts w:ascii="Times New Roman" w:hAnsi="Times New Roman"/>
          <w:sz w:val="24"/>
          <w:szCs w:val="24"/>
          <w:lang w:val="en-US"/>
        </w:rPr>
        <w:t>IAF</w:t>
      </w:r>
      <w:r w:rsidR="00101C2B" w:rsidRPr="00101C2B">
        <w:rPr>
          <w:rFonts w:ascii="Times New Roman" w:hAnsi="Times New Roman"/>
          <w:sz w:val="24"/>
          <w:szCs w:val="24"/>
        </w:rPr>
        <w:t xml:space="preserve">) </w:t>
      </w:r>
      <w:r w:rsidR="00101C2B">
        <w:rPr>
          <w:rFonts w:ascii="Times New Roman" w:hAnsi="Times New Roman"/>
          <w:sz w:val="24"/>
          <w:szCs w:val="24"/>
        </w:rPr>
        <w:t>и Национальной федерации армлифтинга</w:t>
      </w:r>
      <w:r w:rsidR="00D47F69" w:rsidRPr="009C5284">
        <w:rPr>
          <w:rFonts w:ascii="Times New Roman" w:hAnsi="Times New Roman"/>
          <w:sz w:val="24"/>
          <w:szCs w:val="24"/>
        </w:rPr>
        <w:t xml:space="preserve"> (далее </w:t>
      </w:r>
      <w:r w:rsidR="00EA580E" w:rsidRPr="00EA580E">
        <w:rPr>
          <w:rFonts w:ascii="Times New Roman" w:hAnsi="Times New Roman"/>
          <w:sz w:val="24"/>
          <w:szCs w:val="24"/>
        </w:rPr>
        <w:t>НФА</w:t>
      </w:r>
      <w:r w:rsidR="00D47F69" w:rsidRPr="009C5284">
        <w:rPr>
          <w:rFonts w:ascii="Times New Roman" w:hAnsi="Times New Roman"/>
          <w:sz w:val="24"/>
          <w:szCs w:val="24"/>
        </w:rPr>
        <w:t>)</w:t>
      </w:r>
      <w:r w:rsidR="00CB743E" w:rsidRPr="009C5284">
        <w:rPr>
          <w:rFonts w:ascii="Times New Roman" w:hAnsi="Times New Roman"/>
          <w:sz w:val="24"/>
          <w:szCs w:val="24"/>
        </w:rPr>
        <w:t>.</w:t>
      </w:r>
      <w:r w:rsidRPr="009C5284">
        <w:rPr>
          <w:rFonts w:ascii="Times New Roman" w:hAnsi="Times New Roman"/>
          <w:sz w:val="24"/>
          <w:szCs w:val="24"/>
        </w:rPr>
        <w:t xml:space="preserve"> </w:t>
      </w:r>
    </w:p>
    <w:p w14:paraId="065FBDBE" w14:textId="4985F08E" w:rsidR="00A13035" w:rsidRPr="009C5284" w:rsidRDefault="00A13035" w:rsidP="00E562A8">
      <w:pPr>
        <w:pStyle w:val="a9"/>
        <w:jc w:val="both"/>
        <w:rPr>
          <w:rFonts w:ascii="Times New Roman" w:hAnsi="Times New Roman"/>
          <w:color w:val="0000FF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 xml:space="preserve">Информация о </w:t>
      </w:r>
      <w:r w:rsidR="007B5E97" w:rsidRPr="009C5284">
        <w:rPr>
          <w:rFonts w:ascii="Times New Roman" w:hAnsi="Times New Roman"/>
          <w:sz w:val="24"/>
          <w:szCs w:val="24"/>
        </w:rPr>
        <w:t xml:space="preserve">полных </w:t>
      </w:r>
      <w:r w:rsidRPr="009C5284">
        <w:rPr>
          <w:rFonts w:ascii="Times New Roman" w:hAnsi="Times New Roman"/>
          <w:sz w:val="24"/>
          <w:szCs w:val="24"/>
        </w:rPr>
        <w:t xml:space="preserve">правилах </w:t>
      </w:r>
      <w:r w:rsidR="00EA580E" w:rsidRPr="00EA580E">
        <w:rPr>
          <w:rFonts w:ascii="Times New Roman" w:hAnsi="Times New Roman"/>
          <w:sz w:val="24"/>
          <w:szCs w:val="24"/>
        </w:rPr>
        <w:t>НФА</w:t>
      </w:r>
      <w:r w:rsidRPr="009C5284">
        <w:rPr>
          <w:rFonts w:ascii="Times New Roman" w:hAnsi="Times New Roman"/>
          <w:sz w:val="24"/>
          <w:szCs w:val="24"/>
        </w:rPr>
        <w:t xml:space="preserve"> на: </w:t>
      </w:r>
      <w:hyperlink r:id="rId9" w:history="1">
        <w:r w:rsidR="00101C2B" w:rsidRPr="00101C2B">
          <w:rPr>
            <w:rStyle w:val="a8"/>
            <w:rFonts w:ascii="Times New Roman" w:hAnsi="Times New Roman"/>
            <w:sz w:val="24"/>
            <w:szCs w:val="24"/>
          </w:rPr>
          <w:t>https://www.wpsf.ru/nfa-pravila/</w:t>
        </w:r>
      </w:hyperlink>
    </w:p>
    <w:p w14:paraId="1214FFB2" w14:textId="348D714B" w:rsidR="00B66C24" w:rsidRPr="009C5284" w:rsidRDefault="00B66C24" w:rsidP="00E562A8">
      <w:pPr>
        <w:pStyle w:val="a9"/>
        <w:jc w:val="both"/>
        <w:rPr>
          <w:rFonts w:ascii="Times New Roman" w:hAnsi="Times New Roman"/>
          <w:color w:val="0000FF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 xml:space="preserve">Информация о нормативах </w:t>
      </w:r>
      <w:r w:rsidR="00EA580E" w:rsidRPr="00EA580E">
        <w:rPr>
          <w:rFonts w:ascii="Times New Roman" w:hAnsi="Times New Roman"/>
          <w:sz w:val="24"/>
          <w:szCs w:val="24"/>
        </w:rPr>
        <w:t>НФА</w:t>
      </w:r>
      <w:r w:rsidRPr="009C5284">
        <w:rPr>
          <w:rFonts w:ascii="Times New Roman" w:hAnsi="Times New Roman"/>
          <w:sz w:val="24"/>
          <w:szCs w:val="24"/>
        </w:rPr>
        <w:t xml:space="preserve"> на: </w:t>
      </w:r>
      <w:hyperlink r:id="rId10" w:history="1">
        <w:r w:rsidR="00101C2B" w:rsidRPr="00101C2B">
          <w:rPr>
            <w:rStyle w:val="a8"/>
            <w:rFonts w:ascii="Times New Roman" w:hAnsi="Times New Roman"/>
            <w:sz w:val="24"/>
            <w:szCs w:val="24"/>
          </w:rPr>
          <w:t>https://www.wpsf.ru/nfa-normativy/</w:t>
        </w:r>
      </w:hyperlink>
    </w:p>
    <w:p w14:paraId="41C8F396" w14:textId="77777777" w:rsidR="008F0EA0" w:rsidRPr="009C5284" w:rsidRDefault="008F0EA0" w:rsidP="00E562A8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FF"/>
          <w:sz w:val="24"/>
          <w:szCs w:val="24"/>
          <w:lang w:eastAsia="ru-RU"/>
        </w:rPr>
      </w:pPr>
    </w:p>
    <w:p w14:paraId="01D5D975" w14:textId="2BC40506" w:rsidR="00D47F69" w:rsidRPr="009C5284" w:rsidRDefault="0045430C" w:rsidP="00E562A8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 xml:space="preserve">К судейству допускаются только </w:t>
      </w:r>
      <w:r w:rsidR="00D47F69" w:rsidRPr="009C5284">
        <w:rPr>
          <w:rFonts w:ascii="Times New Roman" w:hAnsi="Times New Roman"/>
          <w:sz w:val="24"/>
          <w:szCs w:val="24"/>
        </w:rPr>
        <w:t>сертифицированные</w:t>
      </w:r>
      <w:r w:rsidRPr="009C5284">
        <w:rPr>
          <w:rFonts w:ascii="Times New Roman" w:hAnsi="Times New Roman"/>
          <w:sz w:val="24"/>
          <w:szCs w:val="24"/>
        </w:rPr>
        <w:t xml:space="preserve"> судьи</w:t>
      </w:r>
      <w:r w:rsidR="00D47F69" w:rsidRPr="009C5284">
        <w:rPr>
          <w:rFonts w:ascii="Times New Roman" w:hAnsi="Times New Roman"/>
          <w:sz w:val="24"/>
          <w:szCs w:val="24"/>
        </w:rPr>
        <w:t xml:space="preserve"> спортивн</w:t>
      </w:r>
      <w:r w:rsidR="00D2500C" w:rsidRPr="009C5284">
        <w:rPr>
          <w:rFonts w:ascii="Times New Roman" w:hAnsi="Times New Roman"/>
          <w:sz w:val="24"/>
          <w:szCs w:val="24"/>
        </w:rPr>
        <w:t>ых</w:t>
      </w:r>
      <w:r w:rsidR="00D47F69" w:rsidRPr="009C5284">
        <w:rPr>
          <w:rFonts w:ascii="Times New Roman" w:hAnsi="Times New Roman"/>
          <w:sz w:val="24"/>
          <w:szCs w:val="24"/>
        </w:rPr>
        <w:t xml:space="preserve"> федераци</w:t>
      </w:r>
      <w:r w:rsidR="00D2500C" w:rsidRPr="009C5284">
        <w:rPr>
          <w:rFonts w:ascii="Times New Roman" w:hAnsi="Times New Roman"/>
          <w:sz w:val="24"/>
          <w:szCs w:val="24"/>
        </w:rPr>
        <w:t>й</w:t>
      </w:r>
      <w:r w:rsidRPr="009C5284">
        <w:rPr>
          <w:rFonts w:ascii="Times New Roman" w:hAnsi="Times New Roman"/>
          <w:sz w:val="24"/>
          <w:szCs w:val="24"/>
        </w:rPr>
        <w:t xml:space="preserve"> </w:t>
      </w:r>
      <w:r w:rsidR="00EA580E" w:rsidRPr="00EA580E">
        <w:rPr>
          <w:rFonts w:ascii="Times New Roman" w:hAnsi="Times New Roman"/>
          <w:sz w:val="24"/>
          <w:szCs w:val="24"/>
        </w:rPr>
        <w:t>НФА</w:t>
      </w:r>
      <w:r w:rsidR="00D2500C" w:rsidRPr="009C5284">
        <w:rPr>
          <w:rFonts w:ascii="Times New Roman" w:hAnsi="Times New Roman"/>
          <w:sz w:val="24"/>
          <w:szCs w:val="24"/>
        </w:rPr>
        <w:t xml:space="preserve"> и «</w:t>
      </w:r>
      <w:r w:rsidR="000B07FC">
        <w:rPr>
          <w:rFonts w:ascii="Times New Roman" w:hAnsi="Times New Roman"/>
          <w:sz w:val="24"/>
          <w:szCs w:val="24"/>
        </w:rPr>
        <w:t xml:space="preserve">Национальной федерации </w:t>
      </w:r>
      <w:r w:rsidR="008A13C9">
        <w:rPr>
          <w:rFonts w:ascii="Times New Roman" w:hAnsi="Times New Roman"/>
          <w:sz w:val="24"/>
          <w:szCs w:val="24"/>
        </w:rPr>
        <w:t>армлифтинг</w:t>
      </w:r>
      <w:r w:rsidR="000B07FC">
        <w:rPr>
          <w:rFonts w:ascii="Times New Roman" w:hAnsi="Times New Roman"/>
          <w:sz w:val="24"/>
          <w:szCs w:val="24"/>
        </w:rPr>
        <w:t>а</w:t>
      </w:r>
      <w:r w:rsidR="00D2500C" w:rsidRPr="009C5284">
        <w:rPr>
          <w:rFonts w:ascii="Times New Roman" w:hAnsi="Times New Roman"/>
          <w:sz w:val="24"/>
          <w:szCs w:val="24"/>
        </w:rPr>
        <w:t>»</w:t>
      </w:r>
      <w:r w:rsidRPr="009C5284">
        <w:rPr>
          <w:rFonts w:ascii="Times New Roman" w:hAnsi="Times New Roman"/>
          <w:sz w:val="24"/>
          <w:szCs w:val="24"/>
        </w:rPr>
        <w:t>.</w:t>
      </w:r>
      <w:r w:rsidR="00D47F69" w:rsidRPr="009C5284">
        <w:rPr>
          <w:rFonts w:ascii="Times New Roman" w:hAnsi="Times New Roman"/>
          <w:sz w:val="24"/>
          <w:szCs w:val="24"/>
        </w:rPr>
        <w:t xml:space="preserve"> Судья должен иметь соответствующую одежду (белая рубашка-поло, темные брюки) и соответствующую судейскую категорию. </w:t>
      </w:r>
    </w:p>
    <w:p w14:paraId="12F04401" w14:textId="339F042E" w:rsidR="00D47F69" w:rsidRPr="009C5284" w:rsidRDefault="00D47F69" w:rsidP="00E562A8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 xml:space="preserve">Запись на судейство по дням: </w:t>
      </w:r>
      <w:hyperlink r:id="rId11" w:history="1">
        <w:r w:rsidR="00101C2B" w:rsidRPr="00BF403B">
          <w:rPr>
            <w:rStyle w:val="a8"/>
            <w:rFonts w:ascii="Times New Roman" w:hAnsi="Times New Roman"/>
            <w:sz w:val="24"/>
            <w:szCs w:val="24"/>
            <w:lang w:val="en-US"/>
          </w:rPr>
          <w:t>referee</w:t>
        </w:r>
        <w:r w:rsidR="00101C2B" w:rsidRPr="00BF403B">
          <w:rPr>
            <w:rStyle w:val="a8"/>
            <w:rFonts w:ascii="Times New Roman" w:hAnsi="Times New Roman"/>
            <w:sz w:val="24"/>
            <w:szCs w:val="24"/>
          </w:rPr>
          <w:t>@</w:t>
        </w:r>
        <w:r w:rsidR="00101C2B" w:rsidRPr="00BF403B">
          <w:rPr>
            <w:rStyle w:val="a8"/>
            <w:rFonts w:ascii="Times New Roman" w:hAnsi="Times New Roman"/>
            <w:sz w:val="24"/>
            <w:szCs w:val="24"/>
            <w:lang w:val="en-US"/>
          </w:rPr>
          <w:t>wpsa</w:t>
        </w:r>
        <w:r w:rsidR="00101C2B" w:rsidRPr="00BF403B">
          <w:rPr>
            <w:rStyle w:val="a8"/>
            <w:rFonts w:ascii="Times New Roman" w:hAnsi="Times New Roman"/>
            <w:sz w:val="24"/>
            <w:szCs w:val="24"/>
          </w:rPr>
          <w:t>.</w:t>
        </w:r>
        <w:r w:rsidR="00101C2B" w:rsidRPr="00BF403B">
          <w:rPr>
            <w:rStyle w:val="a8"/>
            <w:rFonts w:ascii="Times New Roman" w:hAnsi="Times New Roman"/>
            <w:sz w:val="24"/>
            <w:szCs w:val="24"/>
            <w:lang w:val="en-US"/>
          </w:rPr>
          <w:t>pro</w:t>
        </w:r>
      </w:hyperlink>
      <w:r w:rsidRPr="00BF403B">
        <w:rPr>
          <w:rFonts w:ascii="Times New Roman" w:hAnsi="Times New Roman"/>
          <w:sz w:val="24"/>
          <w:szCs w:val="24"/>
        </w:rPr>
        <w:t>. В заявке указать информацию о себе и те дни, когда Вы готовы судить.</w:t>
      </w:r>
    </w:p>
    <w:p w14:paraId="72A3D3EC" w14:textId="77777777" w:rsidR="00D47F69" w:rsidRDefault="00D47F69" w:rsidP="00E562A8">
      <w:pPr>
        <w:spacing w:after="0" w:line="240" w:lineRule="auto"/>
        <w:jc w:val="both"/>
        <w:rPr>
          <w:rFonts w:ascii="Times New Roman" w:hAnsi="Times New Roman"/>
        </w:rPr>
      </w:pPr>
    </w:p>
    <w:p w14:paraId="0FC7155B" w14:textId="5A1966BC" w:rsidR="00806394" w:rsidRPr="009C5284" w:rsidRDefault="00A13035" w:rsidP="00E562A8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>Главный судья соревнований –</w:t>
      </w:r>
      <w:r w:rsidR="00BF403B">
        <w:rPr>
          <w:rFonts w:ascii="Times New Roman" w:hAnsi="Times New Roman"/>
          <w:sz w:val="24"/>
          <w:szCs w:val="24"/>
        </w:rPr>
        <w:t xml:space="preserve"> Горбунов Вячеслав Анатольевич</w:t>
      </w:r>
      <w:r w:rsidR="00E40590">
        <w:rPr>
          <w:rFonts w:ascii="Times New Roman" w:hAnsi="Times New Roman"/>
          <w:sz w:val="24"/>
          <w:szCs w:val="24"/>
        </w:rPr>
        <w:t>, Засадко Руслан Евгеньевич</w:t>
      </w:r>
    </w:p>
    <w:p w14:paraId="0D0B940D" w14:textId="268447D2" w:rsidR="00C96172" w:rsidRDefault="008F0EA0" w:rsidP="00CD09CE">
      <w:pPr>
        <w:pStyle w:val="a9"/>
        <w:jc w:val="both"/>
        <w:rPr>
          <w:rFonts w:ascii="Times New Roman" w:hAnsi="Times New Roman"/>
        </w:rPr>
      </w:pPr>
      <w:r w:rsidRPr="009C5284">
        <w:rPr>
          <w:rFonts w:ascii="Times New Roman" w:hAnsi="Times New Roman"/>
          <w:sz w:val="24"/>
          <w:szCs w:val="24"/>
        </w:rPr>
        <w:t>Главный секретарь соревнований</w:t>
      </w:r>
      <w:r w:rsidR="00806394" w:rsidRPr="009C5284">
        <w:rPr>
          <w:rFonts w:ascii="Times New Roman" w:hAnsi="Times New Roman"/>
          <w:sz w:val="24"/>
          <w:szCs w:val="24"/>
        </w:rPr>
        <w:t xml:space="preserve"> </w:t>
      </w:r>
      <w:r w:rsidR="00A13035" w:rsidRPr="009C5284">
        <w:rPr>
          <w:rFonts w:ascii="Times New Roman" w:hAnsi="Times New Roman"/>
          <w:sz w:val="24"/>
          <w:szCs w:val="24"/>
        </w:rPr>
        <w:t xml:space="preserve">– </w:t>
      </w:r>
      <w:r w:rsidR="00CD09CE">
        <w:rPr>
          <w:rFonts w:ascii="Times New Roman" w:hAnsi="Times New Roman"/>
          <w:sz w:val="24"/>
          <w:szCs w:val="24"/>
        </w:rPr>
        <w:t>Никонова Ирина</w:t>
      </w:r>
    </w:p>
    <w:p w14:paraId="0E27B00A" w14:textId="77777777" w:rsidR="00E562A8" w:rsidRPr="00E562A8" w:rsidRDefault="00E562A8" w:rsidP="00E562A8">
      <w:pPr>
        <w:spacing w:after="0" w:line="240" w:lineRule="auto"/>
      </w:pPr>
    </w:p>
    <w:p w14:paraId="597104D6" w14:textId="77777777" w:rsidR="00CD09CE" w:rsidRDefault="00CD09CE" w:rsidP="0ADD85D4">
      <w:pPr>
        <w:pStyle w:val="a7"/>
        <w:shd w:val="clear" w:color="auto" w:fill="FFFFFF" w:themeFill="background1"/>
        <w:spacing w:before="0" w:beforeAutospacing="0" w:after="0" w:afterAutospacing="0"/>
        <w:jc w:val="both"/>
        <w:rPr>
          <w:b/>
          <w:bCs/>
        </w:rPr>
      </w:pPr>
    </w:p>
    <w:p w14:paraId="39B9CB3C" w14:textId="74D07A80" w:rsidR="0ADD85D4" w:rsidRDefault="0ADD85D4" w:rsidP="0ADD85D4">
      <w:pPr>
        <w:pStyle w:val="a7"/>
        <w:shd w:val="clear" w:color="auto" w:fill="FFFFFF" w:themeFill="background1"/>
        <w:spacing w:before="0" w:beforeAutospacing="0" w:after="0" w:afterAutospacing="0"/>
        <w:jc w:val="both"/>
        <w:rPr>
          <w:b/>
          <w:bCs/>
        </w:rPr>
      </w:pPr>
      <w:r w:rsidRPr="0ADD85D4">
        <w:rPr>
          <w:b/>
          <w:bCs/>
        </w:rPr>
        <w:lastRenderedPageBreak/>
        <w:t>4.1. Соревновательные дисциплины:</w:t>
      </w:r>
    </w:p>
    <w:p w14:paraId="561EA944" w14:textId="4DBA1F83" w:rsidR="00101C2B" w:rsidRPr="00CD09CE" w:rsidRDefault="00101C2B" w:rsidP="00101C2B">
      <w:pPr>
        <w:pStyle w:val="a7"/>
        <w:numPr>
          <w:ilvl w:val="0"/>
          <w:numId w:val="19"/>
        </w:numPr>
        <w:shd w:val="clear" w:color="auto" w:fill="FFFFFF" w:themeFill="background1"/>
        <w:spacing w:before="0" w:beforeAutospacing="0" w:after="0" w:afterAutospacing="0"/>
        <w:jc w:val="both"/>
      </w:pPr>
      <w:r w:rsidRPr="00CD09CE">
        <w:t>Rolling Thunder (RT) - все возрастные и весовые;</w:t>
      </w:r>
    </w:p>
    <w:p w14:paraId="1BED3F96" w14:textId="77777777" w:rsidR="00101C2B" w:rsidRPr="00CD09CE" w:rsidRDefault="00101C2B" w:rsidP="00101C2B">
      <w:pPr>
        <w:pStyle w:val="a7"/>
        <w:numPr>
          <w:ilvl w:val="0"/>
          <w:numId w:val="19"/>
        </w:numPr>
        <w:shd w:val="clear" w:color="auto" w:fill="FFFFFF" w:themeFill="background1"/>
        <w:spacing w:before="0" w:beforeAutospacing="0" w:after="0" w:afterAutospacing="0"/>
        <w:jc w:val="both"/>
      </w:pPr>
      <w:r w:rsidRPr="00CD09CE">
        <w:t xml:space="preserve">Apollon Axle (AA) - все возрастные и весовые; </w:t>
      </w:r>
    </w:p>
    <w:p w14:paraId="32AD219F" w14:textId="77777777" w:rsidR="00101C2B" w:rsidRPr="00CD09CE" w:rsidRDefault="00101C2B" w:rsidP="00101C2B">
      <w:pPr>
        <w:pStyle w:val="a7"/>
        <w:numPr>
          <w:ilvl w:val="0"/>
          <w:numId w:val="19"/>
        </w:numPr>
        <w:shd w:val="clear" w:color="auto" w:fill="FFFFFF" w:themeFill="background1"/>
        <w:spacing w:before="0" w:beforeAutospacing="0" w:after="0" w:afterAutospacing="0"/>
        <w:jc w:val="both"/>
      </w:pPr>
      <w:r w:rsidRPr="00CD09CE">
        <w:t xml:space="preserve">Saxon Bar (SBD) - все возрастные и весовые; </w:t>
      </w:r>
    </w:p>
    <w:p w14:paraId="6426E7DA" w14:textId="77777777" w:rsidR="00101C2B" w:rsidRPr="00CD09CE" w:rsidRDefault="00101C2B" w:rsidP="00101C2B">
      <w:pPr>
        <w:pStyle w:val="a7"/>
        <w:numPr>
          <w:ilvl w:val="0"/>
          <w:numId w:val="19"/>
        </w:numPr>
        <w:shd w:val="clear" w:color="auto" w:fill="FFFFFF" w:themeFill="background1"/>
        <w:spacing w:before="0" w:beforeAutospacing="0" w:after="0" w:afterAutospacing="0"/>
        <w:jc w:val="both"/>
      </w:pPr>
      <w:r w:rsidRPr="00CD09CE">
        <w:t xml:space="preserve">HUB (HUB) - абсолютная весовая категория, все возрастные; </w:t>
      </w:r>
    </w:p>
    <w:p w14:paraId="7A8EF23C" w14:textId="77777777" w:rsidR="00101C2B" w:rsidRDefault="00101C2B" w:rsidP="00101C2B">
      <w:pPr>
        <w:pStyle w:val="a7"/>
        <w:numPr>
          <w:ilvl w:val="0"/>
          <w:numId w:val="19"/>
        </w:numPr>
        <w:shd w:val="clear" w:color="auto" w:fill="FFFFFF" w:themeFill="background1"/>
        <w:spacing w:before="0" w:beforeAutospacing="0" w:after="0" w:afterAutospacing="0"/>
        <w:jc w:val="both"/>
      </w:pPr>
      <w:r w:rsidRPr="00CD09CE">
        <w:t xml:space="preserve">Excalibur (EX) - абсолютная весовая категория, все возрастные; </w:t>
      </w:r>
    </w:p>
    <w:p w14:paraId="1B8727C5" w14:textId="6B2DF166" w:rsidR="00E40590" w:rsidRPr="00CD09CE" w:rsidRDefault="00E40590" w:rsidP="00101C2B">
      <w:pPr>
        <w:pStyle w:val="a7"/>
        <w:numPr>
          <w:ilvl w:val="0"/>
          <w:numId w:val="19"/>
        </w:numPr>
        <w:shd w:val="clear" w:color="auto" w:fill="FFFFFF" w:themeFill="background1"/>
        <w:spacing w:before="0" w:beforeAutospacing="0" w:after="0" w:afterAutospacing="0"/>
        <w:jc w:val="both"/>
      </w:pPr>
      <w:r>
        <w:rPr>
          <w:lang w:val="en-US"/>
        </w:rPr>
        <w:t>Silver</w:t>
      </w:r>
      <w:r w:rsidRPr="00E40590">
        <w:t xml:space="preserve"> </w:t>
      </w:r>
      <w:r>
        <w:rPr>
          <w:lang w:val="en-US"/>
        </w:rPr>
        <w:t>Bullet</w:t>
      </w:r>
      <w:r w:rsidRPr="00E40590">
        <w:t xml:space="preserve"> (</w:t>
      </w:r>
      <w:r>
        <w:rPr>
          <w:lang w:val="en-US"/>
        </w:rPr>
        <w:t>SB</w:t>
      </w:r>
      <w:r w:rsidRPr="00E40590">
        <w:t>)</w:t>
      </w:r>
      <w:r>
        <w:t xml:space="preserve"> </w:t>
      </w:r>
      <w:r w:rsidRPr="00CD09CE">
        <w:t>- абсолютная весовая категория, все возрастные</w:t>
      </w:r>
      <w:r w:rsidR="00B164AC">
        <w:t>.</w:t>
      </w:r>
    </w:p>
    <w:p w14:paraId="76703984" w14:textId="77777777" w:rsidR="00101C2B" w:rsidRDefault="00101C2B" w:rsidP="00E562A8">
      <w:pPr>
        <w:spacing w:after="0" w:line="240" w:lineRule="auto"/>
        <w:jc w:val="both"/>
        <w:rPr>
          <w:rFonts w:ascii="Time Roman" w:hAnsi="Time Roman"/>
          <w:i/>
        </w:rPr>
      </w:pPr>
    </w:p>
    <w:p w14:paraId="3EA2D0E1" w14:textId="77777777" w:rsidR="006D58D2" w:rsidRPr="00E562A8" w:rsidRDefault="00A90F82" w:rsidP="00E562A8">
      <w:pPr>
        <w:spacing w:after="0" w:line="240" w:lineRule="auto"/>
        <w:jc w:val="both"/>
        <w:rPr>
          <w:rFonts w:ascii="Time Roman" w:hAnsi="Time Roman"/>
          <w:i/>
        </w:rPr>
      </w:pPr>
      <w:r w:rsidRPr="00E562A8">
        <w:rPr>
          <w:rFonts w:ascii="Time Roman" w:hAnsi="Time Roman"/>
          <w:i/>
        </w:rPr>
        <w:t>Организаторы имеют право корректировать программу соревнований.</w:t>
      </w:r>
    </w:p>
    <w:p w14:paraId="44EAFD9C" w14:textId="77777777" w:rsidR="00D2500C" w:rsidRPr="009C5284" w:rsidRDefault="00D2500C" w:rsidP="00806394">
      <w:pPr>
        <w:pStyle w:val="a7"/>
        <w:shd w:val="clear" w:color="auto" w:fill="FFFFFF"/>
        <w:spacing w:before="0" w:beforeAutospacing="0" w:after="0" w:afterAutospacing="0"/>
        <w:jc w:val="both"/>
        <w:rPr>
          <w:b/>
          <w:bCs/>
        </w:rPr>
      </w:pPr>
    </w:p>
    <w:p w14:paraId="49E18C32" w14:textId="044C590D" w:rsidR="00101C2B" w:rsidRPr="00101C2B" w:rsidRDefault="00A90F82" w:rsidP="00101C2B">
      <w:pPr>
        <w:pStyle w:val="a7"/>
        <w:shd w:val="clear" w:color="auto" w:fill="FFFFFF"/>
        <w:spacing w:before="0" w:beforeAutospacing="0" w:after="0" w:afterAutospacing="0"/>
        <w:jc w:val="both"/>
        <w:rPr>
          <w:b/>
        </w:rPr>
      </w:pPr>
      <w:r w:rsidRPr="009C5284">
        <w:rPr>
          <w:b/>
          <w:bCs/>
        </w:rPr>
        <w:t xml:space="preserve">4.2. </w:t>
      </w:r>
      <w:r w:rsidR="00101C2B" w:rsidRPr="00101C2B">
        <w:rPr>
          <w:b/>
        </w:rPr>
        <w:t xml:space="preserve">Возрастные </w:t>
      </w:r>
      <w:r w:rsidR="00101C2B">
        <w:rPr>
          <w:b/>
        </w:rPr>
        <w:t>категории (для мужчин и женщин)</w:t>
      </w:r>
      <w:r w:rsidR="001E675A">
        <w:rPr>
          <w:b/>
        </w:rPr>
        <w:t>:</w:t>
      </w:r>
    </w:p>
    <w:p w14:paraId="22AF8776" w14:textId="715A9F82" w:rsidR="00101C2B" w:rsidRPr="00CD09CE" w:rsidRDefault="00101C2B" w:rsidP="001E675A">
      <w:pPr>
        <w:pStyle w:val="a7"/>
        <w:numPr>
          <w:ilvl w:val="0"/>
          <w:numId w:val="20"/>
        </w:numPr>
        <w:shd w:val="clear" w:color="auto" w:fill="FFFFFF" w:themeFill="background1"/>
        <w:spacing w:before="0" w:beforeAutospacing="0" w:after="0"/>
        <w:jc w:val="both"/>
      </w:pPr>
      <w:r w:rsidRPr="00CD09CE">
        <w:t>Юноши/девушки: с 14 лет (по дате рождения) до 17 лет (включительно);</w:t>
      </w:r>
    </w:p>
    <w:p w14:paraId="42EC810D" w14:textId="3CA62FF8" w:rsidR="00101C2B" w:rsidRPr="00CD09CE" w:rsidRDefault="00101C2B" w:rsidP="00101C2B">
      <w:pPr>
        <w:pStyle w:val="a7"/>
        <w:numPr>
          <w:ilvl w:val="0"/>
          <w:numId w:val="20"/>
        </w:numPr>
        <w:shd w:val="clear" w:color="auto" w:fill="FFFFFF" w:themeFill="background1"/>
        <w:spacing w:after="0"/>
        <w:jc w:val="both"/>
      </w:pPr>
      <w:r w:rsidRPr="00CD09CE">
        <w:t>Юниоры/юниорки: с 18 лет (по дате рождения) до 21года (включительно);</w:t>
      </w:r>
    </w:p>
    <w:p w14:paraId="061F98A2" w14:textId="4E8B0CBE" w:rsidR="00101C2B" w:rsidRPr="00CD09CE" w:rsidRDefault="00101C2B" w:rsidP="00101C2B">
      <w:pPr>
        <w:pStyle w:val="a7"/>
        <w:numPr>
          <w:ilvl w:val="0"/>
          <w:numId w:val="20"/>
        </w:numPr>
        <w:shd w:val="clear" w:color="auto" w:fill="FFFFFF" w:themeFill="background1"/>
        <w:spacing w:after="0"/>
        <w:jc w:val="both"/>
      </w:pPr>
      <w:r w:rsidRPr="00CD09CE">
        <w:t>Открытая категория: с 14 лет (по дате рождения) и старше;</w:t>
      </w:r>
    </w:p>
    <w:p w14:paraId="05B54264" w14:textId="77777777" w:rsidR="001E675A" w:rsidRPr="00CD09CE" w:rsidRDefault="00101C2B" w:rsidP="001E675A">
      <w:pPr>
        <w:pStyle w:val="a7"/>
        <w:numPr>
          <w:ilvl w:val="0"/>
          <w:numId w:val="20"/>
        </w:numPr>
        <w:shd w:val="clear" w:color="auto" w:fill="FFFFFF" w:themeFill="background1"/>
        <w:spacing w:before="0" w:beforeAutospacing="0" w:after="0"/>
        <w:jc w:val="both"/>
      </w:pPr>
      <w:r w:rsidRPr="00CD09CE">
        <w:t>Ветераны:</w:t>
      </w:r>
    </w:p>
    <w:p w14:paraId="5972C239" w14:textId="77777777" w:rsidR="001E675A" w:rsidRPr="00CD09CE" w:rsidRDefault="00101C2B" w:rsidP="001E675A">
      <w:pPr>
        <w:pStyle w:val="a7"/>
        <w:numPr>
          <w:ilvl w:val="1"/>
          <w:numId w:val="20"/>
        </w:numPr>
        <w:shd w:val="clear" w:color="auto" w:fill="FFFFFF" w:themeFill="background1"/>
        <w:spacing w:before="0" w:beforeAutospacing="0" w:after="0"/>
        <w:jc w:val="both"/>
      </w:pPr>
      <w:r w:rsidRPr="00CD09CE">
        <w:t>М1: с 40 лет (по дате рождения) до 49 лет (включительно);</w:t>
      </w:r>
    </w:p>
    <w:p w14:paraId="41F741C2" w14:textId="77777777" w:rsidR="001E675A" w:rsidRPr="00CD09CE" w:rsidRDefault="00101C2B" w:rsidP="001E675A">
      <w:pPr>
        <w:pStyle w:val="a7"/>
        <w:numPr>
          <w:ilvl w:val="1"/>
          <w:numId w:val="20"/>
        </w:numPr>
        <w:shd w:val="clear" w:color="auto" w:fill="FFFFFF" w:themeFill="background1"/>
        <w:spacing w:before="0" w:beforeAutospacing="0" w:after="0"/>
        <w:jc w:val="both"/>
      </w:pPr>
      <w:r w:rsidRPr="00CD09CE">
        <w:t>М2: с 50 лет (по дате рождения) до 59 лет (включительно);</w:t>
      </w:r>
    </w:p>
    <w:p w14:paraId="0C92DAEC" w14:textId="0D368CF7" w:rsidR="001E675A" w:rsidRPr="00CD09CE" w:rsidRDefault="00101C2B" w:rsidP="001E675A">
      <w:pPr>
        <w:pStyle w:val="a7"/>
        <w:numPr>
          <w:ilvl w:val="1"/>
          <w:numId w:val="20"/>
        </w:numPr>
        <w:shd w:val="clear" w:color="auto" w:fill="FFFFFF" w:themeFill="background1"/>
        <w:spacing w:before="0" w:beforeAutospacing="0" w:after="0"/>
        <w:jc w:val="both"/>
      </w:pPr>
      <w:r w:rsidRPr="00CD09CE">
        <w:t>М3: с 60 лет (по дате рождения) до 69 лет (включительно);</w:t>
      </w:r>
    </w:p>
    <w:p w14:paraId="5B5683AC" w14:textId="00CAA6FE" w:rsidR="00101C2B" w:rsidRPr="00CD09CE" w:rsidRDefault="00101C2B" w:rsidP="001E675A">
      <w:pPr>
        <w:pStyle w:val="a7"/>
        <w:numPr>
          <w:ilvl w:val="1"/>
          <w:numId w:val="20"/>
        </w:numPr>
        <w:shd w:val="clear" w:color="auto" w:fill="FFFFFF" w:themeFill="background1"/>
        <w:spacing w:before="0" w:beforeAutospacing="0" w:after="0"/>
        <w:jc w:val="both"/>
      </w:pPr>
      <w:r w:rsidRPr="00CD09CE">
        <w:t>М4: с 70 лет (по дате рождения) и старше.</w:t>
      </w:r>
    </w:p>
    <w:p w14:paraId="6BA57186" w14:textId="3124EEB1" w:rsidR="001E675A" w:rsidRDefault="001E675A" w:rsidP="001E675A">
      <w:pPr>
        <w:pStyle w:val="a7"/>
        <w:shd w:val="clear" w:color="auto" w:fill="FFFFFF"/>
        <w:spacing w:before="0" w:beforeAutospacing="0" w:after="0" w:afterAutospacing="0"/>
        <w:jc w:val="both"/>
        <w:rPr>
          <w:b/>
        </w:rPr>
      </w:pPr>
      <w:r>
        <w:rPr>
          <w:b/>
          <w:bCs/>
        </w:rPr>
        <w:t>4</w:t>
      </w:r>
      <w:r w:rsidRPr="009C5284">
        <w:rPr>
          <w:b/>
          <w:bCs/>
        </w:rPr>
        <w:t>.</w:t>
      </w:r>
      <w:r w:rsidRPr="001E675A">
        <w:rPr>
          <w:b/>
          <w:bCs/>
        </w:rPr>
        <w:t>3.</w:t>
      </w:r>
      <w:r w:rsidRPr="009C5284">
        <w:rPr>
          <w:b/>
          <w:bCs/>
        </w:rPr>
        <w:t xml:space="preserve"> </w:t>
      </w:r>
      <w:r>
        <w:rPr>
          <w:b/>
        </w:rPr>
        <w:t>Весовые</w:t>
      </w:r>
      <w:r w:rsidRPr="00101C2B">
        <w:rPr>
          <w:b/>
        </w:rPr>
        <w:t xml:space="preserve"> </w:t>
      </w:r>
      <w:r>
        <w:rPr>
          <w:b/>
        </w:rPr>
        <w:t>категории (в кг):</w:t>
      </w:r>
    </w:p>
    <w:p w14:paraId="228F7DC9" w14:textId="77777777" w:rsidR="001E675A" w:rsidRDefault="001E675A" w:rsidP="001E675A">
      <w:pPr>
        <w:pStyle w:val="a7"/>
        <w:shd w:val="clear" w:color="auto" w:fill="FFFFFF"/>
        <w:spacing w:before="0" w:beforeAutospacing="0" w:after="0" w:afterAutospacing="0"/>
        <w:jc w:val="both"/>
        <w:rPr>
          <w:b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1E675A" w14:paraId="3CFAF829" w14:textId="77777777" w:rsidTr="001E675A">
        <w:trPr>
          <w:trHeight w:val="430"/>
        </w:trPr>
        <w:tc>
          <w:tcPr>
            <w:tcW w:w="5228" w:type="dxa"/>
          </w:tcPr>
          <w:p w14:paraId="5B6C3FFD" w14:textId="2D0AE3BF" w:rsidR="001E675A" w:rsidRPr="00CD09CE" w:rsidRDefault="001E675A" w:rsidP="001E675A">
            <w:pPr>
              <w:pStyle w:val="a7"/>
              <w:shd w:val="clear" w:color="auto" w:fill="FFFFFF"/>
              <w:spacing w:after="0"/>
              <w:jc w:val="both"/>
              <w:rPr>
                <w:b/>
              </w:rPr>
            </w:pPr>
            <w:r w:rsidRPr="00CD09CE">
              <w:rPr>
                <w:b/>
              </w:rPr>
              <w:t>Мужчины:</w:t>
            </w:r>
          </w:p>
        </w:tc>
        <w:tc>
          <w:tcPr>
            <w:tcW w:w="5228" w:type="dxa"/>
          </w:tcPr>
          <w:p w14:paraId="62DFC0F9" w14:textId="50C625C6" w:rsidR="001E675A" w:rsidRPr="00CD09CE" w:rsidRDefault="001E675A" w:rsidP="001E675A">
            <w:pPr>
              <w:pStyle w:val="a7"/>
              <w:spacing w:after="0"/>
              <w:jc w:val="both"/>
              <w:rPr>
                <w:b/>
              </w:rPr>
            </w:pPr>
            <w:r w:rsidRPr="00CD09CE">
              <w:rPr>
                <w:b/>
              </w:rPr>
              <w:t>Женщины:</w:t>
            </w:r>
          </w:p>
        </w:tc>
      </w:tr>
      <w:tr w:rsidR="001E675A" w14:paraId="1CE9249A" w14:textId="77777777" w:rsidTr="001E675A">
        <w:tc>
          <w:tcPr>
            <w:tcW w:w="5228" w:type="dxa"/>
          </w:tcPr>
          <w:p w14:paraId="6E7449F1" w14:textId="77777777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/>
              <w:ind w:left="313" w:hanging="313"/>
              <w:rPr>
                <w:b/>
              </w:rPr>
            </w:pPr>
            <w:r w:rsidRPr="00CD09CE">
              <w:rPr>
                <w:b/>
              </w:rPr>
              <w:t>50 кг (до 50,0 кг) – только для юношей;</w:t>
            </w:r>
          </w:p>
          <w:p w14:paraId="7E4591F7" w14:textId="77777777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/>
              <w:ind w:left="313" w:hanging="313"/>
              <w:rPr>
                <w:b/>
              </w:rPr>
            </w:pPr>
            <w:r w:rsidRPr="00CD09CE">
              <w:rPr>
                <w:b/>
              </w:rPr>
              <w:t>60 кг (от 50,1 до 60,0 кг) – только для юношей;</w:t>
            </w:r>
          </w:p>
          <w:p w14:paraId="4DFDB4D4" w14:textId="77777777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/>
              <w:ind w:left="313" w:hanging="313"/>
              <w:rPr>
                <w:b/>
              </w:rPr>
            </w:pPr>
            <w:r w:rsidRPr="00CD09CE">
              <w:rPr>
                <w:b/>
              </w:rPr>
              <w:t>70 кг (от 60,1 до 70,0 кг);</w:t>
            </w:r>
          </w:p>
          <w:p w14:paraId="190F0BD9" w14:textId="77777777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/>
              <w:ind w:left="313" w:hanging="313"/>
              <w:rPr>
                <w:b/>
              </w:rPr>
            </w:pPr>
            <w:r w:rsidRPr="00CD09CE">
              <w:rPr>
                <w:b/>
              </w:rPr>
              <w:t>80 кг (от 70,1 до 80,0 кг);</w:t>
            </w:r>
          </w:p>
          <w:p w14:paraId="71464DB5" w14:textId="77777777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/>
              <w:ind w:left="313" w:hanging="313"/>
              <w:rPr>
                <w:b/>
              </w:rPr>
            </w:pPr>
            <w:r w:rsidRPr="00CD09CE">
              <w:rPr>
                <w:b/>
              </w:rPr>
              <w:t>90 кг (от 80,1 до 90,0 кг);</w:t>
            </w:r>
          </w:p>
          <w:p w14:paraId="31201CB4" w14:textId="77777777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/>
              <w:ind w:left="313" w:hanging="313"/>
              <w:rPr>
                <w:b/>
              </w:rPr>
            </w:pPr>
            <w:r w:rsidRPr="00CD09CE">
              <w:rPr>
                <w:b/>
              </w:rPr>
              <w:t>100 кг (от 90,1 до 100,0 кг);</w:t>
            </w:r>
          </w:p>
          <w:p w14:paraId="37F9FA49" w14:textId="77777777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/>
              <w:ind w:left="313" w:hanging="313"/>
              <w:rPr>
                <w:b/>
              </w:rPr>
            </w:pPr>
            <w:r w:rsidRPr="00CD09CE">
              <w:rPr>
                <w:b/>
              </w:rPr>
              <w:t>110 кг (от 100,1 до 110,0 кг);</w:t>
            </w:r>
          </w:p>
          <w:p w14:paraId="0C0394A5" w14:textId="77777777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/>
              <w:ind w:left="313" w:hanging="313"/>
              <w:rPr>
                <w:b/>
              </w:rPr>
            </w:pPr>
            <w:r w:rsidRPr="00CD09CE">
              <w:rPr>
                <w:b/>
              </w:rPr>
              <w:t>125 кг (от 110,1 до 125,0 кг);</w:t>
            </w:r>
          </w:p>
          <w:p w14:paraId="030EFF5C" w14:textId="0283EF8F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/>
              <w:ind w:left="313" w:hanging="313"/>
              <w:rPr>
                <w:b/>
              </w:rPr>
            </w:pPr>
            <w:r w:rsidRPr="00CD09CE">
              <w:rPr>
                <w:b/>
              </w:rPr>
              <w:t>125 + кг (от 125,1 кг и выше без ограничений)</w:t>
            </w:r>
          </w:p>
        </w:tc>
        <w:tc>
          <w:tcPr>
            <w:tcW w:w="5228" w:type="dxa"/>
          </w:tcPr>
          <w:p w14:paraId="4558D64A" w14:textId="45287B9A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after="0"/>
              <w:ind w:left="329" w:hanging="329"/>
              <w:rPr>
                <w:b/>
              </w:rPr>
            </w:pPr>
            <w:r w:rsidRPr="00CD09CE">
              <w:rPr>
                <w:b/>
              </w:rPr>
              <w:t>50 кг (до 50,0 кг) – только для девушек;</w:t>
            </w:r>
          </w:p>
          <w:p w14:paraId="7C219ED5" w14:textId="3D1AABFF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after="0"/>
              <w:ind w:left="329" w:hanging="329"/>
              <w:rPr>
                <w:b/>
              </w:rPr>
            </w:pPr>
            <w:r w:rsidRPr="00CD09CE">
              <w:rPr>
                <w:b/>
              </w:rPr>
              <w:t>55 кг (от 50,1 до 50,0 кг)</w:t>
            </w:r>
          </w:p>
          <w:p w14:paraId="30D75C4C" w14:textId="43452270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after="0"/>
              <w:ind w:left="329" w:hanging="329"/>
              <w:rPr>
                <w:b/>
              </w:rPr>
            </w:pPr>
            <w:r w:rsidRPr="00CD09CE">
              <w:rPr>
                <w:b/>
              </w:rPr>
              <w:t>65 кг (от 55,1 до 60,0 кг);</w:t>
            </w:r>
          </w:p>
          <w:p w14:paraId="50FCA075" w14:textId="4E47037F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after="0"/>
              <w:ind w:left="329" w:hanging="329"/>
              <w:rPr>
                <w:b/>
              </w:rPr>
            </w:pPr>
            <w:r w:rsidRPr="00CD09CE">
              <w:rPr>
                <w:b/>
              </w:rPr>
              <w:t>75 кг (от 65,1 до 70,0 кг);</w:t>
            </w:r>
          </w:p>
          <w:p w14:paraId="06A481F9" w14:textId="37FA3C37" w:rsidR="001E675A" w:rsidRPr="00CD09CE" w:rsidRDefault="001E675A" w:rsidP="001E675A">
            <w:pPr>
              <w:pStyle w:val="a7"/>
              <w:numPr>
                <w:ilvl w:val="0"/>
                <w:numId w:val="22"/>
              </w:numPr>
              <w:shd w:val="clear" w:color="auto" w:fill="FFFFFF"/>
              <w:spacing w:before="0" w:beforeAutospacing="0" w:after="0" w:afterAutospacing="0"/>
              <w:ind w:left="329" w:hanging="329"/>
              <w:rPr>
                <w:b/>
              </w:rPr>
            </w:pPr>
            <w:r w:rsidRPr="00CD09CE">
              <w:rPr>
                <w:b/>
              </w:rPr>
              <w:t>75+ кг (от 75,1 кг и выше без ограничений)</w:t>
            </w:r>
          </w:p>
          <w:p w14:paraId="71672451" w14:textId="77777777" w:rsidR="001E675A" w:rsidRPr="00CD09CE" w:rsidRDefault="001E675A" w:rsidP="001E675A">
            <w:pPr>
              <w:pStyle w:val="a7"/>
              <w:spacing w:after="0"/>
              <w:jc w:val="both"/>
              <w:rPr>
                <w:b/>
              </w:rPr>
            </w:pPr>
          </w:p>
        </w:tc>
      </w:tr>
    </w:tbl>
    <w:p w14:paraId="3DEEC669" w14:textId="56E81EDD" w:rsidR="003876CC" w:rsidRPr="001E675A" w:rsidRDefault="001E675A" w:rsidP="001E675A">
      <w:pPr>
        <w:pStyle w:val="a7"/>
        <w:shd w:val="clear" w:color="auto" w:fill="FFFFFF"/>
        <w:spacing w:after="0"/>
        <w:jc w:val="both"/>
      </w:pPr>
      <w:r w:rsidRPr="001E675A">
        <w:rPr>
          <w:b/>
        </w:rPr>
        <w:t>Примечание:</w:t>
      </w:r>
      <w:r w:rsidRPr="001E675A">
        <w:t xml:space="preserve"> На усмотрение организаторов соревнований предусматривается объединение возрастных и весовых категорий, с целью повышения ценности соревновательных титулов.</w:t>
      </w:r>
    </w:p>
    <w:p w14:paraId="0EADA220" w14:textId="77777777" w:rsidR="001E675A" w:rsidRDefault="001E675A" w:rsidP="00806394">
      <w:pPr>
        <w:pStyle w:val="a7"/>
        <w:shd w:val="clear" w:color="auto" w:fill="FFFFFF"/>
        <w:spacing w:before="0" w:beforeAutospacing="0" w:after="0" w:afterAutospacing="0"/>
        <w:jc w:val="both"/>
      </w:pPr>
      <w:r>
        <w:t xml:space="preserve">Победитель в личном зачете в каждой весовой категории определяется наибольшему поднятому весу. Главный судья вправе корректировать число номинаций в соответствии с поданными заявками. </w:t>
      </w:r>
    </w:p>
    <w:p w14:paraId="1A06B72B" w14:textId="77777777" w:rsidR="001E675A" w:rsidRPr="009C5284" w:rsidRDefault="001E675A" w:rsidP="00806394">
      <w:pPr>
        <w:pStyle w:val="a7"/>
        <w:shd w:val="clear" w:color="auto" w:fill="FFFFFF"/>
        <w:spacing w:before="0" w:beforeAutospacing="0" w:after="0" w:afterAutospacing="0"/>
        <w:jc w:val="both"/>
        <w:rPr>
          <w:i/>
        </w:rPr>
      </w:pPr>
    </w:p>
    <w:p w14:paraId="69D68181" w14:textId="77777777" w:rsidR="00A80020" w:rsidRPr="009C5284" w:rsidRDefault="001F7D2F" w:rsidP="00806394">
      <w:pPr>
        <w:pStyle w:val="a7"/>
        <w:shd w:val="clear" w:color="auto" w:fill="FFFFFF"/>
        <w:spacing w:before="0" w:beforeAutospacing="0" w:after="0" w:afterAutospacing="0"/>
        <w:jc w:val="both"/>
      </w:pPr>
      <w:r w:rsidRPr="009C5284">
        <w:rPr>
          <w:b/>
          <w:bCs/>
        </w:rPr>
        <w:t>5</w:t>
      </w:r>
      <w:r w:rsidR="00A80020" w:rsidRPr="009C5284">
        <w:rPr>
          <w:b/>
          <w:bCs/>
        </w:rPr>
        <w:t>. Участники соревнований</w:t>
      </w:r>
    </w:p>
    <w:p w14:paraId="1616DEAF" w14:textId="2425E7D7" w:rsidR="002F672E" w:rsidRPr="009C5284" w:rsidRDefault="0ADD85D4" w:rsidP="0ADD85D4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ADD85D4">
        <w:rPr>
          <w:rFonts w:ascii="Times New Roman" w:hAnsi="Times New Roman"/>
          <w:sz w:val="24"/>
          <w:szCs w:val="24"/>
        </w:rPr>
        <w:t>К участию в соревнованиях допускаются спортсмены из всех регионов России, достигшие возраста 14 лет, имеющие соответствующую спортивную подготовку.</w:t>
      </w:r>
    </w:p>
    <w:p w14:paraId="7F9B3751" w14:textId="15C201A3" w:rsidR="0ADD85D4" w:rsidRDefault="0ADD85D4" w:rsidP="0ADD85D4">
      <w:pPr>
        <w:jc w:val="both"/>
        <w:rPr>
          <w:rFonts w:ascii="Times New Roman" w:eastAsia="Times New Roman" w:hAnsi="Times New Roman"/>
          <w:sz w:val="24"/>
          <w:szCs w:val="24"/>
        </w:rPr>
      </w:pPr>
      <w:r w:rsidRPr="0ADD85D4">
        <w:rPr>
          <w:rFonts w:ascii="Times New Roman" w:eastAsia="Times New Roman" w:hAnsi="Times New Roman"/>
          <w:sz w:val="24"/>
          <w:szCs w:val="24"/>
        </w:rPr>
        <w:t>Спортсмены, не достигшие на момент проведения соревнований 18 лет, могут принять в них участие только с письменного согласия родителей или законного представителя ребенка, в установленной форме</w:t>
      </w:r>
      <w:r w:rsidRPr="001E675A"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12" w:history="1">
        <w:r w:rsidR="001E675A" w:rsidRPr="001E675A">
          <w:rPr>
            <w:rStyle w:val="a8"/>
            <w:rFonts w:ascii="Times New Roman" w:hAnsi="Times New Roman"/>
            <w:sz w:val="24"/>
            <w:szCs w:val="24"/>
          </w:rPr>
          <w:t>https://www.wpsf.ru/dokumenty/</w:t>
        </w:r>
      </w:hyperlink>
    </w:p>
    <w:p w14:paraId="272C5731" w14:textId="2A8B56A2" w:rsidR="003876CC" w:rsidRPr="009C5284" w:rsidRDefault="003876CC" w:rsidP="00E562A8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>Экипировка и форма одежды участников должна соответствовать требованиям технических правил соревнований «</w:t>
      </w:r>
      <w:r w:rsidR="00EA580E" w:rsidRPr="00EA580E">
        <w:rPr>
          <w:rFonts w:ascii="Times New Roman" w:hAnsi="Times New Roman"/>
          <w:sz w:val="24"/>
          <w:szCs w:val="24"/>
        </w:rPr>
        <w:t>НФА</w:t>
      </w:r>
      <w:r w:rsidRPr="009C5284">
        <w:rPr>
          <w:rFonts w:ascii="Times New Roman" w:hAnsi="Times New Roman"/>
          <w:sz w:val="24"/>
          <w:szCs w:val="24"/>
        </w:rPr>
        <w:t xml:space="preserve">». Участники, не </w:t>
      </w:r>
      <w:r w:rsidR="00E562A8" w:rsidRPr="009C5284">
        <w:rPr>
          <w:rFonts w:ascii="Times New Roman" w:hAnsi="Times New Roman"/>
          <w:sz w:val="24"/>
          <w:szCs w:val="24"/>
        </w:rPr>
        <w:t>выполн</w:t>
      </w:r>
      <w:r w:rsidR="00E562A8">
        <w:rPr>
          <w:rFonts w:ascii="Times New Roman" w:hAnsi="Times New Roman"/>
          <w:sz w:val="24"/>
          <w:szCs w:val="24"/>
        </w:rPr>
        <w:t>ив</w:t>
      </w:r>
      <w:r w:rsidR="00E562A8" w:rsidRPr="009C5284">
        <w:rPr>
          <w:rFonts w:ascii="Times New Roman" w:hAnsi="Times New Roman"/>
          <w:sz w:val="24"/>
          <w:szCs w:val="24"/>
        </w:rPr>
        <w:t>ш</w:t>
      </w:r>
      <w:r w:rsidR="00E562A8">
        <w:rPr>
          <w:rFonts w:ascii="Times New Roman" w:hAnsi="Times New Roman"/>
          <w:sz w:val="24"/>
          <w:szCs w:val="24"/>
        </w:rPr>
        <w:t>ие</w:t>
      </w:r>
      <w:r w:rsidRPr="009C5284">
        <w:rPr>
          <w:rFonts w:ascii="Times New Roman" w:hAnsi="Times New Roman"/>
          <w:sz w:val="24"/>
          <w:szCs w:val="24"/>
        </w:rPr>
        <w:t xml:space="preserve"> требования по экипировке и форме одежды</w:t>
      </w:r>
      <w:r w:rsidR="00E562A8">
        <w:rPr>
          <w:rFonts w:ascii="Times New Roman" w:hAnsi="Times New Roman"/>
          <w:sz w:val="24"/>
          <w:szCs w:val="24"/>
        </w:rPr>
        <w:t>,</w:t>
      </w:r>
      <w:r w:rsidRPr="009C5284">
        <w:rPr>
          <w:rFonts w:ascii="Times New Roman" w:hAnsi="Times New Roman"/>
          <w:sz w:val="24"/>
          <w:szCs w:val="24"/>
        </w:rPr>
        <w:t xml:space="preserve"> на помост не допускаются.</w:t>
      </w:r>
    </w:p>
    <w:p w14:paraId="45FB0818" w14:textId="77777777" w:rsidR="003876CC" w:rsidRPr="009C5284" w:rsidRDefault="003876CC" w:rsidP="00E562A8">
      <w:pPr>
        <w:spacing w:after="0" w:line="240" w:lineRule="auto"/>
        <w:jc w:val="both"/>
        <w:rPr>
          <w:rFonts w:ascii="Times New Roman" w:hAnsi="Times New Roman"/>
          <w:lang w:eastAsia="ru-RU"/>
        </w:rPr>
      </w:pPr>
    </w:p>
    <w:p w14:paraId="195A6FB6" w14:textId="77777777" w:rsidR="00E562A8" w:rsidRDefault="0ADD85D4" w:rsidP="00E562A8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ADD85D4">
        <w:rPr>
          <w:rFonts w:ascii="Times New Roman" w:hAnsi="Times New Roman"/>
          <w:sz w:val="24"/>
          <w:szCs w:val="24"/>
        </w:rPr>
        <w:lastRenderedPageBreak/>
        <w:t>Участники соревнований должны иметь при себе любой документ, удостоверяющий личность. Спортсмены, пришедшие на соревнования без спортивной формы, до выступления не допускаются.</w:t>
      </w:r>
    </w:p>
    <w:p w14:paraId="75A7961F" w14:textId="21976B8E" w:rsidR="00904AC8" w:rsidRPr="009C5284" w:rsidRDefault="00904AC8" w:rsidP="00E562A8">
      <w:pPr>
        <w:spacing w:line="240" w:lineRule="auto"/>
        <w:jc w:val="both"/>
        <w:rPr>
          <w:rStyle w:val="apple-converted-space"/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 xml:space="preserve">Каждый участник перед участием в соревнованиях должен проконсультироваться со своим врачом об участии в турнире. Все спортсмены выступают на свой страх и риск, осознавая, что могут получить серьезную травму. Организаторы не несут ответственности за состояние здоровья спортсменов, а </w:t>
      </w:r>
      <w:r w:rsidR="001E675A" w:rsidRPr="009C5284">
        <w:rPr>
          <w:rFonts w:ascii="Times New Roman" w:hAnsi="Times New Roman"/>
          <w:sz w:val="24"/>
          <w:szCs w:val="24"/>
        </w:rPr>
        <w:t>также</w:t>
      </w:r>
      <w:r w:rsidRPr="009C5284">
        <w:rPr>
          <w:rFonts w:ascii="Times New Roman" w:hAnsi="Times New Roman"/>
          <w:sz w:val="24"/>
          <w:szCs w:val="24"/>
        </w:rPr>
        <w:t xml:space="preserve"> риски, связанные с травмами.</w:t>
      </w:r>
      <w:r w:rsidRPr="009C5284">
        <w:rPr>
          <w:rStyle w:val="apple-converted-space"/>
          <w:rFonts w:ascii="Times New Roman" w:hAnsi="Times New Roman"/>
          <w:sz w:val="24"/>
          <w:szCs w:val="24"/>
        </w:rPr>
        <w:t> </w:t>
      </w:r>
    </w:p>
    <w:p w14:paraId="2DF1EFC9" w14:textId="77777777" w:rsidR="00A80020" w:rsidRPr="009C5284" w:rsidRDefault="001F7D2F" w:rsidP="00806394">
      <w:pPr>
        <w:pStyle w:val="a7"/>
        <w:shd w:val="clear" w:color="auto" w:fill="FFFFFF"/>
        <w:spacing w:before="0" w:beforeAutospacing="0" w:after="0" w:afterAutospacing="0"/>
        <w:jc w:val="both"/>
      </w:pPr>
      <w:r w:rsidRPr="009C5284">
        <w:rPr>
          <w:b/>
          <w:bCs/>
          <w:shd w:val="clear" w:color="auto" w:fill="FFFFFF"/>
        </w:rPr>
        <w:t>6</w:t>
      </w:r>
      <w:r w:rsidR="00A80020" w:rsidRPr="009C5284">
        <w:rPr>
          <w:b/>
          <w:bCs/>
          <w:shd w:val="clear" w:color="auto" w:fill="FFFFFF"/>
        </w:rPr>
        <w:t>.</w:t>
      </w:r>
      <w:r w:rsidR="00A80020" w:rsidRPr="009C5284">
        <w:rPr>
          <w:rStyle w:val="apple-converted-space"/>
          <w:rFonts w:ascii="Times New Roman" w:hAnsi="Times New Roman"/>
          <w:b/>
          <w:bCs/>
          <w:shd w:val="clear" w:color="auto" w:fill="FFFFFF"/>
        </w:rPr>
        <w:t> </w:t>
      </w:r>
      <w:r w:rsidR="009C68ED" w:rsidRPr="009C5284">
        <w:rPr>
          <w:b/>
          <w:bCs/>
        </w:rPr>
        <w:t>Награждение</w:t>
      </w:r>
    </w:p>
    <w:p w14:paraId="251DA37A" w14:textId="77777777" w:rsidR="00A80020" w:rsidRPr="009C5284" w:rsidRDefault="00A80020" w:rsidP="00E562A8">
      <w:pPr>
        <w:pStyle w:val="a7"/>
        <w:shd w:val="clear" w:color="auto" w:fill="FFFFFF"/>
        <w:spacing w:before="0" w:beforeAutospacing="0" w:after="0" w:afterAutospacing="0"/>
        <w:jc w:val="both"/>
      </w:pPr>
      <w:r w:rsidRPr="009C5284">
        <w:t>Спортсмены, занявшие первые три места в каждой возрастной и весовой катег</w:t>
      </w:r>
      <w:r w:rsidR="00987703" w:rsidRPr="009C5284">
        <w:t>ории, награждаются</w:t>
      </w:r>
      <w:r w:rsidRPr="009C5284">
        <w:t xml:space="preserve"> </w:t>
      </w:r>
      <w:r w:rsidR="002F672E" w:rsidRPr="009C5284">
        <w:t xml:space="preserve">эксклюзивными </w:t>
      </w:r>
      <w:r w:rsidRPr="009C5284">
        <w:t>медалями и дипломами</w:t>
      </w:r>
      <w:r w:rsidR="002F672E" w:rsidRPr="009C5284">
        <w:t>, призами от спонсоров</w:t>
      </w:r>
      <w:r w:rsidR="008F0EA0" w:rsidRPr="009C5284">
        <w:t xml:space="preserve"> (при наличии)</w:t>
      </w:r>
      <w:r w:rsidRPr="009C5284">
        <w:t>.</w:t>
      </w:r>
    </w:p>
    <w:p w14:paraId="049F31CB" w14:textId="77777777" w:rsidR="0045430C" w:rsidRPr="009C5284" w:rsidRDefault="0045430C" w:rsidP="00E562A8">
      <w:pPr>
        <w:spacing w:after="0" w:line="240" w:lineRule="auto"/>
        <w:jc w:val="both"/>
        <w:rPr>
          <w:rFonts w:ascii="Times New Roman" w:hAnsi="Times New Roman"/>
        </w:rPr>
      </w:pPr>
    </w:p>
    <w:p w14:paraId="53128261" w14:textId="6F081C07" w:rsidR="00806394" w:rsidRDefault="0ADD85D4" w:rsidP="00DA1072">
      <w:pPr>
        <w:pStyle w:val="a7"/>
        <w:shd w:val="clear" w:color="auto" w:fill="FFFFFF" w:themeFill="background1"/>
        <w:spacing w:before="0" w:beforeAutospacing="0" w:after="0" w:afterAutospacing="0"/>
        <w:jc w:val="both"/>
      </w:pPr>
      <w:r>
        <w:t>Абсолютный зачет разыгрывается среди мужчин и женщин открытой категории</w:t>
      </w:r>
      <w:r w:rsidR="001E675A">
        <w:t>, юниоров (1</w:t>
      </w:r>
      <w:r w:rsidR="00DA1072">
        <w:t>8</w:t>
      </w:r>
      <w:r w:rsidR="001E675A">
        <w:t>-21)</w:t>
      </w:r>
      <w:r>
        <w:t xml:space="preserve"> и ветеранов 40 лет и </w:t>
      </w:r>
      <w:r w:rsidR="00DA1072">
        <w:t>старше, согласно технических правил соревнований при условии, что в возрастной категории будет 7 (семь) и более человек. Абсолютные победители награждаются эксклюзивными медалями или памятными кубками, дипломами, ценными или денежными призами при привлечении спонсоров.</w:t>
      </w:r>
    </w:p>
    <w:p w14:paraId="25282976" w14:textId="77777777" w:rsidR="00DA1072" w:rsidRPr="009C5284" w:rsidRDefault="00DA1072" w:rsidP="00DA1072">
      <w:pPr>
        <w:pStyle w:val="a7"/>
        <w:shd w:val="clear" w:color="auto" w:fill="FFFFFF" w:themeFill="background1"/>
        <w:spacing w:before="0" w:beforeAutospacing="0" w:after="0" w:afterAutospacing="0"/>
        <w:jc w:val="both"/>
      </w:pPr>
    </w:p>
    <w:p w14:paraId="1E86E0D3" w14:textId="77777777" w:rsidR="00A80020" w:rsidRPr="009C5284" w:rsidRDefault="0ADD85D4" w:rsidP="00E562A8">
      <w:pPr>
        <w:pStyle w:val="a7"/>
        <w:shd w:val="clear" w:color="auto" w:fill="FFFFFF"/>
        <w:spacing w:before="0" w:beforeAutospacing="0" w:after="0" w:afterAutospacing="0"/>
        <w:jc w:val="both"/>
      </w:pPr>
      <w:r>
        <w:t>Все призеры или их представители обязаны присутствовать на награждении. В противном случае выдача награды не гарантируется.</w:t>
      </w:r>
    </w:p>
    <w:p w14:paraId="4B99056E" w14:textId="77777777" w:rsidR="00E562A8" w:rsidRPr="00E562A8" w:rsidRDefault="00E562A8" w:rsidP="00E562A8">
      <w:pPr>
        <w:spacing w:after="0" w:line="240" w:lineRule="auto"/>
        <w:rPr>
          <w:lang w:eastAsia="ru-RU"/>
        </w:rPr>
      </w:pPr>
    </w:p>
    <w:p w14:paraId="33C729C2" w14:textId="77777777" w:rsidR="00011502" w:rsidRPr="009C5284" w:rsidRDefault="001F7D2F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eastAsia="en-GB"/>
        </w:rPr>
      </w:pPr>
      <w:r w:rsidRPr="009C5284">
        <w:rPr>
          <w:rFonts w:ascii="Times New Roman" w:hAnsi="Times New Roman"/>
          <w:b/>
          <w:bCs/>
          <w:color w:val="000000"/>
          <w:sz w:val="24"/>
          <w:szCs w:val="24"/>
          <w:lang w:eastAsia="en-GB"/>
        </w:rPr>
        <w:t>7</w:t>
      </w:r>
      <w:r w:rsidR="00011502" w:rsidRPr="009C5284">
        <w:rPr>
          <w:rFonts w:ascii="Times New Roman" w:hAnsi="Times New Roman"/>
          <w:b/>
          <w:bCs/>
          <w:color w:val="000000"/>
          <w:sz w:val="24"/>
          <w:szCs w:val="24"/>
          <w:lang w:eastAsia="en-GB"/>
        </w:rPr>
        <w:t>. Правило формирования команды и подача командной заявки.</w:t>
      </w:r>
    </w:p>
    <w:p w14:paraId="362077BB" w14:textId="6445B4D7" w:rsidR="00652A05" w:rsidRPr="004C5BB7" w:rsidRDefault="00652A05" w:rsidP="00652A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Для участия в командном первенстве капитанам команд нужно до </w:t>
      </w:r>
      <w:r w:rsidR="003164C3">
        <w:rPr>
          <w:rFonts w:ascii="Times New Roman" w:hAnsi="Times New Roman"/>
          <w:color w:val="000000"/>
          <w:sz w:val="24"/>
          <w:szCs w:val="24"/>
          <w:lang w:eastAsia="en-GB"/>
        </w:rPr>
        <w:t>4 апреля 2022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года подать общую командную заявку на электронную почту:</w:t>
      </w:r>
      <w:r w:rsidRPr="004C5BB7">
        <w:rPr>
          <w:rFonts w:ascii="Times New Roman" w:hAnsi="Times New Roman"/>
          <w:color w:val="000000"/>
          <w:sz w:val="24"/>
          <w:szCs w:val="24"/>
          <w:u w:val="single"/>
          <w:lang w:eastAsia="en-GB"/>
        </w:rPr>
        <w:t xml:space="preserve"> </w:t>
      </w:r>
      <w:r w:rsidR="004C5BB7" w:rsidRPr="004C5BB7">
        <w:rPr>
          <w:rFonts w:ascii="Times New Roman" w:hAnsi="Times New Roman"/>
          <w:sz w:val="24"/>
          <w:szCs w:val="24"/>
          <w:u w:val="single"/>
          <w:lang w:val="en-US"/>
        </w:rPr>
        <w:t>ruslan</w:t>
      </w:r>
      <w:r w:rsidR="004C5BB7" w:rsidRPr="004C5BB7">
        <w:rPr>
          <w:rFonts w:ascii="Times New Roman" w:hAnsi="Times New Roman"/>
          <w:sz w:val="24"/>
          <w:szCs w:val="24"/>
          <w:u w:val="single"/>
        </w:rPr>
        <w:t>100610@</w:t>
      </w:r>
      <w:r w:rsidR="004C5BB7" w:rsidRPr="004C5BB7">
        <w:rPr>
          <w:rFonts w:ascii="Times New Roman" w:hAnsi="Times New Roman"/>
          <w:sz w:val="24"/>
          <w:szCs w:val="24"/>
          <w:u w:val="single"/>
          <w:lang w:val="en-US"/>
        </w:rPr>
        <w:t>mail</w:t>
      </w:r>
      <w:r w:rsidR="004C5BB7" w:rsidRPr="004C5BB7">
        <w:rPr>
          <w:rFonts w:ascii="Times New Roman" w:hAnsi="Times New Roman"/>
          <w:sz w:val="24"/>
          <w:szCs w:val="24"/>
          <w:u w:val="single"/>
        </w:rPr>
        <w:t>.</w:t>
      </w:r>
      <w:r w:rsidR="004C5BB7" w:rsidRPr="004C5BB7">
        <w:rPr>
          <w:rFonts w:ascii="Times New Roman" w:hAnsi="Times New Roman"/>
          <w:sz w:val="24"/>
          <w:szCs w:val="24"/>
          <w:u w:val="single"/>
          <w:lang w:val="en-US"/>
        </w:rPr>
        <w:t>ru</w:t>
      </w:r>
    </w:p>
    <w:p w14:paraId="29AC5189" w14:textId="22009560" w:rsidR="00652A05" w:rsidRPr="009C5284" w:rsidRDefault="0ADD85D4" w:rsidP="0ADD85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1F497D"/>
          <w:sz w:val="24"/>
          <w:szCs w:val="24"/>
          <w:lang w:eastAsia="en-GB"/>
        </w:rPr>
      </w:pPr>
      <w:r w:rsidRPr="0ADD85D4">
        <w:rPr>
          <w:rFonts w:ascii="Times New Roman" w:hAnsi="Times New Roman"/>
          <w:color w:val="000000" w:themeColor="text1"/>
          <w:sz w:val="24"/>
          <w:szCs w:val="24"/>
          <w:lang w:eastAsia="en-GB"/>
        </w:rPr>
        <w:t xml:space="preserve">Образец командной заявки, а также образец командного подсчета можно найти по ссылке </w:t>
      </w:r>
      <w:hyperlink r:id="rId13" w:history="1">
        <w:r w:rsidR="00DA1072" w:rsidRPr="00065C63">
          <w:rPr>
            <w:rStyle w:val="a8"/>
            <w:rFonts w:ascii="Times New Roman" w:eastAsia="Times New Roman" w:hAnsi="Times New Roman"/>
            <w:sz w:val="24"/>
            <w:szCs w:val="24"/>
          </w:rPr>
          <w:t>https://www.wpsf.ru/dokumenty/</w:t>
        </w:r>
      </w:hyperlink>
      <w:r w:rsidRPr="0ADD85D4">
        <w:rPr>
          <w:rFonts w:ascii="Times New Roman" w:hAnsi="Times New Roman"/>
          <w:color w:val="1F497D"/>
          <w:sz w:val="24"/>
          <w:szCs w:val="24"/>
          <w:lang w:eastAsia="en-GB"/>
        </w:rPr>
        <w:t>.</w:t>
      </w:r>
    </w:p>
    <w:p w14:paraId="1299C43A" w14:textId="77777777" w:rsidR="00652A05" w:rsidRPr="009C5284" w:rsidRDefault="00652A05" w:rsidP="00652A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</w:p>
    <w:p w14:paraId="3F60999A" w14:textId="7C1EBC2B" w:rsidR="00652A05" w:rsidRPr="009C5284" w:rsidRDefault="00652A05" w:rsidP="00652A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После </w:t>
      </w:r>
      <w:r w:rsidR="003164C3">
        <w:rPr>
          <w:rFonts w:ascii="Times New Roman" w:hAnsi="Times New Roman"/>
          <w:color w:val="000000"/>
          <w:sz w:val="24"/>
          <w:szCs w:val="24"/>
          <w:lang w:eastAsia="en-GB"/>
        </w:rPr>
        <w:t>4 апреля 2022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</w:t>
      </w:r>
      <w:r w:rsidR="003164C3">
        <w:rPr>
          <w:rFonts w:ascii="Times New Roman" w:hAnsi="Times New Roman"/>
          <w:color w:val="000000"/>
          <w:sz w:val="24"/>
          <w:szCs w:val="24"/>
          <w:lang w:eastAsia="en-GB"/>
        </w:rPr>
        <w:t xml:space="preserve">года 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>невозможно внесение никаких корректировок в командную заявку, добавление членов команды или дивизионов ранее заявленным для участия в команде спортсменам.</w:t>
      </w:r>
    </w:p>
    <w:p w14:paraId="4DDBEF00" w14:textId="77777777" w:rsidR="00652A05" w:rsidRPr="009C5284" w:rsidRDefault="00652A05" w:rsidP="00652A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</w:p>
    <w:p w14:paraId="07375F03" w14:textId="26E8B5CF" w:rsidR="00DA1072" w:rsidRDefault="0ADD85D4" w:rsidP="0ADD85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eastAsia="en-GB"/>
        </w:rPr>
      </w:pPr>
      <w:r w:rsidRPr="0ADD85D4">
        <w:rPr>
          <w:rFonts w:ascii="Times New Roman" w:hAnsi="Times New Roman"/>
          <w:color w:val="000000" w:themeColor="text1"/>
          <w:sz w:val="24"/>
          <w:szCs w:val="24"/>
          <w:lang w:eastAsia="en-GB"/>
        </w:rPr>
        <w:t xml:space="preserve">Независимо от того, выступает спортсмен в личном зачете, или за команду, на каждого спортсмена отдельно должна быть подана заявка </w:t>
      </w:r>
      <w:r w:rsidRPr="0ADD85D4">
        <w:rPr>
          <w:rFonts w:ascii="Times New Roman" w:hAnsi="Times New Roman"/>
          <w:sz w:val="24"/>
          <w:szCs w:val="24"/>
        </w:rPr>
        <w:t xml:space="preserve">до </w:t>
      </w:r>
      <w:r w:rsidR="003164C3">
        <w:rPr>
          <w:rFonts w:ascii="Times New Roman" w:hAnsi="Times New Roman"/>
          <w:sz w:val="24"/>
          <w:szCs w:val="24"/>
        </w:rPr>
        <w:t>4 апреля 2022</w:t>
      </w:r>
      <w:r w:rsidRPr="0ADD85D4">
        <w:rPr>
          <w:rFonts w:ascii="Times New Roman" w:hAnsi="Times New Roman"/>
          <w:sz w:val="24"/>
          <w:szCs w:val="24"/>
        </w:rPr>
        <w:t xml:space="preserve"> года (включительно) посредством онлайн регистрационной формы на официальном сайте </w:t>
      </w:r>
      <w:r w:rsidR="00DA1072" w:rsidRPr="0ADD85D4">
        <w:rPr>
          <w:rFonts w:ascii="Times New Roman" w:hAnsi="Times New Roman"/>
          <w:sz w:val="24"/>
          <w:szCs w:val="24"/>
        </w:rPr>
        <w:t>федерации:</w:t>
      </w:r>
      <w:r w:rsidR="00DA1072">
        <w:rPr>
          <w:rFonts w:ascii="Times New Roman" w:hAnsi="Times New Roman"/>
          <w:sz w:val="24"/>
          <w:szCs w:val="24"/>
        </w:rPr>
        <w:t xml:space="preserve"> </w:t>
      </w:r>
      <w:hyperlink r:id="rId14" w:history="1">
        <w:r w:rsidR="00DA1072" w:rsidRPr="00DA1072">
          <w:rPr>
            <w:rStyle w:val="a8"/>
            <w:rFonts w:ascii="Times New Roman" w:hAnsi="Times New Roman"/>
            <w:sz w:val="24"/>
            <w:szCs w:val="24"/>
          </w:rPr>
          <w:t>www.wpsf.ru/zayavka/sorevnovaniya</w:t>
        </w:r>
      </w:hyperlink>
      <w:r w:rsidR="004C5BB7">
        <w:rPr>
          <w:rFonts w:ascii="Times New Roman" w:hAnsi="Times New Roman"/>
          <w:color w:val="000000" w:themeColor="text1"/>
          <w:sz w:val="24"/>
          <w:szCs w:val="24"/>
          <w:lang w:eastAsia="en-GB"/>
        </w:rPr>
        <w:t xml:space="preserve">, или </w:t>
      </w:r>
      <w:r w:rsidR="004C5BB7" w:rsidRPr="004C5BB7">
        <w:rPr>
          <w:rFonts w:ascii="Times New Roman" w:hAnsi="Times New Roman"/>
          <w:color w:val="000000" w:themeColor="text1"/>
          <w:sz w:val="24"/>
          <w:szCs w:val="24"/>
          <w:lang w:eastAsia="en-GB"/>
        </w:rPr>
        <w:t>https://vk.com/rusz76</w:t>
      </w:r>
      <w:r w:rsidR="004C5BB7">
        <w:rPr>
          <w:rFonts w:ascii="Times New Roman" w:hAnsi="Times New Roman"/>
          <w:color w:val="000000" w:themeColor="text1"/>
          <w:sz w:val="24"/>
          <w:szCs w:val="24"/>
          <w:lang w:eastAsia="en-GB"/>
        </w:rPr>
        <w:t>.</w:t>
      </w:r>
    </w:p>
    <w:p w14:paraId="0A42BAD6" w14:textId="77777777" w:rsidR="00DA1072" w:rsidRDefault="00DA1072" w:rsidP="0ADD85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eastAsia="en-GB"/>
        </w:rPr>
      </w:pPr>
    </w:p>
    <w:p w14:paraId="780CD762" w14:textId="7244AE35" w:rsidR="00652A05" w:rsidRPr="009C5284" w:rsidRDefault="0ADD85D4" w:rsidP="0ADD85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eastAsia="en-GB"/>
        </w:rPr>
      </w:pPr>
      <w:r w:rsidRPr="0ADD85D4">
        <w:rPr>
          <w:rFonts w:ascii="Times New Roman" w:hAnsi="Times New Roman"/>
          <w:color w:val="000000" w:themeColor="text1"/>
          <w:sz w:val="24"/>
          <w:szCs w:val="24"/>
          <w:lang w:eastAsia="en-GB"/>
        </w:rPr>
        <w:t>В графе «Команда» указывается либо название команды, либо пишется «Лично».</w:t>
      </w:r>
    </w:p>
    <w:p w14:paraId="3461D779" w14:textId="77777777" w:rsidR="00806394" w:rsidRPr="009C5284" w:rsidRDefault="00806394" w:rsidP="00806394">
      <w:pPr>
        <w:spacing w:after="0" w:line="240" w:lineRule="auto"/>
        <w:rPr>
          <w:rFonts w:ascii="Times New Roman" w:hAnsi="Times New Roman"/>
        </w:rPr>
      </w:pPr>
    </w:p>
    <w:p w14:paraId="3039A585" w14:textId="77777777" w:rsidR="00011502" w:rsidRPr="009C5284" w:rsidRDefault="001F7D2F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eastAsia="en-GB"/>
        </w:rPr>
      </w:pPr>
      <w:r w:rsidRPr="009C5284">
        <w:rPr>
          <w:rFonts w:ascii="Times New Roman" w:hAnsi="Times New Roman"/>
          <w:b/>
          <w:bCs/>
          <w:color w:val="000000"/>
          <w:sz w:val="24"/>
          <w:szCs w:val="24"/>
          <w:lang w:eastAsia="en-GB"/>
        </w:rPr>
        <w:t>8</w:t>
      </w:r>
      <w:r w:rsidR="00011502" w:rsidRPr="009C5284">
        <w:rPr>
          <w:rFonts w:ascii="Times New Roman" w:hAnsi="Times New Roman"/>
          <w:b/>
          <w:bCs/>
          <w:color w:val="000000"/>
          <w:sz w:val="24"/>
          <w:szCs w:val="24"/>
          <w:lang w:eastAsia="en-GB"/>
        </w:rPr>
        <w:t>. Командное первенство.</w:t>
      </w:r>
    </w:p>
    <w:p w14:paraId="57EDEB69" w14:textId="12C01CD3" w:rsidR="001F7D2F" w:rsidRPr="009C5284" w:rsidRDefault="00011502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Количество спортсменов в команде не ограничено, но не менее </w:t>
      </w:r>
      <w:r w:rsidR="00DA1072" w:rsidRPr="00DA1072">
        <w:rPr>
          <w:rFonts w:ascii="Times New Roman" w:hAnsi="Times New Roman"/>
          <w:color w:val="000000"/>
          <w:sz w:val="24"/>
          <w:szCs w:val="24"/>
          <w:lang w:eastAsia="en-GB"/>
        </w:rPr>
        <w:t>5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(</w:t>
      </w:r>
      <w:r w:rsidR="00DA1072">
        <w:rPr>
          <w:rFonts w:ascii="Times New Roman" w:hAnsi="Times New Roman"/>
          <w:color w:val="000000"/>
          <w:sz w:val="24"/>
          <w:szCs w:val="24"/>
          <w:lang w:eastAsia="en-GB"/>
        </w:rPr>
        <w:t>пяти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) человек. </w:t>
      </w:r>
      <w:r w:rsidR="001F7D2F" w:rsidRPr="009C5284">
        <w:rPr>
          <w:rFonts w:ascii="Times New Roman" w:hAnsi="Times New Roman"/>
          <w:sz w:val="24"/>
          <w:szCs w:val="24"/>
        </w:rPr>
        <w:t xml:space="preserve">Начисление командных очков должно производиться следующим образом: 12, 9, 8, 7, 6, – для первых пяти мест в любой весовой категории. Каждый следующий атлет, закончивший соревнования и 3 набравший общую сумму, получает одно очко. Начисление командных очков осуществляется по восьми лучшим результатам. </w:t>
      </w:r>
    </w:p>
    <w:p w14:paraId="3CF2D8B6" w14:textId="77777777" w:rsidR="00806394" w:rsidRPr="009C5284" w:rsidRDefault="00806394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</w:p>
    <w:p w14:paraId="302484C1" w14:textId="77777777" w:rsidR="00011502" w:rsidRPr="009C5284" w:rsidRDefault="00011502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>Команде - победительнице и призерам командного зачета вручаются памятные кубки и дипломы, а</w:t>
      </w:r>
      <w:r w:rsidR="001F7D2F"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>также ценные или денежные призы при привлечении спонсоров.</w:t>
      </w:r>
    </w:p>
    <w:p w14:paraId="0FB78278" w14:textId="77777777" w:rsidR="00806394" w:rsidRPr="009C5284" w:rsidRDefault="00806394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</w:p>
    <w:p w14:paraId="3CA0F171" w14:textId="77777777" w:rsidR="00011502" w:rsidRDefault="00011502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>Капитан команды или её представитель обязаны вести подсчёт очков своей команды. Сразу по</w:t>
      </w:r>
      <w:r w:rsidR="001F7D2F"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>окончанию турнира капитан или уполномоченный представитель команды обязан предоставить</w:t>
      </w:r>
      <w:r w:rsidR="001F7D2F"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список </w:t>
      </w:r>
      <w:r w:rsidR="001F7D2F" w:rsidRPr="009C5284">
        <w:rPr>
          <w:rFonts w:ascii="Times New Roman" w:hAnsi="Times New Roman"/>
          <w:color w:val="000000"/>
          <w:sz w:val="24"/>
          <w:szCs w:val="24"/>
          <w:lang w:eastAsia="en-GB"/>
        </w:rPr>
        <w:t>8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лучших выступлений своей команды в секретариат для сверки правильности подсчёта. Если</w:t>
      </w:r>
      <w:r w:rsidR="001F7D2F" w:rsidRPr="009C5284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</w:t>
      </w:r>
      <w:r w:rsidRPr="009C5284">
        <w:rPr>
          <w:rFonts w:ascii="Times New Roman" w:hAnsi="Times New Roman"/>
          <w:color w:val="000000"/>
          <w:sz w:val="24"/>
          <w:szCs w:val="24"/>
          <w:lang w:eastAsia="en-GB"/>
        </w:rPr>
        <w:t>подсчёты не были предоставлены, то команда не участвует в командном зачете.</w:t>
      </w:r>
    </w:p>
    <w:p w14:paraId="3D066442" w14:textId="77777777" w:rsidR="00DA1072" w:rsidRDefault="00DA1072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</w:p>
    <w:p w14:paraId="3940FA83" w14:textId="77777777" w:rsidR="00DA1072" w:rsidRDefault="00DA1072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</w:p>
    <w:p w14:paraId="0CD758D2" w14:textId="77777777" w:rsidR="00DA1072" w:rsidRDefault="00DA1072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</w:p>
    <w:p w14:paraId="3C7732FA" w14:textId="77777777" w:rsidR="00DA1072" w:rsidRPr="009C5284" w:rsidRDefault="00DA1072" w:rsidP="008063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eastAsia="ru-RU"/>
        </w:rPr>
      </w:pPr>
    </w:p>
    <w:p w14:paraId="1FC39945" w14:textId="77777777" w:rsidR="00011502" w:rsidRPr="009C5284" w:rsidRDefault="00011502" w:rsidP="00806394">
      <w:pPr>
        <w:spacing w:after="0" w:line="240" w:lineRule="auto"/>
        <w:jc w:val="both"/>
        <w:rPr>
          <w:rFonts w:ascii="Times New Roman" w:hAnsi="Times New Roman"/>
          <w:lang w:eastAsia="ru-RU"/>
        </w:rPr>
      </w:pPr>
    </w:p>
    <w:p w14:paraId="159B6F91" w14:textId="77777777" w:rsidR="00A80020" w:rsidRPr="009C5284" w:rsidRDefault="001F7D2F" w:rsidP="00806394">
      <w:pPr>
        <w:pStyle w:val="a7"/>
        <w:shd w:val="clear" w:color="auto" w:fill="FFFFFF"/>
        <w:spacing w:before="0" w:beforeAutospacing="0" w:after="0" w:afterAutospacing="0"/>
        <w:jc w:val="both"/>
        <w:rPr>
          <w:b/>
          <w:bCs/>
        </w:rPr>
      </w:pPr>
      <w:r w:rsidRPr="009C5284">
        <w:rPr>
          <w:b/>
          <w:bCs/>
        </w:rPr>
        <w:lastRenderedPageBreak/>
        <w:t>9</w:t>
      </w:r>
      <w:r w:rsidR="00A80020" w:rsidRPr="009C5284">
        <w:rPr>
          <w:b/>
          <w:bCs/>
        </w:rPr>
        <w:t xml:space="preserve">. </w:t>
      </w:r>
      <w:r w:rsidR="009C68ED" w:rsidRPr="009C5284">
        <w:rPr>
          <w:b/>
          <w:bCs/>
        </w:rPr>
        <w:t>Заявки и взносы</w:t>
      </w:r>
      <w:r w:rsidR="0045430C" w:rsidRPr="009C5284">
        <w:rPr>
          <w:b/>
          <w:bCs/>
        </w:rPr>
        <w:t>.</w:t>
      </w:r>
    </w:p>
    <w:p w14:paraId="4CCC1864" w14:textId="77777777" w:rsidR="001F7D2F" w:rsidRPr="009C5284" w:rsidRDefault="001F7D2F" w:rsidP="00E562A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 xml:space="preserve">Предварительные заявки </w:t>
      </w:r>
      <w:r w:rsidR="0092293A" w:rsidRPr="009C5284">
        <w:rPr>
          <w:rFonts w:ascii="Times New Roman" w:hAnsi="Times New Roman"/>
          <w:sz w:val="24"/>
          <w:szCs w:val="24"/>
        </w:rPr>
        <w:t>ОБЯЗАТЕЛЬНЫ!</w:t>
      </w:r>
    </w:p>
    <w:p w14:paraId="17FAFC33" w14:textId="7C1A2E01" w:rsidR="00652A05" w:rsidRPr="009C5284" w:rsidRDefault="00652A05" w:rsidP="00E562A8">
      <w:pPr>
        <w:spacing w:after="0" w:line="240" w:lineRule="auto"/>
        <w:jc w:val="both"/>
        <w:rPr>
          <w:rFonts w:ascii="Times New Roman" w:eastAsia="Times New Roman" w:hAnsi="Times New Roman"/>
          <w:sz w:val="24"/>
        </w:rPr>
      </w:pPr>
      <w:r w:rsidRPr="009C5284">
        <w:rPr>
          <w:rFonts w:ascii="Times New Roman" w:hAnsi="Times New Roman"/>
          <w:sz w:val="24"/>
        </w:rPr>
        <w:t xml:space="preserve">Заявки принимаются до </w:t>
      </w:r>
      <w:r w:rsidR="003164C3">
        <w:rPr>
          <w:rFonts w:ascii="Times New Roman" w:hAnsi="Times New Roman"/>
          <w:sz w:val="24"/>
        </w:rPr>
        <w:t>3 апреля 2022</w:t>
      </w:r>
      <w:r w:rsidRPr="009C5284">
        <w:rPr>
          <w:rFonts w:ascii="Times New Roman" w:hAnsi="Times New Roman"/>
          <w:sz w:val="24"/>
        </w:rPr>
        <w:t xml:space="preserve"> года (включительно) посредством онлайн регистрационной формы на официальном сайте федерации: </w:t>
      </w:r>
      <w:r w:rsidR="004C5BB7" w:rsidRPr="004C5BB7">
        <w:rPr>
          <w:rFonts w:ascii="Times New Roman" w:hAnsi="Times New Roman"/>
          <w:sz w:val="24"/>
        </w:rPr>
        <w:t xml:space="preserve">https://vk.com/rusz76 </w:t>
      </w:r>
      <w:r w:rsidR="004C5BB7">
        <w:rPr>
          <w:rFonts w:ascii="Times New Roman" w:hAnsi="Times New Roman"/>
          <w:sz w:val="24"/>
        </w:rPr>
        <w:t xml:space="preserve">, </w:t>
      </w:r>
      <w:hyperlink r:id="rId15" w:history="1">
        <w:hyperlink r:id="rId16" w:history="1">
          <w:r w:rsidR="00DA1072" w:rsidRPr="00DA1072">
            <w:rPr>
              <w:rStyle w:val="a8"/>
              <w:rFonts w:ascii="Times New Roman" w:hAnsi="Times New Roman"/>
              <w:sz w:val="24"/>
              <w:szCs w:val="24"/>
            </w:rPr>
            <w:t>www.wpsf.ru/zayavka/sorevnovaniya</w:t>
          </w:r>
        </w:hyperlink>
      </w:hyperlink>
      <w:r w:rsidRPr="009C5284">
        <w:rPr>
          <w:rFonts w:ascii="Times New Roman" w:eastAsia="Times New Roman" w:hAnsi="Times New Roman"/>
          <w:sz w:val="24"/>
        </w:rPr>
        <w:t xml:space="preserve"> </w:t>
      </w:r>
    </w:p>
    <w:p w14:paraId="34CE0A41" w14:textId="77777777" w:rsidR="00E562A8" w:rsidRDefault="00E562A8" w:rsidP="00E562A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7E93523" w14:textId="7E1E0FF4" w:rsidR="0045430C" w:rsidRPr="009C5284" w:rsidRDefault="0045430C" w:rsidP="00E562A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 xml:space="preserve">За выступление в одной </w:t>
      </w:r>
      <w:r w:rsidR="009C68ED" w:rsidRPr="009C5284">
        <w:rPr>
          <w:rFonts w:ascii="Times New Roman" w:hAnsi="Times New Roman"/>
          <w:sz w:val="24"/>
          <w:szCs w:val="24"/>
        </w:rPr>
        <w:t>номинации</w:t>
      </w:r>
      <w:r w:rsidRPr="009C5284">
        <w:rPr>
          <w:rFonts w:ascii="Times New Roman" w:hAnsi="Times New Roman"/>
          <w:sz w:val="24"/>
          <w:szCs w:val="24"/>
        </w:rPr>
        <w:t xml:space="preserve"> установлен </w:t>
      </w:r>
      <w:r w:rsidR="00DA1072">
        <w:rPr>
          <w:rFonts w:ascii="Times New Roman" w:hAnsi="Times New Roman"/>
          <w:sz w:val="24"/>
          <w:szCs w:val="24"/>
        </w:rPr>
        <w:t xml:space="preserve">добровольный благотворительный </w:t>
      </w:r>
      <w:r w:rsidRPr="009C5284">
        <w:rPr>
          <w:rFonts w:ascii="Times New Roman" w:hAnsi="Times New Roman"/>
          <w:sz w:val="24"/>
          <w:szCs w:val="24"/>
        </w:rPr>
        <w:t xml:space="preserve">стартовый взнос </w:t>
      </w:r>
      <w:r w:rsidR="00DA1072">
        <w:rPr>
          <w:rFonts w:ascii="Times New Roman" w:hAnsi="Times New Roman"/>
          <w:sz w:val="24"/>
          <w:szCs w:val="24"/>
        </w:rPr>
        <w:t xml:space="preserve">(далее стартовый взнос) </w:t>
      </w:r>
      <w:r w:rsidRPr="009C5284">
        <w:rPr>
          <w:rFonts w:ascii="Times New Roman" w:hAnsi="Times New Roman"/>
          <w:sz w:val="24"/>
          <w:szCs w:val="24"/>
        </w:rPr>
        <w:t>в размере</w:t>
      </w:r>
      <w:r w:rsidR="0010589D">
        <w:rPr>
          <w:rFonts w:ascii="Times New Roman" w:hAnsi="Times New Roman"/>
          <w:sz w:val="24"/>
          <w:szCs w:val="24"/>
        </w:rPr>
        <w:t xml:space="preserve"> 27</w:t>
      </w:r>
      <w:r w:rsidR="004C5BB7">
        <w:rPr>
          <w:rFonts w:ascii="Times New Roman" w:hAnsi="Times New Roman"/>
          <w:sz w:val="24"/>
          <w:szCs w:val="24"/>
        </w:rPr>
        <w:t xml:space="preserve">00 </w:t>
      </w:r>
      <w:r w:rsidRPr="009C5284">
        <w:rPr>
          <w:rFonts w:ascii="Times New Roman" w:hAnsi="Times New Roman"/>
          <w:sz w:val="24"/>
          <w:szCs w:val="24"/>
        </w:rPr>
        <w:t>рублей</w:t>
      </w:r>
      <w:r w:rsidR="004C5BB7">
        <w:rPr>
          <w:rFonts w:ascii="Times New Roman" w:hAnsi="Times New Roman"/>
          <w:sz w:val="24"/>
          <w:szCs w:val="24"/>
        </w:rPr>
        <w:t>/за номинацию</w:t>
      </w:r>
      <w:r w:rsidRPr="009C5284">
        <w:rPr>
          <w:rFonts w:ascii="Times New Roman" w:hAnsi="Times New Roman"/>
          <w:sz w:val="24"/>
          <w:szCs w:val="24"/>
        </w:rPr>
        <w:t xml:space="preserve">. </w:t>
      </w:r>
      <w:r w:rsidR="00B164AC" w:rsidRPr="004C5BB7">
        <w:rPr>
          <w:rFonts w:ascii="Times New Roman" w:hAnsi="Times New Roman"/>
          <w:sz w:val="24"/>
          <w:szCs w:val="24"/>
          <w:lang w:eastAsia="en-GB"/>
        </w:rPr>
        <w:t xml:space="preserve">За </w:t>
      </w:r>
      <w:r w:rsidR="0010589D">
        <w:rPr>
          <w:rFonts w:ascii="Times New Roman" w:hAnsi="Times New Roman"/>
          <w:sz w:val="24"/>
          <w:szCs w:val="24"/>
          <w:lang w:eastAsia="en-GB"/>
        </w:rPr>
        <w:t>вторую</w:t>
      </w:r>
      <w:r w:rsidR="00B164AC" w:rsidRPr="004C5BB7">
        <w:rPr>
          <w:rFonts w:ascii="Times New Roman" w:hAnsi="Times New Roman"/>
          <w:sz w:val="24"/>
          <w:szCs w:val="24"/>
          <w:lang w:eastAsia="en-GB"/>
        </w:rPr>
        <w:t xml:space="preserve"> дисциплину по </w:t>
      </w:r>
      <w:r w:rsidR="0010589D">
        <w:rPr>
          <w:rFonts w:ascii="Times New Roman" w:hAnsi="Times New Roman"/>
          <w:sz w:val="24"/>
          <w:szCs w:val="24"/>
        </w:rPr>
        <w:t>20</w:t>
      </w:r>
      <w:r w:rsidR="00B164AC" w:rsidRPr="004C5BB7">
        <w:rPr>
          <w:rFonts w:ascii="Times New Roman" w:hAnsi="Times New Roman"/>
          <w:sz w:val="24"/>
          <w:szCs w:val="24"/>
        </w:rPr>
        <w:t>00 рублей</w:t>
      </w:r>
      <w:r w:rsidR="0010589D">
        <w:rPr>
          <w:rFonts w:ascii="Times New Roman" w:hAnsi="Times New Roman"/>
          <w:sz w:val="24"/>
          <w:szCs w:val="24"/>
        </w:rPr>
        <w:t>, за следующие номинации 1500 рублей</w:t>
      </w:r>
      <w:r w:rsidR="00B164AC" w:rsidRPr="004C5BB7">
        <w:rPr>
          <w:rFonts w:ascii="Times New Roman" w:hAnsi="Times New Roman"/>
          <w:sz w:val="24"/>
          <w:szCs w:val="24"/>
        </w:rPr>
        <w:t xml:space="preserve">. </w:t>
      </w:r>
    </w:p>
    <w:p w14:paraId="139B2F1E" w14:textId="784DFA68" w:rsidR="00E562A8" w:rsidRPr="004C5BB7" w:rsidRDefault="0ADD85D4" w:rsidP="0ADD85D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C5BB7">
        <w:rPr>
          <w:rFonts w:ascii="Times New Roman" w:hAnsi="Times New Roman"/>
          <w:sz w:val="24"/>
          <w:szCs w:val="24"/>
          <w:lang w:eastAsia="en-GB"/>
        </w:rPr>
        <w:t xml:space="preserve">Стартовый взнос для юношей 14-17 лет и ветеранов от 60 лет и старше составляет </w:t>
      </w:r>
      <w:r w:rsidR="0010589D">
        <w:rPr>
          <w:rFonts w:ascii="Times New Roman" w:hAnsi="Times New Roman"/>
          <w:sz w:val="24"/>
          <w:szCs w:val="24"/>
          <w:lang w:eastAsia="en-GB"/>
        </w:rPr>
        <w:t>20</w:t>
      </w:r>
      <w:bookmarkStart w:id="0" w:name="_GoBack"/>
      <w:bookmarkEnd w:id="0"/>
      <w:r w:rsidRPr="004C5BB7">
        <w:rPr>
          <w:rFonts w:ascii="Times New Roman" w:hAnsi="Times New Roman"/>
          <w:sz w:val="24"/>
          <w:szCs w:val="24"/>
          <w:lang w:eastAsia="en-GB"/>
        </w:rPr>
        <w:t xml:space="preserve">00 рублей. </w:t>
      </w:r>
    </w:p>
    <w:p w14:paraId="62EBF3C5" w14:textId="77777777" w:rsidR="00E562A8" w:rsidRDefault="00E562A8" w:rsidP="00E562A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DD83ECB" w14:textId="38773536" w:rsidR="00B80517" w:rsidRPr="009C5284" w:rsidRDefault="0ADD85D4" w:rsidP="0ADD85D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ADD85D4">
        <w:rPr>
          <w:rFonts w:ascii="Times New Roman" w:hAnsi="Times New Roman"/>
          <w:sz w:val="24"/>
          <w:szCs w:val="24"/>
        </w:rPr>
        <w:t xml:space="preserve">Для спортсменов, имеющих звание </w:t>
      </w:r>
      <w:r w:rsidR="00DA1072">
        <w:rPr>
          <w:rFonts w:ascii="Times New Roman" w:hAnsi="Times New Roman"/>
          <w:sz w:val="24"/>
          <w:szCs w:val="24"/>
        </w:rPr>
        <w:t>Элита</w:t>
      </w:r>
      <w:r w:rsidRPr="0ADD85D4">
        <w:rPr>
          <w:rFonts w:ascii="Times New Roman" w:hAnsi="Times New Roman"/>
          <w:sz w:val="24"/>
          <w:szCs w:val="24"/>
        </w:rPr>
        <w:t xml:space="preserve"> по </w:t>
      </w:r>
      <w:r w:rsidR="008A13C9">
        <w:rPr>
          <w:rFonts w:ascii="Times New Roman" w:hAnsi="Times New Roman"/>
          <w:sz w:val="24"/>
          <w:szCs w:val="24"/>
        </w:rPr>
        <w:t>армлифтинг</w:t>
      </w:r>
      <w:r w:rsidRPr="0ADD85D4">
        <w:rPr>
          <w:rFonts w:ascii="Times New Roman" w:hAnsi="Times New Roman"/>
          <w:sz w:val="24"/>
          <w:szCs w:val="24"/>
        </w:rPr>
        <w:t xml:space="preserve">у по версии </w:t>
      </w:r>
      <w:r w:rsidR="00EA580E">
        <w:rPr>
          <w:rFonts w:ascii="Times New Roman" w:hAnsi="Times New Roman"/>
          <w:sz w:val="24"/>
          <w:szCs w:val="24"/>
        </w:rPr>
        <w:t>НФА</w:t>
      </w:r>
      <w:r w:rsidRPr="0ADD85D4">
        <w:rPr>
          <w:rFonts w:ascii="Times New Roman" w:hAnsi="Times New Roman"/>
          <w:sz w:val="24"/>
          <w:szCs w:val="24"/>
        </w:rPr>
        <w:t xml:space="preserve">, стартовый взнос за участие в одной из номинаций отсутствует. Единственным доказательством наличия данного звания является удостоверение. </w:t>
      </w:r>
    </w:p>
    <w:p w14:paraId="3FE9F23F" w14:textId="77777777" w:rsidR="0092293A" w:rsidRPr="009C5284" w:rsidRDefault="0092293A" w:rsidP="0092293A">
      <w:pPr>
        <w:pStyle w:val="a9"/>
        <w:rPr>
          <w:rFonts w:ascii="Times New Roman" w:eastAsia="Calibri" w:hAnsi="Times New Roman"/>
          <w:b/>
          <w:bCs/>
          <w:sz w:val="24"/>
          <w:lang w:eastAsia="en-US"/>
        </w:rPr>
      </w:pPr>
      <w:bookmarkStart w:id="1" w:name="bookmark12"/>
    </w:p>
    <w:bookmarkEnd w:id="1"/>
    <w:p w14:paraId="7DFC6A02" w14:textId="26F46FDB" w:rsidR="000A6252" w:rsidRPr="009C5284" w:rsidRDefault="00B80517" w:rsidP="00806394">
      <w:pPr>
        <w:pStyle w:val="a9"/>
        <w:jc w:val="both"/>
        <w:rPr>
          <w:rFonts w:ascii="Times New Roman" w:hAnsi="Times New Roman"/>
          <w:b/>
          <w:sz w:val="24"/>
          <w:szCs w:val="24"/>
        </w:rPr>
      </w:pPr>
      <w:r w:rsidRPr="009C5284">
        <w:rPr>
          <w:rFonts w:ascii="Times New Roman" w:hAnsi="Times New Roman"/>
          <w:b/>
          <w:sz w:val="24"/>
          <w:szCs w:val="24"/>
        </w:rPr>
        <w:t>1</w:t>
      </w:r>
      <w:r w:rsidR="00DA1072">
        <w:rPr>
          <w:rFonts w:ascii="Times New Roman" w:hAnsi="Times New Roman"/>
          <w:b/>
          <w:sz w:val="24"/>
          <w:szCs w:val="24"/>
        </w:rPr>
        <w:t>0.</w:t>
      </w:r>
      <w:r w:rsidR="000A6252" w:rsidRPr="009C5284">
        <w:rPr>
          <w:rFonts w:ascii="Times New Roman" w:hAnsi="Times New Roman"/>
          <w:b/>
          <w:sz w:val="24"/>
          <w:szCs w:val="24"/>
        </w:rPr>
        <w:t xml:space="preserve"> Регистрация нормативов и присвоение званий.</w:t>
      </w:r>
    </w:p>
    <w:p w14:paraId="32F23366" w14:textId="0311EAFB" w:rsidR="00DA1072" w:rsidRPr="00DA1072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DA1072">
        <w:rPr>
          <w:rFonts w:ascii="Times New Roman" w:hAnsi="Times New Roman"/>
          <w:sz w:val="24"/>
          <w:szCs w:val="24"/>
        </w:rPr>
        <w:t xml:space="preserve">Для присвоения спортивного званий МС/ НФА, необходимо оформить и отправить онлайн заявку с официального сайта федерации: </w:t>
      </w:r>
      <w:hyperlink r:id="rId17" w:history="1">
        <w:r w:rsidRPr="00DA1072">
          <w:rPr>
            <w:rStyle w:val="a8"/>
            <w:rFonts w:ascii="Times New Roman" w:eastAsia="Times New Roman" w:hAnsi="Times New Roman"/>
            <w:sz w:val="24"/>
            <w:szCs w:val="24"/>
          </w:rPr>
          <w:t>https://www.wpsf.ru/zayavka/zvanie</w:t>
        </w:r>
      </w:hyperlink>
      <w:r w:rsidRPr="00DA1072">
        <w:rPr>
          <w:rFonts w:ascii="Times New Roman" w:hAnsi="Times New Roman"/>
          <w:sz w:val="24"/>
          <w:szCs w:val="24"/>
        </w:rPr>
        <w:t xml:space="preserve">. </w:t>
      </w:r>
    </w:p>
    <w:p w14:paraId="4494F7C5" w14:textId="77777777" w:rsidR="00DA1072" w:rsidRPr="00DA1072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</w:p>
    <w:p w14:paraId="526FC734" w14:textId="2EE05AE5" w:rsidR="00DA1072" w:rsidRPr="00DA1072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DA1072">
        <w:rPr>
          <w:rFonts w:ascii="Times New Roman" w:hAnsi="Times New Roman"/>
          <w:sz w:val="24"/>
          <w:szCs w:val="24"/>
        </w:rPr>
        <w:t>Также существует возможность</w:t>
      </w:r>
      <w:r w:rsidR="004C5BB7">
        <w:rPr>
          <w:rFonts w:ascii="Times New Roman" w:hAnsi="Times New Roman"/>
          <w:sz w:val="24"/>
          <w:szCs w:val="24"/>
        </w:rPr>
        <w:t xml:space="preserve"> оформить спортивный разряд до </w:t>
      </w:r>
      <w:r w:rsidRPr="00DA1072">
        <w:rPr>
          <w:rFonts w:ascii="Times New Roman" w:hAnsi="Times New Roman"/>
          <w:sz w:val="24"/>
          <w:szCs w:val="24"/>
        </w:rPr>
        <w:t xml:space="preserve">МС НФА включительно на самом турнире, после проведения церемонии награждения.  Для этого необходимо с собой иметь одну фотографию размером 3 на 4 сантиметра и организатором турнира или региональным представителем выписывается зачетная классификационная книжка спортсмена. </w:t>
      </w:r>
    </w:p>
    <w:p w14:paraId="3CB41354" w14:textId="77777777" w:rsidR="00DA1072" w:rsidRPr="00DA1072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</w:p>
    <w:p w14:paraId="352C4ED4" w14:textId="77777777" w:rsidR="00494D11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DA1072">
        <w:rPr>
          <w:rFonts w:ascii="Times New Roman" w:hAnsi="Times New Roman"/>
          <w:sz w:val="24"/>
          <w:szCs w:val="24"/>
        </w:rPr>
        <w:t>С разрядными нормативами НФА можно ознакомиться на сайте:</w:t>
      </w:r>
    </w:p>
    <w:p w14:paraId="3DD32BBD" w14:textId="7FD8F886" w:rsidR="0ADD85D4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DA1072">
        <w:rPr>
          <w:rFonts w:ascii="Times New Roman" w:hAnsi="Times New Roman"/>
          <w:sz w:val="24"/>
          <w:szCs w:val="24"/>
        </w:rPr>
        <w:t xml:space="preserve"> </w:t>
      </w:r>
      <w:hyperlink r:id="rId18" w:history="1">
        <w:r w:rsidRPr="00DA1072">
          <w:rPr>
            <w:rStyle w:val="a8"/>
            <w:rFonts w:ascii="Times New Roman" w:eastAsia="Times New Roman" w:hAnsi="Times New Roman"/>
            <w:sz w:val="24"/>
            <w:szCs w:val="24"/>
          </w:rPr>
          <w:t>https://www.wpsf.ru/dokumenty/normativy</w:t>
        </w:r>
      </w:hyperlink>
    </w:p>
    <w:p w14:paraId="06343520" w14:textId="77777777" w:rsidR="00DA1072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</w:p>
    <w:p w14:paraId="3E92B59E" w14:textId="247CD26D" w:rsidR="00DA1072" w:rsidRPr="00494D11" w:rsidRDefault="00DA1072" w:rsidP="0ADD85D4">
      <w:pPr>
        <w:pStyle w:val="a9"/>
        <w:jc w:val="both"/>
        <w:rPr>
          <w:rFonts w:ascii="Times New Roman" w:hAnsi="Times New Roman"/>
          <w:b/>
          <w:sz w:val="24"/>
          <w:szCs w:val="24"/>
        </w:rPr>
      </w:pPr>
      <w:r w:rsidRPr="00494D11">
        <w:rPr>
          <w:rFonts w:ascii="Times New Roman" w:hAnsi="Times New Roman"/>
          <w:b/>
          <w:sz w:val="24"/>
          <w:szCs w:val="24"/>
        </w:rPr>
        <w:t xml:space="preserve">11. Регистрация рекордов. </w:t>
      </w:r>
    </w:p>
    <w:p w14:paraId="0A86EF72" w14:textId="77777777" w:rsidR="00494D11" w:rsidRPr="00494D11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494D11">
        <w:rPr>
          <w:rFonts w:ascii="Times New Roman" w:hAnsi="Times New Roman"/>
          <w:sz w:val="24"/>
          <w:szCs w:val="24"/>
        </w:rPr>
        <w:t xml:space="preserve">По результатам данных соревнований будут фиксироваться </w:t>
      </w:r>
      <w:r w:rsidR="00494D11" w:rsidRPr="004C5BB7">
        <w:rPr>
          <w:rFonts w:ascii="Times New Roman" w:hAnsi="Times New Roman"/>
          <w:sz w:val="24"/>
          <w:szCs w:val="24"/>
        </w:rPr>
        <w:t>региональные</w:t>
      </w:r>
      <w:r w:rsidR="00494D11" w:rsidRPr="00494D11">
        <w:rPr>
          <w:rFonts w:ascii="Times New Roman" w:hAnsi="Times New Roman"/>
          <w:sz w:val="24"/>
          <w:szCs w:val="24"/>
        </w:rPr>
        <w:t xml:space="preserve"> </w:t>
      </w:r>
      <w:r w:rsidRPr="00494D11">
        <w:rPr>
          <w:rFonts w:ascii="Times New Roman" w:hAnsi="Times New Roman"/>
          <w:sz w:val="24"/>
          <w:szCs w:val="24"/>
        </w:rPr>
        <w:t xml:space="preserve">рекорды по версии «Национальной федерации армлифтинга». </w:t>
      </w:r>
    </w:p>
    <w:p w14:paraId="116E21DA" w14:textId="77777777" w:rsidR="00494D11" w:rsidRPr="00494D11" w:rsidRDefault="00494D11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</w:p>
    <w:p w14:paraId="1BE6C25A" w14:textId="355912A0" w:rsidR="00DA1072" w:rsidRPr="00494D11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494D11">
        <w:rPr>
          <w:rFonts w:ascii="Times New Roman" w:hAnsi="Times New Roman"/>
          <w:sz w:val="24"/>
          <w:szCs w:val="24"/>
        </w:rPr>
        <w:t xml:space="preserve">Ознакомиться с рекордами необходимо до проведения соревнований на официальном сайте федерации: </w:t>
      </w:r>
      <w:hyperlink r:id="rId19" w:history="1">
        <w:r w:rsidR="00494D11" w:rsidRPr="00494D11">
          <w:rPr>
            <w:rStyle w:val="a8"/>
            <w:rFonts w:ascii="Times New Roman" w:eastAsia="Times New Roman" w:hAnsi="Times New Roman"/>
            <w:sz w:val="24"/>
            <w:szCs w:val="24"/>
          </w:rPr>
          <w:t>https://www.wpsf.ru/dokumenty/rekordy</w:t>
        </w:r>
      </w:hyperlink>
      <w:r w:rsidR="00494D11" w:rsidRPr="00494D11">
        <w:rPr>
          <w:rFonts w:ascii="Times New Roman" w:hAnsi="Times New Roman"/>
          <w:sz w:val="24"/>
          <w:szCs w:val="24"/>
        </w:rPr>
        <w:t>, либо запросив у регионального представителя НФА.</w:t>
      </w:r>
    </w:p>
    <w:p w14:paraId="2F2F89E5" w14:textId="77777777" w:rsidR="00DA1072" w:rsidRDefault="00DA1072" w:rsidP="0ADD85D4">
      <w:pPr>
        <w:pStyle w:val="a9"/>
        <w:jc w:val="both"/>
        <w:rPr>
          <w:rFonts w:ascii="Times New Roman" w:hAnsi="Times New Roman"/>
          <w:sz w:val="24"/>
          <w:szCs w:val="24"/>
        </w:rPr>
      </w:pPr>
    </w:p>
    <w:p w14:paraId="5E0BB573" w14:textId="347C4B8F" w:rsidR="002557C9" w:rsidRPr="009C5284" w:rsidRDefault="0ADD85D4" w:rsidP="0ADD85D4">
      <w:pPr>
        <w:pStyle w:val="Default"/>
        <w:jc w:val="both"/>
        <w:rPr>
          <w:rFonts w:eastAsia="Times New Roman"/>
          <w:b/>
          <w:bCs/>
        </w:rPr>
      </w:pPr>
      <w:r w:rsidRPr="0ADD85D4">
        <w:rPr>
          <w:rFonts w:eastAsia="Times New Roman"/>
          <w:b/>
          <w:bCs/>
        </w:rPr>
        <w:t>1</w:t>
      </w:r>
      <w:r w:rsidR="00494D11">
        <w:rPr>
          <w:rFonts w:eastAsia="Times New Roman"/>
          <w:b/>
          <w:bCs/>
        </w:rPr>
        <w:t>2</w:t>
      </w:r>
      <w:r w:rsidRPr="0ADD85D4">
        <w:rPr>
          <w:rFonts w:eastAsia="Times New Roman"/>
          <w:b/>
          <w:bCs/>
        </w:rPr>
        <w:t xml:space="preserve">. Договор на участие в соревнованиях. </w:t>
      </w:r>
    </w:p>
    <w:p w14:paraId="4CE6E43B" w14:textId="050822BD" w:rsidR="002557C9" w:rsidRPr="009C5284" w:rsidRDefault="0ADD85D4" w:rsidP="0ADD85D4">
      <w:pPr>
        <w:pStyle w:val="Default"/>
        <w:jc w:val="both"/>
        <w:rPr>
          <w:rFonts w:eastAsia="Times New Roman"/>
        </w:rPr>
      </w:pPr>
      <w:r w:rsidRPr="0ADD85D4">
        <w:rPr>
          <w:rFonts w:eastAsia="Times New Roman"/>
        </w:rPr>
        <w:t xml:space="preserve">Проходя процедуру взвешивания и регистрации, каждый спортсмен обязательно подписывает обратную сторону заявочной карточки участника. Факт подписания данной карточки является заключением Договора об участии в соревнованиях между спортсменом и организаторами. Подписывая карточку, спортсмен соглашается со всеми пунктами настоящего положения, а также со всеми пунктами технических правил федерации </w:t>
      </w:r>
      <w:r w:rsidR="00EA580E" w:rsidRPr="00EA580E">
        <w:rPr>
          <w:rFonts w:eastAsia="Times New Roman"/>
        </w:rPr>
        <w:t>НФА</w:t>
      </w:r>
      <w:r w:rsidRPr="0ADD85D4">
        <w:rPr>
          <w:rFonts w:eastAsia="Times New Roman"/>
        </w:rPr>
        <w:t xml:space="preserve"> и </w:t>
      </w:r>
      <w:r w:rsidR="00AB28FF" w:rsidRPr="0ADD85D4">
        <w:rPr>
          <w:rFonts w:eastAsia="Times New Roman"/>
        </w:rPr>
        <w:t>всех её постановлений,</w:t>
      </w:r>
      <w:r w:rsidRPr="0ADD85D4">
        <w:rPr>
          <w:rFonts w:eastAsia="Times New Roman"/>
        </w:rPr>
        <w:t xml:space="preserve"> принятых до начала данных соревнований и опубликованных на официальном сайте. </w:t>
      </w:r>
    </w:p>
    <w:p w14:paraId="79A7CA38" w14:textId="03E43C11" w:rsidR="0ADD85D4" w:rsidRDefault="0ADD85D4" w:rsidP="0ADD85D4">
      <w:pPr>
        <w:pStyle w:val="Default"/>
        <w:jc w:val="both"/>
        <w:rPr>
          <w:rFonts w:eastAsia="Times New Roman"/>
        </w:rPr>
      </w:pPr>
    </w:p>
    <w:p w14:paraId="227E1BB8" w14:textId="77777777" w:rsidR="002557C9" w:rsidRPr="009C5284" w:rsidRDefault="0ADD85D4" w:rsidP="0ADD85D4">
      <w:pPr>
        <w:pStyle w:val="Default"/>
        <w:jc w:val="both"/>
        <w:rPr>
          <w:rFonts w:eastAsia="Times New Roman"/>
          <w:u w:val="single"/>
        </w:rPr>
      </w:pPr>
      <w:r w:rsidRPr="0ADD85D4">
        <w:rPr>
          <w:rFonts w:eastAsia="Times New Roman"/>
          <w:u w:val="single"/>
        </w:rPr>
        <w:t xml:space="preserve">Также спортсмен безоговорочно соглашается со следующими условиями: </w:t>
      </w:r>
    </w:p>
    <w:p w14:paraId="24D82FC5" w14:textId="77777777" w:rsidR="002557C9" w:rsidRPr="009C5284" w:rsidRDefault="0ADD85D4" w:rsidP="0ADD85D4">
      <w:pPr>
        <w:pStyle w:val="Default"/>
        <w:jc w:val="both"/>
        <w:rPr>
          <w:rFonts w:eastAsia="Times New Roman"/>
        </w:rPr>
      </w:pPr>
      <w:r w:rsidRPr="0ADD85D4">
        <w:rPr>
          <w:rFonts w:eastAsia="Times New Roman"/>
        </w:rPr>
        <w:t xml:space="preserve">Принимая участия в соревнованиях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 Спортсмен принимает на себя все риски, связанные с этим, и несё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 соревнованиях, тем самым подтверждает проведение регулярного врачебного медосмотра, и отсутствие медицинских противопоказаний для участия в соревнованиях, соответственно свою полную физическую пригодность и добровольно застраховал свою жизнь и здоровье на период участия в соревновании. </w:t>
      </w:r>
    </w:p>
    <w:p w14:paraId="73BE4EB2" w14:textId="62B5EC3F" w:rsidR="002557C9" w:rsidRPr="009C5284" w:rsidRDefault="0ADD85D4" w:rsidP="0ADD85D4">
      <w:pPr>
        <w:pStyle w:val="Default"/>
        <w:jc w:val="both"/>
        <w:rPr>
          <w:rFonts w:eastAsia="Times New Roman"/>
        </w:rPr>
      </w:pPr>
      <w:r w:rsidRPr="0ADD85D4">
        <w:rPr>
          <w:rFonts w:eastAsia="Times New Roman"/>
        </w:rPr>
        <w:t xml:space="preserve">Принимая участие в соревновании, спортсмен сознательно отказывается от любых претензий, в случае получения травмы или увечья на этом турнире, в отношении федерации </w:t>
      </w:r>
      <w:r w:rsidR="00EA580E" w:rsidRPr="00EA580E">
        <w:rPr>
          <w:rFonts w:eastAsia="Times New Roman"/>
        </w:rPr>
        <w:t>НФА</w:t>
      </w:r>
      <w:r w:rsidRPr="0ADD85D4">
        <w:rPr>
          <w:rFonts w:eastAsia="Times New Roman"/>
        </w:rPr>
        <w:t xml:space="preserve">, организаторов турнира, собственника помещения, руководителей, должностных лиц, работников упомянутых организаций, </w:t>
      </w:r>
      <w:r w:rsidRPr="0ADD85D4">
        <w:rPr>
          <w:rFonts w:eastAsia="Times New Roman"/>
        </w:rPr>
        <w:lastRenderedPageBreak/>
        <w:t xml:space="preserve">ассистентов на помосте и всего обслуживающего соревнования персонала. Спортсмен добровольно оплачивает все целевые и благотворительные взносы, предназначенные для погашения расходов по проведению турнира, изготовлению наградной атрибутики и других расходов, связанных с проведением спортивных мероприятий. </w:t>
      </w:r>
    </w:p>
    <w:p w14:paraId="23DE523C" w14:textId="77777777" w:rsidR="007C0FF6" w:rsidRPr="009C5284" w:rsidRDefault="007C0FF6" w:rsidP="0ADD85D4">
      <w:pPr>
        <w:pStyle w:val="Default"/>
        <w:jc w:val="both"/>
        <w:rPr>
          <w:rFonts w:eastAsia="Times New Roman"/>
        </w:rPr>
      </w:pPr>
    </w:p>
    <w:p w14:paraId="3A95266D" w14:textId="77777777" w:rsidR="002557C9" w:rsidRPr="009C5284" w:rsidRDefault="0ADD85D4" w:rsidP="0ADD85D4">
      <w:pPr>
        <w:pStyle w:val="Default"/>
        <w:jc w:val="both"/>
        <w:rPr>
          <w:rFonts w:eastAsia="Times New Roman"/>
        </w:rPr>
      </w:pPr>
      <w:r w:rsidRPr="0ADD85D4">
        <w:rPr>
          <w:rFonts w:eastAsia="Times New Roman"/>
        </w:rPr>
        <w:t xml:space="preserve">Персональные данные участника соревнований подлежат обработке в соответствие требованиями Закона № 152-ФЗ «О персональных данных». </w:t>
      </w:r>
    </w:p>
    <w:p w14:paraId="6070F350" w14:textId="77777777" w:rsidR="002557C9" w:rsidRPr="009C5284" w:rsidRDefault="0ADD85D4" w:rsidP="0ADD85D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ADD85D4">
        <w:rPr>
          <w:rFonts w:ascii="Times New Roman" w:eastAsia="Times New Roman" w:hAnsi="Times New Roman"/>
          <w:sz w:val="24"/>
          <w:szCs w:val="24"/>
        </w:rPr>
        <w:t>Спортсмен ознакомился с данным положением, и полностью понимает его содержание.</w:t>
      </w:r>
    </w:p>
    <w:p w14:paraId="09EDC419" w14:textId="70AD1BAD" w:rsidR="0ADD85D4" w:rsidRDefault="0ADD85D4" w:rsidP="0ADD85D4">
      <w:pPr>
        <w:pStyle w:val="a7"/>
        <w:shd w:val="clear" w:color="auto" w:fill="FFFFFF" w:themeFill="background1"/>
        <w:spacing w:before="0" w:beforeAutospacing="0" w:after="0" w:afterAutospacing="0"/>
        <w:jc w:val="both"/>
      </w:pPr>
      <w:r w:rsidRPr="0ADD85D4">
        <w:t>Спортсмен добровольно соглашается принять все вышеописанные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14:paraId="1F6B6A18" w14:textId="77777777" w:rsidR="00494D11" w:rsidRDefault="00494D11" w:rsidP="0ADD85D4">
      <w:pPr>
        <w:pStyle w:val="a7"/>
        <w:shd w:val="clear" w:color="auto" w:fill="FFFFFF" w:themeFill="background1"/>
        <w:spacing w:before="0" w:beforeAutospacing="0" w:after="0" w:afterAutospacing="0"/>
        <w:jc w:val="both"/>
      </w:pPr>
    </w:p>
    <w:p w14:paraId="6B221759" w14:textId="6A9CE11C" w:rsidR="00494D11" w:rsidRPr="009C5284" w:rsidRDefault="00494D11" w:rsidP="00494D11">
      <w:pPr>
        <w:pStyle w:val="a7"/>
        <w:shd w:val="clear" w:color="auto" w:fill="FFFFFF"/>
        <w:spacing w:before="0" w:beforeAutospacing="0" w:after="0" w:afterAutospacing="0"/>
        <w:jc w:val="both"/>
      </w:pPr>
      <w:r w:rsidRPr="009C5284">
        <w:rPr>
          <w:b/>
          <w:bCs/>
        </w:rPr>
        <w:t>1</w:t>
      </w:r>
      <w:r>
        <w:rPr>
          <w:b/>
          <w:bCs/>
        </w:rPr>
        <w:t>3</w:t>
      </w:r>
      <w:r w:rsidRPr="009C5284">
        <w:rPr>
          <w:b/>
          <w:bCs/>
        </w:rPr>
        <w:t>. Финансирование</w:t>
      </w:r>
    </w:p>
    <w:p w14:paraId="15E6B00A" w14:textId="77777777" w:rsidR="00494D11" w:rsidRPr="009C5284" w:rsidRDefault="00494D11" w:rsidP="00494D1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>Расходы по командированию, размещению и питанию участников и их тренеров берут на себя командирующие организации или сами участники.</w:t>
      </w:r>
    </w:p>
    <w:p w14:paraId="4DFC291A" w14:textId="77777777" w:rsidR="00494D11" w:rsidRPr="009C5284" w:rsidRDefault="00494D11" w:rsidP="00494D1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C5284">
        <w:rPr>
          <w:rFonts w:ascii="Times New Roman" w:hAnsi="Times New Roman"/>
          <w:sz w:val="24"/>
          <w:szCs w:val="24"/>
        </w:rPr>
        <w:t>Организаторы соревнований со своей стороны, обеспечивают достойные условия для регистрации, взвешивания, разминки и выступления спортсменов, удобные места в зале для зрителей и ожидающих спортсменов, квалифицированных - судейскую бригаду, спортивного врача и страхующих ассистентов на соревновательном помосте.</w:t>
      </w:r>
    </w:p>
    <w:p w14:paraId="76D1D695" w14:textId="77777777" w:rsidR="00494D11" w:rsidRDefault="00494D11" w:rsidP="0ADD85D4">
      <w:pPr>
        <w:pStyle w:val="a7"/>
        <w:shd w:val="clear" w:color="auto" w:fill="FFFFFF" w:themeFill="background1"/>
        <w:spacing w:before="0" w:beforeAutospacing="0" w:after="0" w:afterAutospacing="0"/>
        <w:jc w:val="both"/>
        <w:rPr>
          <w:b/>
          <w:bCs/>
        </w:rPr>
      </w:pPr>
    </w:p>
    <w:p w14:paraId="4AAE467B" w14:textId="61108A13" w:rsidR="00B80517" w:rsidRPr="009C5284" w:rsidRDefault="00B80517" w:rsidP="0080639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9C5284">
        <w:rPr>
          <w:rFonts w:ascii="Times New Roman" w:hAnsi="Times New Roman"/>
          <w:b/>
          <w:sz w:val="24"/>
          <w:szCs w:val="24"/>
        </w:rPr>
        <w:t>1</w:t>
      </w:r>
      <w:r w:rsidR="00494D11">
        <w:rPr>
          <w:rFonts w:ascii="Times New Roman" w:hAnsi="Times New Roman"/>
          <w:b/>
          <w:sz w:val="24"/>
          <w:szCs w:val="24"/>
        </w:rPr>
        <w:t>4</w:t>
      </w:r>
      <w:r w:rsidRPr="009C5284">
        <w:rPr>
          <w:rFonts w:ascii="Times New Roman" w:hAnsi="Times New Roman"/>
          <w:b/>
          <w:sz w:val="24"/>
          <w:szCs w:val="24"/>
        </w:rPr>
        <w:t>. Контактная информация.</w:t>
      </w:r>
    </w:p>
    <w:p w14:paraId="35EDE4BB" w14:textId="5F593E2F" w:rsidR="00C14B76" w:rsidRPr="004C5BB7" w:rsidRDefault="00652A05" w:rsidP="00E562A8">
      <w:pPr>
        <w:pStyle w:val="a7"/>
        <w:shd w:val="clear" w:color="auto" w:fill="FFFFFF"/>
        <w:spacing w:before="0" w:beforeAutospacing="0" w:after="0" w:afterAutospacing="0"/>
        <w:jc w:val="both"/>
        <w:rPr>
          <w:shd w:val="clear" w:color="auto" w:fill="FFFFFF"/>
        </w:rPr>
      </w:pPr>
      <w:r w:rsidRPr="004C5BB7">
        <w:t xml:space="preserve">Эл. Почта для корреспонденции, вопросов, предложений: </w:t>
      </w:r>
      <w:hyperlink r:id="rId20" w:history="1">
        <w:r w:rsidR="00494D11" w:rsidRPr="004C5BB7">
          <w:rPr>
            <w:rStyle w:val="a8"/>
            <w:rFonts w:ascii="Times New Roman" w:hAnsi="Times New Roman"/>
            <w:lang w:val="en-US"/>
          </w:rPr>
          <w:t>zayavka</w:t>
        </w:r>
        <w:r w:rsidR="00494D11" w:rsidRPr="004C5BB7">
          <w:rPr>
            <w:rStyle w:val="a8"/>
            <w:rFonts w:ascii="Times New Roman" w:hAnsi="Times New Roman"/>
          </w:rPr>
          <w:t>@</w:t>
        </w:r>
        <w:r w:rsidR="00494D11" w:rsidRPr="004C5BB7">
          <w:rPr>
            <w:rStyle w:val="a8"/>
            <w:rFonts w:ascii="Times New Roman" w:hAnsi="Times New Roman"/>
            <w:lang w:val="en-US"/>
          </w:rPr>
          <w:t>wpsa</w:t>
        </w:r>
        <w:r w:rsidR="00494D11" w:rsidRPr="004C5BB7">
          <w:rPr>
            <w:rStyle w:val="a8"/>
            <w:rFonts w:ascii="Times New Roman" w:hAnsi="Times New Roman"/>
          </w:rPr>
          <w:t>.</w:t>
        </w:r>
        <w:r w:rsidR="00494D11" w:rsidRPr="004C5BB7">
          <w:rPr>
            <w:rStyle w:val="a8"/>
            <w:rFonts w:ascii="Times New Roman" w:hAnsi="Times New Roman"/>
            <w:lang w:val="en-US"/>
          </w:rPr>
          <w:t>pro</w:t>
        </w:r>
      </w:hyperlink>
      <w:r w:rsidRPr="004C5BB7">
        <w:rPr>
          <w:shd w:val="clear" w:color="auto" w:fill="FFFFFF"/>
        </w:rPr>
        <w:t xml:space="preserve">. </w:t>
      </w:r>
    </w:p>
    <w:p w14:paraId="7AE46933" w14:textId="79C12011" w:rsidR="00C14B76" w:rsidRPr="004C5BB7" w:rsidRDefault="00C14B76" w:rsidP="0ADD85D4">
      <w:pPr>
        <w:pStyle w:val="a7"/>
        <w:shd w:val="clear" w:color="auto" w:fill="FFFFFF" w:themeFill="background1"/>
        <w:spacing w:before="0" w:beforeAutospacing="0" w:after="0" w:afterAutospacing="0"/>
        <w:jc w:val="both"/>
        <w:rPr>
          <w:bCs/>
        </w:rPr>
      </w:pPr>
      <w:r w:rsidRPr="004C5BB7">
        <w:rPr>
          <w:shd w:val="clear" w:color="auto" w:fill="FFFFFF"/>
        </w:rPr>
        <w:t xml:space="preserve">Официальное сообщество регионального отделения </w:t>
      </w:r>
      <w:r w:rsidR="00EA580E" w:rsidRPr="004C5BB7">
        <w:rPr>
          <w:shd w:val="clear" w:color="auto" w:fill="FFFFFF"/>
        </w:rPr>
        <w:t>НФА</w:t>
      </w:r>
      <w:r w:rsidR="00652A05" w:rsidRPr="004C5BB7">
        <w:t xml:space="preserve">: </w:t>
      </w:r>
      <w:hyperlink r:id="rId21" w:history="1">
        <w:r w:rsidR="00494D11" w:rsidRPr="004C5BB7">
          <w:rPr>
            <w:rStyle w:val="a8"/>
            <w:rFonts w:ascii="Times New Roman" w:eastAsia="Times New Roman" w:hAnsi="Times New Roman"/>
            <w:shd w:val="clear" w:color="auto" w:fill="FFFFFF"/>
          </w:rPr>
          <w:t>https://vk.com/armliftingsu</w:t>
        </w:r>
      </w:hyperlink>
    </w:p>
    <w:p w14:paraId="6B72F240" w14:textId="08E17094" w:rsidR="00652A05" w:rsidRPr="009C5284" w:rsidRDefault="004C5BB7" w:rsidP="00652A05">
      <w:pPr>
        <w:pStyle w:val="a9"/>
        <w:jc w:val="both"/>
        <w:rPr>
          <w:rFonts w:ascii="Times New Roman" w:hAnsi="Times New Roman"/>
          <w:sz w:val="24"/>
          <w:szCs w:val="24"/>
        </w:rPr>
      </w:pPr>
      <w:r w:rsidRPr="004C5BB7">
        <w:rPr>
          <w:rFonts w:ascii="Times New Roman" w:hAnsi="Times New Roman"/>
          <w:sz w:val="24"/>
          <w:szCs w:val="24"/>
        </w:rPr>
        <w:t>Организатор</w:t>
      </w:r>
      <w:r w:rsidR="00652A05" w:rsidRPr="004C5BB7">
        <w:rPr>
          <w:rFonts w:ascii="Times New Roman" w:hAnsi="Times New Roman"/>
          <w:sz w:val="24"/>
          <w:szCs w:val="24"/>
        </w:rPr>
        <w:t>:</w:t>
      </w:r>
      <w:r w:rsidR="00652A05" w:rsidRPr="009C5284">
        <w:rPr>
          <w:rFonts w:ascii="Times New Roman" w:hAnsi="Times New Roman"/>
          <w:sz w:val="24"/>
          <w:szCs w:val="24"/>
        </w:rPr>
        <w:t xml:space="preserve">  </w:t>
      </w:r>
    </w:p>
    <w:p w14:paraId="09E7CEEC" w14:textId="4FBC5096" w:rsidR="00652A05" w:rsidRPr="004C5BB7" w:rsidRDefault="004C5BB7" w:rsidP="004C5BB7">
      <w:pPr>
        <w:pStyle w:val="a9"/>
        <w:numPr>
          <w:ilvl w:val="0"/>
          <w:numId w:val="14"/>
        </w:numPr>
        <w:ind w:left="284" w:hanging="284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4C5BB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Засадко Руслан Евгеньевич </w:t>
      </w:r>
      <w:r w:rsidR="00652A05" w:rsidRPr="004C5BB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– тел. </w:t>
      </w:r>
      <w:r w:rsidRPr="004C5BB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+7 (978) 72 77 369.</w:t>
      </w:r>
    </w:p>
    <w:p w14:paraId="5043CB0F" w14:textId="77777777" w:rsidR="00B80517" w:rsidRPr="009C5284" w:rsidRDefault="00B80517" w:rsidP="00806394">
      <w:pPr>
        <w:pStyle w:val="a7"/>
        <w:shd w:val="clear" w:color="auto" w:fill="FFFFFF"/>
        <w:spacing w:before="0" w:beforeAutospacing="0" w:after="0" w:afterAutospacing="0"/>
        <w:jc w:val="both"/>
        <w:rPr>
          <w:b/>
          <w:bCs/>
        </w:rPr>
      </w:pPr>
    </w:p>
    <w:p w14:paraId="6537F28F" w14:textId="77777777" w:rsidR="00C14B76" w:rsidRPr="009C5284" w:rsidRDefault="00C14B76" w:rsidP="00C14B76">
      <w:pPr>
        <w:spacing w:after="0" w:line="240" w:lineRule="auto"/>
        <w:rPr>
          <w:rFonts w:ascii="Times New Roman" w:hAnsi="Times New Roman"/>
          <w:highlight w:val="yellow"/>
          <w:lang w:eastAsia="ru-RU"/>
        </w:rPr>
      </w:pPr>
    </w:p>
    <w:p w14:paraId="38288749" w14:textId="7C736664" w:rsidR="00856F27" w:rsidRPr="00AB28FF" w:rsidRDefault="0ADD85D4" w:rsidP="00AB28FF">
      <w:pPr>
        <w:pStyle w:val="a7"/>
        <w:shd w:val="clear" w:color="auto" w:fill="FFFFFF"/>
        <w:spacing w:before="0" w:beforeAutospacing="0" w:after="0" w:afterAutospacing="0"/>
        <w:jc w:val="center"/>
      </w:pPr>
      <w:r w:rsidRPr="0ADD85D4">
        <w:rPr>
          <w:b/>
          <w:bCs/>
        </w:rPr>
        <w:t>Настоящее положение служит офиц</w:t>
      </w:r>
      <w:r w:rsidR="00AB28FF">
        <w:rPr>
          <w:b/>
          <w:bCs/>
        </w:rPr>
        <w:t>иальным вызовом на соревнования!</w:t>
      </w:r>
    </w:p>
    <w:sectPr w:rsidR="00856F27" w:rsidRPr="00AB28FF" w:rsidSect="00AB28F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64A546" w14:textId="77777777" w:rsidR="003A4808" w:rsidRDefault="003A4808">
      <w:pPr>
        <w:spacing w:after="0" w:line="240" w:lineRule="auto"/>
      </w:pPr>
      <w:r>
        <w:separator/>
      </w:r>
    </w:p>
  </w:endnote>
  <w:endnote w:type="continuationSeparator" w:id="0">
    <w:p w14:paraId="142C6FF8" w14:textId="77777777" w:rsidR="003A4808" w:rsidRDefault="003A48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altName w:val="Symbol"/>
    <w:panose1 w:val="05000000000000000000"/>
    <w:charset w:val="02"/>
    <w:family w:val="auto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 Roman">
    <w:altName w:val="Times New Roman"/>
    <w:charset w:val="00"/>
    <w:family w:val="auto"/>
    <w:pitch w:val="variable"/>
    <w:sig w:usb0="00000001" w:usb1="00000000" w:usb2="00000000" w:usb3="00000000" w:csb0="00000005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9C6D41" w14:textId="77777777" w:rsidR="003A4808" w:rsidRDefault="003A4808">
      <w:pPr>
        <w:spacing w:after="0" w:line="240" w:lineRule="auto"/>
      </w:pPr>
      <w:r>
        <w:separator/>
      </w:r>
    </w:p>
  </w:footnote>
  <w:footnote w:type="continuationSeparator" w:id="0">
    <w:p w14:paraId="2002921D" w14:textId="77777777" w:rsidR="003A4808" w:rsidRDefault="003A48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3E"/>
    <w:multiLevelType w:val="hybridMultilevel"/>
    <w:tmpl w:val="1F1A710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3F"/>
    <w:multiLevelType w:val="hybridMultilevel"/>
    <w:tmpl w:val="0684396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40"/>
    <w:multiLevelType w:val="hybridMultilevel"/>
    <w:tmpl w:val="BA3064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2A450C"/>
    <w:multiLevelType w:val="hybridMultilevel"/>
    <w:tmpl w:val="36720F34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434D4D"/>
    <w:multiLevelType w:val="multilevel"/>
    <w:tmpl w:val="84E8232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D50414F"/>
    <w:multiLevelType w:val="hybridMultilevel"/>
    <w:tmpl w:val="8FA890EC"/>
    <w:lvl w:ilvl="0" w:tplc="5A7E1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D4EA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40DD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CC01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28D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40F2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C2B9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682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46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A0269B"/>
    <w:multiLevelType w:val="hybridMultilevel"/>
    <w:tmpl w:val="6F6627DC"/>
    <w:lvl w:ilvl="0" w:tplc="A0289E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861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7EC4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9A52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9826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5EC7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00E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48A4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74C7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286F11"/>
    <w:multiLevelType w:val="hybridMultilevel"/>
    <w:tmpl w:val="792E4FD6"/>
    <w:lvl w:ilvl="0" w:tplc="59DA58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76B4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269D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262E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830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EEF7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DC69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70D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2ECE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434FF3"/>
    <w:multiLevelType w:val="hybridMultilevel"/>
    <w:tmpl w:val="D96CA470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CF2C03"/>
    <w:multiLevelType w:val="hybridMultilevel"/>
    <w:tmpl w:val="5426CB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DD52B5"/>
    <w:multiLevelType w:val="hybridMultilevel"/>
    <w:tmpl w:val="849A9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E867CD"/>
    <w:multiLevelType w:val="hybridMultilevel"/>
    <w:tmpl w:val="CBA87836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A7B3FF3"/>
    <w:multiLevelType w:val="hybridMultilevel"/>
    <w:tmpl w:val="0A5810B4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01083B"/>
    <w:multiLevelType w:val="hybridMultilevel"/>
    <w:tmpl w:val="F6E2EC5E"/>
    <w:lvl w:ilvl="0" w:tplc="8FD0C1F6">
      <w:start w:val="1"/>
      <w:numFmt w:val="decimal"/>
      <w:lvlText w:val="%1."/>
      <w:lvlJc w:val="left"/>
      <w:pPr>
        <w:ind w:left="720" w:hanging="360"/>
      </w:pPr>
    </w:lvl>
    <w:lvl w:ilvl="1" w:tplc="9E743508">
      <w:start w:val="1"/>
      <w:numFmt w:val="lowerLetter"/>
      <w:lvlText w:val="%2."/>
      <w:lvlJc w:val="left"/>
      <w:pPr>
        <w:ind w:left="1440" w:hanging="360"/>
      </w:pPr>
    </w:lvl>
    <w:lvl w:ilvl="2" w:tplc="DF30B81E">
      <w:start w:val="1"/>
      <w:numFmt w:val="decimal"/>
      <w:lvlText w:val="%3."/>
      <w:lvlJc w:val="left"/>
      <w:pPr>
        <w:ind w:left="2160" w:hanging="180"/>
      </w:pPr>
    </w:lvl>
    <w:lvl w:ilvl="3" w:tplc="0B02A020">
      <w:start w:val="1"/>
      <w:numFmt w:val="decimal"/>
      <w:lvlText w:val="%4."/>
      <w:lvlJc w:val="left"/>
      <w:pPr>
        <w:ind w:left="2880" w:hanging="360"/>
      </w:pPr>
    </w:lvl>
    <w:lvl w:ilvl="4" w:tplc="9CAE59F8">
      <w:start w:val="1"/>
      <w:numFmt w:val="lowerLetter"/>
      <w:lvlText w:val="%5."/>
      <w:lvlJc w:val="left"/>
      <w:pPr>
        <w:ind w:left="3600" w:hanging="360"/>
      </w:pPr>
    </w:lvl>
    <w:lvl w:ilvl="5" w:tplc="E5D8327C">
      <w:start w:val="1"/>
      <w:numFmt w:val="lowerRoman"/>
      <w:lvlText w:val="%6."/>
      <w:lvlJc w:val="right"/>
      <w:pPr>
        <w:ind w:left="4320" w:hanging="180"/>
      </w:pPr>
    </w:lvl>
    <w:lvl w:ilvl="6" w:tplc="4C98DFE4">
      <w:start w:val="1"/>
      <w:numFmt w:val="decimal"/>
      <w:lvlText w:val="%7."/>
      <w:lvlJc w:val="left"/>
      <w:pPr>
        <w:ind w:left="5040" w:hanging="360"/>
      </w:pPr>
    </w:lvl>
    <w:lvl w:ilvl="7" w:tplc="D3E8055A">
      <w:start w:val="1"/>
      <w:numFmt w:val="lowerLetter"/>
      <w:lvlText w:val="%8."/>
      <w:lvlJc w:val="left"/>
      <w:pPr>
        <w:ind w:left="5760" w:hanging="360"/>
      </w:pPr>
    </w:lvl>
    <w:lvl w:ilvl="8" w:tplc="CAA2268C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F372AEE"/>
    <w:multiLevelType w:val="hybridMultilevel"/>
    <w:tmpl w:val="37CC025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4F492A"/>
    <w:multiLevelType w:val="hybridMultilevel"/>
    <w:tmpl w:val="1D06B2C0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2457EE"/>
    <w:multiLevelType w:val="hybridMultilevel"/>
    <w:tmpl w:val="0FFECA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5F32009"/>
    <w:multiLevelType w:val="hybridMultilevel"/>
    <w:tmpl w:val="4FD072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4077D1"/>
    <w:multiLevelType w:val="hybridMultilevel"/>
    <w:tmpl w:val="9B32431E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DF6341"/>
    <w:multiLevelType w:val="hybridMultilevel"/>
    <w:tmpl w:val="DC1010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C455386"/>
    <w:multiLevelType w:val="hybridMultilevel"/>
    <w:tmpl w:val="20DCE2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1A77BE"/>
    <w:multiLevelType w:val="hybridMultilevel"/>
    <w:tmpl w:val="E032A30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2"/>
  </w:num>
  <w:num w:numId="7">
    <w:abstractNumId w:val="0"/>
  </w:num>
  <w:num w:numId="8">
    <w:abstractNumId w:val="9"/>
  </w:num>
  <w:num w:numId="9">
    <w:abstractNumId w:val="17"/>
  </w:num>
  <w:num w:numId="10">
    <w:abstractNumId w:val="12"/>
  </w:num>
  <w:num w:numId="11">
    <w:abstractNumId w:val="11"/>
  </w:num>
  <w:num w:numId="12">
    <w:abstractNumId w:val="15"/>
  </w:num>
  <w:num w:numId="13">
    <w:abstractNumId w:val="8"/>
  </w:num>
  <w:num w:numId="14">
    <w:abstractNumId w:val="14"/>
  </w:num>
  <w:num w:numId="15">
    <w:abstractNumId w:val="18"/>
  </w:num>
  <w:num w:numId="16">
    <w:abstractNumId w:val="10"/>
  </w:num>
  <w:num w:numId="17">
    <w:abstractNumId w:val="3"/>
  </w:num>
  <w:num w:numId="18">
    <w:abstractNumId w:val="4"/>
  </w:num>
  <w:num w:numId="19">
    <w:abstractNumId w:val="20"/>
  </w:num>
  <w:num w:numId="20">
    <w:abstractNumId w:val="19"/>
  </w:num>
  <w:num w:numId="21">
    <w:abstractNumId w:val="16"/>
  </w:num>
  <w:num w:numId="2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defaultTabStop w:val="708"/>
  <w:drawingGridHorizontalSpacing w:val="110"/>
  <w:displayHorizontalDrawingGridEvery w:val="2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WyNDOzNDQ2MTVS0lEKTi0uzszPAykwqgUAp6w9PiwAAAA="/>
  </w:docVars>
  <w:rsids>
    <w:rsidRoot w:val="00172A27"/>
    <w:rsid w:val="00011502"/>
    <w:rsid w:val="00023C9A"/>
    <w:rsid w:val="00026387"/>
    <w:rsid w:val="000345D4"/>
    <w:rsid w:val="00070830"/>
    <w:rsid w:val="000A6252"/>
    <w:rsid w:val="000B07FC"/>
    <w:rsid w:val="000B5D7C"/>
    <w:rsid w:val="00101C2B"/>
    <w:rsid w:val="0010589D"/>
    <w:rsid w:val="00172A27"/>
    <w:rsid w:val="00183419"/>
    <w:rsid w:val="001A2EEB"/>
    <w:rsid w:val="001C3EBB"/>
    <w:rsid w:val="001C7482"/>
    <w:rsid w:val="001E675A"/>
    <w:rsid w:val="001F7D2F"/>
    <w:rsid w:val="002136B8"/>
    <w:rsid w:val="002177CF"/>
    <w:rsid w:val="002557C9"/>
    <w:rsid w:val="0026043D"/>
    <w:rsid w:val="002A0EA1"/>
    <w:rsid w:val="002D013A"/>
    <w:rsid w:val="002E5349"/>
    <w:rsid w:val="002F672E"/>
    <w:rsid w:val="00307486"/>
    <w:rsid w:val="003164C3"/>
    <w:rsid w:val="00325605"/>
    <w:rsid w:val="003274A6"/>
    <w:rsid w:val="00383BA9"/>
    <w:rsid w:val="00385F58"/>
    <w:rsid w:val="003876CC"/>
    <w:rsid w:val="003A4808"/>
    <w:rsid w:val="003A538B"/>
    <w:rsid w:val="003F0810"/>
    <w:rsid w:val="0042403D"/>
    <w:rsid w:val="00430E80"/>
    <w:rsid w:val="00432750"/>
    <w:rsid w:val="0045430C"/>
    <w:rsid w:val="00471339"/>
    <w:rsid w:val="00494D11"/>
    <w:rsid w:val="004A37D5"/>
    <w:rsid w:val="004C5BB7"/>
    <w:rsid w:val="0055310D"/>
    <w:rsid w:val="00575648"/>
    <w:rsid w:val="005841D6"/>
    <w:rsid w:val="005B250D"/>
    <w:rsid w:val="005B5CCC"/>
    <w:rsid w:val="00606197"/>
    <w:rsid w:val="00607141"/>
    <w:rsid w:val="00627E4C"/>
    <w:rsid w:val="00641F82"/>
    <w:rsid w:val="00652A05"/>
    <w:rsid w:val="0067769D"/>
    <w:rsid w:val="006D58D2"/>
    <w:rsid w:val="006E4641"/>
    <w:rsid w:val="0070600F"/>
    <w:rsid w:val="007360B6"/>
    <w:rsid w:val="007B5E97"/>
    <w:rsid w:val="007C0FF6"/>
    <w:rsid w:val="007C2613"/>
    <w:rsid w:val="007C7A99"/>
    <w:rsid w:val="007D7166"/>
    <w:rsid w:val="007E7732"/>
    <w:rsid w:val="007F3F65"/>
    <w:rsid w:val="007F747B"/>
    <w:rsid w:val="00806394"/>
    <w:rsid w:val="0081634E"/>
    <w:rsid w:val="00817233"/>
    <w:rsid w:val="008252AB"/>
    <w:rsid w:val="00846EA9"/>
    <w:rsid w:val="0085041A"/>
    <w:rsid w:val="00856F27"/>
    <w:rsid w:val="00881A8B"/>
    <w:rsid w:val="00887598"/>
    <w:rsid w:val="008A13C9"/>
    <w:rsid w:val="008B3AB0"/>
    <w:rsid w:val="008C32F4"/>
    <w:rsid w:val="008F0EA0"/>
    <w:rsid w:val="00904AC8"/>
    <w:rsid w:val="00905615"/>
    <w:rsid w:val="00906FEB"/>
    <w:rsid w:val="0092293A"/>
    <w:rsid w:val="00952B30"/>
    <w:rsid w:val="00956FAB"/>
    <w:rsid w:val="00987703"/>
    <w:rsid w:val="00990159"/>
    <w:rsid w:val="009951C6"/>
    <w:rsid w:val="009C5284"/>
    <w:rsid w:val="009C68ED"/>
    <w:rsid w:val="009F55AB"/>
    <w:rsid w:val="00A105CE"/>
    <w:rsid w:val="00A13035"/>
    <w:rsid w:val="00A50FEA"/>
    <w:rsid w:val="00A73AAB"/>
    <w:rsid w:val="00A80020"/>
    <w:rsid w:val="00A90F82"/>
    <w:rsid w:val="00AB28FF"/>
    <w:rsid w:val="00AF4262"/>
    <w:rsid w:val="00B10875"/>
    <w:rsid w:val="00B164AC"/>
    <w:rsid w:val="00B2447B"/>
    <w:rsid w:val="00B66C24"/>
    <w:rsid w:val="00B80517"/>
    <w:rsid w:val="00BC00E0"/>
    <w:rsid w:val="00BE12DA"/>
    <w:rsid w:val="00BF403B"/>
    <w:rsid w:val="00C14B76"/>
    <w:rsid w:val="00C324F0"/>
    <w:rsid w:val="00C5143E"/>
    <w:rsid w:val="00C729EE"/>
    <w:rsid w:val="00C840A6"/>
    <w:rsid w:val="00C90624"/>
    <w:rsid w:val="00C96172"/>
    <w:rsid w:val="00CB743E"/>
    <w:rsid w:val="00CD09CE"/>
    <w:rsid w:val="00D06E86"/>
    <w:rsid w:val="00D2500C"/>
    <w:rsid w:val="00D25E24"/>
    <w:rsid w:val="00D348D9"/>
    <w:rsid w:val="00D34AED"/>
    <w:rsid w:val="00D47F69"/>
    <w:rsid w:val="00D97373"/>
    <w:rsid w:val="00DA1072"/>
    <w:rsid w:val="00DC23E6"/>
    <w:rsid w:val="00DD345A"/>
    <w:rsid w:val="00DF27EC"/>
    <w:rsid w:val="00E3409C"/>
    <w:rsid w:val="00E40590"/>
    <w:rsid w:val="00E541C6"/>
    <w:rsid w:val="00E562A8"/>
    <w:rsid w:val="00EA580E"/>
    <w:rsid w:val="00EE1C2C"/>
    <w:rsid w:val="00F24140"/>
    <w:rsid w:val="00F360C1"/>
    <w:rsid w:val="00F4343D"/>
    <w:rsid w:val="00F60368"/>
    <w:rsid w:val="00F9576E"/>
    <w:rsid w:val="00F97C42"/>
    <w:rsid w:val="00FB10ED"/>
    <w:rsid w:val="00FC26BB"/>
    <w:rsid w:val="00FC3919"/>
    <w:rsid w:val="0ADD8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FFEE53"/>
  <w15:chartTrackingRefBased/>
  <w15:docId w15:val="{9C517B8F-0545-4AFB-92CC-6366B5579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3">
    <w:name w:val="heading 3"/>
    <w:basedOn w:val="a"/>
    <w:next w:val="a"/>
    <w:link w:val="30"/>
    <w:qFormat/>
    <w:rsid w:val="00856F27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Верхний колонтитул Знак"/>
    <w:link w:val="a4"/>
    <w:rPr>
      <w:rFonts w:ascii="Calibri" w:eastAsia="Calibri" w:hAnsi="Calibri" w:cs="Times New Roman"/>
      <w:sz w:val="22"/>
      <w:szCs w:val="22"/>
      <w:lang w:eastAsia="en-US"/>
    </w:rPr>
  </w:style>
  <w:style w:type="paragraph" w:styleId="a4">
    <w:name w:val="header"/>
    <w:basedOn w:val="a"/>
    <w:link w:val="a3"/>
    <w:pPr>
      <w:tabs>
        <w:tab w:val="center" w:pos="4677"/>
        <w:tab w:val="right" w:pos="9355"/>
      </w:tabs>
    </w:pPr>
    <w:rPr>
      <w:lang w:val="x-none"/>
    </w:rPr>
  </w:style>
  <w:style w:type="character" w:customStyle="1" w:styleId="a5">
    <w:name w:val="Нижний колонтитул Знак"/>
    <w:link w:val="a6"/>
    <w:rPr>
      <w:rFonts w:ascii="Calibri" w:eastAsia="Calibri" w:hAnsi="Calibri" w:cs="Times New Roman"/>
      <w:sz w:val="22"/>
      <w:szCs w:val="22"/>
      <w:lang w:eastAsia="en-US"/>
    </w:rPr>
  </w:style>
  <w:style w:type="paragraph" w:styleId="a6">
    <w:name w:val="footer"/>
    <w:basedOn w:val="a"/>
    <w:link w:val="a5"/>
    <w:pPr>
      <w:tabs>
        <w:tab w:val="center" w:pos="4677"/>
        <w:tab w:val="right" w:pos="9355"/>
      </w:tabs>
    </w:pPr>
    <w:rPr>
      <w:lang w:val="x-none"/>
    </w:rPr>
  </w:style>
  <w:style w:type="paragraph" w:styleId="a7">
    <w:name w:val="Normal (Web)"/>
    <w:basedOn w:val="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8">
    <w:name w:val="Hyperlink"/>
    <w:rPr>
      <w:rFonts w:ascii="Calibri" w:eastAsia="Calibri" w:hAnsi="Calibri" w:cs="Times New Roman"/>
      <w:color w:val="0000FF"/>
      <w:u w:val="single"/>
    </w:rPr>
  </w:style>
  <w:style w:type="paragraph" w:styleId="a9">
    <w:name w:val="No Spacing"/>
    <w:qFormat/>
    <w:rPr>
      <w:rFonts w:eastAsia="Times New Roman"/>
      <w:sz w:val="22"/>
      <w:szCs w:val="22"/>
      <w:lang w:eastAsia="ru-RU"/>
    </w:rPr>
  </w:style>
  <w:style w:type="character" w:customStyle="1" w:styleId="apple-converted-space">
    <w:name w:val="apple-converted-space"/>
    <w:rPr>
      <w:rFonts w:ascii="Calibri" w:eastAsia="Calibri" w:hAnsi="Calibri" w:cs="Times New Roman"/>
    </w:rPr>
  </w:style>
  <w:style w:type="character" w:customStyle="1" w:styleId="js-phone-number">
    <w:name w:val="js-phone-number"/>
    <w:rPr>
      <w:rFonts w:ascii="Calibri" w:eastAsia="Calibri" w:hAnsi="Calibri" w:cs="Times New Roman"/>
    </w:rPr>
  </w:style>
  <w:style w:type="table" w:styleId="aa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557C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  <w:style w:type="character" w:customStyle="1" w:styleId="30">
    <w:name w:val="Заголовок 3 Знак"/>
    <w:link w:val="3"/>
    <w:rsid w:val="00856F27"/>
    <w:rPr>
      <w:rFonts w:ascii="Times New Roman" w:eastAsia="Times New Roman" w:hAnsi="Times New Roman" w:cs="Times New Roman"/>
      <w:sz w:val="24"/>
      <w:lang w:val="ru-RU" w:eastAsia="ru-RU"/>
    </w:rPr>
  </w:style>
  <w:style w:type="character" w:styleId="ab">
    <w:name w:val="Strong"/>
    <w:uiPriority w:val="22"/>
    <w:qFormat/>
    <w:rsid w:val="00023C9A"/>
    <w:rPr>
      <w:rFonts w:ascii="Calibri" w:eastAsia="Calibri" w:hAnsi="Calibri" w:cs="Times New Roman"/>
      <w:b/>
      <w:bCs/>
    </w:rPr>
  </w:style>
  <w:style w:type="character" w:customStyle="1" w:styleId="Bodytext2">
    <w:name w:val="Body text (2)_"/>
    <w:link w:val="Bodytext20"/>
    <w:rsid w:val="00D47F69"/>
    <w:rPr>
      <w:rFonts w:ascii="Times New Roman" w:eastAsia="Times New Roman" w:hAnsi="Times New Roman"/>
      <w:shd w:val="clear" w:color="auto" w:fill="FFFFFF"/>
    </w:rPr>
  </w:style>
  <w:style w:type="paragraph" w:customStyle="1" w:styleId="Bodytext20">
    <w:name w:val="Body text (2)"/>
    <w:basedOn w:val="a"/>
    <w:link w:val="Bodytext2"/>
    <w:rsid w:val="00D47F69"/>
    <w:pPr>
      <w:widowControl w:val="0"/>
      <w:shd w:val="clear" w:color="auto" w:fill="FFFFFF"/>
      <w:spacing w:after="0" w:line="322" w:lineRule="exact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21">
    <w:name w:val="Заголовок 21"/>
    <w:link w:val="Heading2"/>
    <w:rsid w:val="0092293A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Heading2">
    <w:name w:val="Heading #2"/>
    <w:basedOn w:val="a"/>
    <w:link w:val="21"/>
    <w:rsid w:val="0092293A"/>
    <w:pPr>
      <w:widowControl w:val="0"/>
      <w:shd w:val="clear" w:color="auto" w:fill="FFFFFF"/>
      <w:spacing w:before="420" w:after="600" w:line="317" w:lineRule="exact"/>
      <w:jc w:val="center"/>
      <w:outlineLvl w:val="1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ac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08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0521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3565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2826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4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2448144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2303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8997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8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6656503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7624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2512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2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631600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4543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93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087572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500613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5613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970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870517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97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565968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02260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60039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7171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30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515014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974427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4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312000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42714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0257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69829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77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265251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36301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86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719222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123054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81632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0968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845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9292645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431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5311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63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905001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52679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512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6711690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38575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85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13966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417883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347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90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94000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243652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7800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606262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658772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2159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17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690685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900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0">
              <w:marLeft w:val="366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08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k.com/armliftingsu" TargetMode="External"/><Relationship Id="rId13" Type="http://schemas.openxmlformats.org/officeDocument/2006/relationships/hyperlink" Target="https://www.wpsf.ru/dokumenty/" TargetMode="External"/><Relationship Id="rId18" Type="http://schemas.openxmlformats.org/officeDocument/2006/relationships/hyperlink" Target="https://www.wpsf.ru/dokumenty/normativy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vk.com/armliftingsu" TargetMode="External"/><Relationship Id="rId7" Type="http://schemas.openxmlformats.org/officeDocument/2006/relationships/image" Target="media/image1.jpg"/><Relationship Id="rId12" Type="http://schemas.openxmlformats.org/officeDocument/2006/relationships/hyperlink" Target="https://www.wpsf.ru/dokumenty/" TargetMode="External"/><Relationship Id="rId17" Type="http://schemas.openxmlformats.org/officeDocument/2006/relationships/hyperlink" Target="https://www.wpsf.ru/zayavka/zvanie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wpsf.ru/zayavka/sorevnovaniya" TargetMode="External"/><Relationship Id="rId20" Type="http://schemas.openxmlformats.org/officeDocument/2006/relationships/hyperlink" Target="mailto:zayavka@wpsa.pro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eferee@wpsa.pro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treetlifting.ru/zayavka/%2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wpsf.ru/nfa-normativy/" TargetMode="External"/><Relationship Id="rId19" Type="http://schemas.openxmlformats.org/officeDocument/2006/relationships/hyperlink" Target="https://www.wpsf.ru/dokumenty/rekord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psf.ru/nfa-pravila/" TargetMode="External"/><Relationship Id="rId14" Type="http://schemas.openxmlformats.org/officeDocument/2006/relationships/hyperlink" Target="http://www.wpsf.ru/zayavka/sorevnovaniya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962</Words>
  <Characters>11189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tartSoft</Company>
  <LinksUpToDate>false</LinksUpToDate>
  <CharactersWithSpaces>13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Москва</cp:lastModifiedBy>
  <cp:revision>8</cp:revision>
  <cp:lastPrinted>2017-11-03T00:40:00Z</cp:lastPrinted>
  <dcterms:created xsi:type="dcterms:W3CDTF">2021-04-21T15:51:00Z</dcterms:created>
  <dcterms:modified xsi:type="dcterms:W3CDTF">2022-03-11T06:14:00Z</dcterms:modified>
</cp:coreProperties>
</file>